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8"/>
        <w:gridCol w:w="3708"/>
      </w:tblGrid>
      <w:tr w:rsidR="002A7398" w:rsidTr="005E702F">
        <w:tc>
          <w:tcPr>
            <w:tcW w:w="5868" w:type="dxa"/>
          </w:tcPr>
          <w:p w:rsidR="002A7398" w:rsidRPr="002A7398" w:rsidRDefault="002A7398" w:rsidP="002A7398">
            <w:pPr>
              <w:rPr>
                <w:rFonts w:ascii="Calibri" w:hAnsi="Calibri"/>
                <w:color w:val="auto"/>
                <w:sz w:val="66"/>
                <w:szCs w:val="66"/>
              </w:rPr>
            </w:pPr>
            <w:r w:rsidRPr="002A7398">
              <w:rPr>
                <w:rFonts w:ascii="Calibri" w:hAnsi="Calibri"/>
                <w:sz w:val="66"/>
                <w:szCs w:val="66"/>
              </w:rPr>
              <w:fldChar w:fldCharType="begin">
                <w:ffData>
                  <w:name w:val="Text1"/>
                  <w:enabled/>
                  <w:calcOnExit w:val="0"/>
                  <w:textInput>
                    <w:default w:val="FIRST NAME"/>
                  </w:textInput>
                </w:ffData>
              </w:fldChar>
            </w:r>
            <w:bookmarkStart w:id="0" w:name="Text1"/>
            <w:r w:rsidRPr="002A7398">
              <w:rPr>
                <w:rFonts w:ascii="Calibri" w:hAnsi="Calibri"/>
                <w:color w:val="auto"/>
                <w:sz w:val="66"/>
                <w:szCs w:val="66"/>
              </w:rPr>
              <w:instrText xml:space="preserve"> FORMTEXT </w:instrText>
            </w:r>
            <w:r w:rsidRPr="002A7398">
              <w:rPr>
                <w:rFonts w:ascii="Calibri" w:hAnsi="Calibri"/>
                <w:sz w:val="66"/>
                <w:szCs w:val="66"/>
              </w:rPr>
            </w:r>
            <w:r w:rsidRPr="002A7398">
              <w:rPr>
                <w:rFonts w:ascii="Calibri" w:hAnsi="Calibri"/>
                <w:sz w:val="66"/>
                <w:szCs w:val="66"/>
              </w:rPr>
              <w:fldChar w:fldCharType="separate"/>
            </w:r>
            <w:r w:rsidRPr="002A7398">
              <w:rPr>
                <w:rFonts w:ascii="Calibri" w:hAnsi="Calibri"/>
                <w:noProof/>
                <w:color w:val="auto"/>
                <w:sz w:val="66"/>
                <w:szCs w:val="66"/>
              </w:rPr>
              <w:t>FIRST NAME</w:t>
            </w:r>
            <w:r w:rsidRPr="002A7398">
              <w:rPr>
                <w:rFonts w:ascii="Calibri" w:hAnsi="Calibri"/>
                <w:sz w:val="66"/>
                <w:szCs w:val="66"/>
              </w:rPr>
              <w:fldChar w:fldCharType="end"/>
            </w:r>
            <w:bookmarkEnd w:id="0"/>
          </w:p>
          <w:p w:rsidR="002A7398" w:rsidRDefault="002A7398" w:rsidP="00133F20">
            <w:pPr>
              <w:rPr>
                <w:rFonts w:ascii="Calibri" w:hAnsi="Calibri"/>
                <w:b/>
                <w:sz w:val="66"/>
                <w:szCs w:val="66"/>
              </w:rPr>
            </w:pPr>
            <w:r w:rsidRPr="002A7398">
              <w:rPr>
                <w:rFonts w:ascii="Calibri" w:hAnsi="Calibri"/>
                <w:b/>
                <w:sz w:val="66"/>
                <w:szCs w:val="66"/>
              </w:rPr>
              <w:fldChar w:fldCharType="begin">
                <w:ffData>
                  <w:name w:val="Text2"/>
                  <w:enabled/>
                  <w:calcOnExit w:val="0"/>
                  <w:textInput>
                    <w:default w:val="LAST NAME"/>
                  </w:textInput>
                </w:ffData>
              </w:fldChar>
            </w:r>
            <w:bookmarkStart w:id="1" w:name="Text2"/>
            <w:r w:rsidRPr="002A7398">
              <w:rPr>
                <w:rFonts w:ascii="Calibri" w:hAnsi="Calibri"/>
                <w:b/>
                <w:color w:val="auto"/>
                <w:sz w:val="66"/>
                <w:szCs w:val="66"/>
              </w:rPr>
              <w:instrText xml:space="preserve"> FORMTEXT </w:instrText>
            </w:r>
            <w:r w:rsidRPr="002A7398">
              <w:rPr>
                <w:rFonts w:ascii="Calibri" w:hAnsi="Calibri"/>
                <w:b/>
                <w:sz w:val="66"/>
                <w:szCs w:val="66"/>
              </w:rPr>
            </w:r>
            <w:r w:rsidRPr="002A7398">
              <w:rPr>
                <w:rFonts w:ascii="Calibri" w:hAnsi="Calibri"/>
                <w:b/>
                <w:sz w:val="66"/>
                <w:szCs w:val="66"/>
              </w:rPr>
              <w:fldChar w:fldCharType="separate"/>
            </w:r>
            <w:r w:rsidRPr="002A7398">
              <w:rPr>
                <w:rFonts w:ascii="Calibri" w:hAnsi="Calibri"/>
                <w:b/>
                <w:noProof/>
                <w:color w:val="auto"/>
                <w:sz w:val="66"/>
                <w:szCs w:val="66"/>
              </w:rPr>
              <w:t>LAST NAME</w:t>
            </w:r>
            <w:r w:rsidRPr="002A7398">
              <w:rPr>
                <w:rFonts w:ascii="Calibri" w:hAnsi="Calibri"/>
                <w:b/>
                <w:sz w:val="66"/>
                <w:szCs w:val="66"/>
              </w:rPr>
              <w:fldChar w:fldCharType="end"/>
            </w:r>
            <w:bookmarkEnd w:id="1"/>
          </w:p>
        </w:tc>
        <w:tc>
          <w:tcPr>
            <w:tcW w:w="3708" w:type="dxa"/>
            <w:vAlign w:val="bottom"/>
          </w:tcPr>
          <w:p w:rsidR="002A7398" w:rsidRPr="002A7398" w:rsidRDefault="005E702F" w:rsidP="002A7398">
            <w:pPr>
              <w:jc w:val="right"/>
              <w:rPr>
                <w:rFonts w:ascii="Calibri" w:hAnsi="Calibri"/>
                <w:color w:val="auto"/>
                <w:sz w:val="24"/>
                <w:szCs w:val="66"/>
              </w:rPr>
            </w:pPr>
            <w:r w:rsidRPr="005E702F">
              <w:rPr>
                <w:rFonts w:ascii="Calibri" w:hAnsi="Calibri"/>
                <w:sz w:val="24"/>
                <w:szCs w:val="66"/>
              </w:rPr>
              <w:fldChar w:fldCharType="begin">
                <w:ffData>
                  <w:name w:val="Text6"/>
                  <w:enabled/>
                  <w:calcOnExit w:val="0"/>
                  <w:textInput>
                    <w:default w:val="Western Student # (If Applicable)"/>
                  </w:textInput>
                </w:ffData>
              </w:fldChar>
            </w:r>
            <w:bookmarkStart w:id="2" w:name="Text6"/>
            <w:r w:rsidRPr="005E702F">
              <w:rPr>
                <w:rFonts w:ascii="Calibri" w:hAnsi="Calibri"/>
                <w:color w:val="auto"/>
                <w:sz w:val="24"/>
                <w:szCs w:val="66"/>
              </w:rPr>
              <w:instrText xml:space="preserve"> FORMTEXT </w:instrText>
            </w:r>
            <w:r w:rsidRPr="005E702F">
              <w:rPr>
                <w:rFonts w:ascii="Calibri" w:hAnsi="Calibri"/>
                <w:sz w:val="24"/>
                <w:szCs w:val="66"/>
              </w:rPr>
            </w:r>
            <w:r w:rsidRPr="005E702F">
              <w:rPr>
                <w:rFonts w:ascii="Calibri" w:hAnsi="Calibri"/>
                <w:sz w:val="24"/>
                <w:szCs w:val="66"/>
              </w:rPr>
              <w:fldChar w:fldCharType="separate"/>
            </w:r>
            <w:r w:rsidRPr="005E702F">
              <w:rPr>
                <w:rFonts w:ascii="Calibri" w:hAnsi="Calibri"/>
                <w:noProof/>
                <w:color w:val="auto"/>
                <w:sz w:val="24"/>
                <w:szCs w:val="66"/>
              </w:rPr>
              <w:t>Western Student # (If Applicable)</w:t>
            </w:r>
            <w:r w:rsidRPr="005E702F">
              <w:rPr>
                <w:rFonts w:ascii="Calibri" w:hAnsi="Calibri"/>
                <w:sz w:val="24"/>
                <w:szCs w:val="66"/>
              </w:rPr>
              <w:fldChar w:fldCharType="end"/>
            </w:r>
            <w:bookmarkEnd w:id="2"/>
          </w:p>
          <w:p w:rsidR="002A7398" w:rsidRDefault="005E702F" w:rsidP="002A7398">
            <w:pPr>
              <w:jc w:val="right"/>
              <w:rPr>
                <w:rFonts w:ascii="Calibri" w:hAnsi="Calibri"/>
                <w:b/>
                <w:sz w:val="66"/>
                <w:szCs w:val="66"/>
              </w:rPr>
            </w:pPr>
            <w:r w:rsidRPr="005E702F">
              <w:rPr>
                <w:rFonts w:ascii="Calibri" w:hAnsi="Calibri"/>
                <w:sz w:val="24"/>
                <w:szCs w:val="66"/>
              </w:rPr>
              <w:fldChar w:fldCharType="begin">
                <w:ffData>
                  <w:name w:val="Text7"/>
                  <w:enabled/>
                  <w:calcOnExit w:val="0"/>
                  <w:textInput>
                    <w:default w:val="Western or Personal Email"/>
                  </w:textInput>
                </w:ffData>
              </w:fldChar>
            </w:r>
            <w:bookmarkStart w:id="3" w:name="Text7"/>
            <w:r w:rsidRPr="005E702F">
              <w:rPr>
                <w:rFonts w:ascii="Calibri" w:hAnsi="Calibri"/>
                <w:color w:val="auto"/>
                <w:sz w:val="24"/>
                <w:szCs w:val="66"/>
              </w:rPr>
              <w:instrText xml:space="preserve"> FORMTEXT </w:instrText>
            </w:r>
            <w:r w:rsidRPr="005E702F">
              <w:rPr>
                <w:rFonts w:ascii="Calibri" w:hAnsi="Calibri"/>
                <w:sz w:val="24"/>
                <w:szCs w:val="66"/>
              </w:rPr>
            </w:r>
            <w:r w:rsidRPr="005E702F">
              <w:rPr>
                <w:rFonts w:ascii="Calibri" w:hAnsi="Calibri"/>
                <w:sz w:val="24"/>
                <w:szCs w:val="66"/>
              </w:rPr>
              <w:fldChar w:fldCharType="separate"/>
            </w:r>
            <w:r w:rsidRPr="005E702F">
              <w:rPr>
                <w:rFonts w:ascii="Calibri" w:hAnsi="Calibri"/>
                <w:noProof/>
                <w:color w:val="auto"/>
                <w:sz w:val="24"/>
                <w:szCs w:val="66"/>
              </w:rPr>
              <w:t>Western or Personal Email</w:t>
            </w:r>
            <w:r w:rsidRPr="005E702F">
              <w:rPr>
                <w:rFonts w:ascii="Calibri" w:hAnsi="Calibri"/>
                <w:sz w:val="24"/>
                <w:szCs w:val="66"/>
              </w:rPr>
              <w:fldChar w:fldCharType="end"/>
            </w:r>
            <w:bookmarkEnd w:id="3"/>
          </w:p>
        </w:tc>
      </w:tr>
    </w:tbl>
    <w:p w:rsidR="00133F20" w:rsidRPr="003D1C09" w:rsidRDefault="00133F20" w:rsidP="00133F20">
      <w:pPr>
        <w:rPr>
          <w:rFonts w:ascii="Calibri" w:hAnsi="Calibri"/>
          <w:b/>
          <w:sz w:val="66"/>
          <w:szCs w:val="66"/>
        </w:rPr>
      </w:pPr>
    </w:p>
    <w:p w:rsidR="00133F20" w:rsidRPr="003D1C09" w:rsidRDefault="005E702F" w:rsidP="00133F20">
      <w:pPr>
        <w:rPr>
          <w:rFonts w:ascii="Calibri" w:hAnsi="Calibri"/>
          <w:b/>
          <w:sz w:val="32"/>
          <w:szCs w:val="32"/>
        </w:rPr>
      </w:pPr>
      <w:r>
        <w:rPr>
          <w:rFonts w:ascii="Calibri" w:hAnsi="Calibri"/>
          <w:b/>
          <w:sz w:val="32"/>
          <w:szCs w:val="32"/>
        </w:rPr>
        <w:t>WORK</w:t>
      </w:r>
      <w:r w:rsidR="00133F20" w:rsidRPr="003D1C09">
        <w:rPr>
          <w:rFonts w:ascii="Calibri" w:hAnsi="Calibri"/>
          <w:b/>
          <w:sz w:val="32"/>
          <w:szCs w:val="32"/>
        </w:rPr>
        <w:t xml:space="preserve"> EXPERIENCE</w:t>
      </w:r>
    </w:p>
    <w:p w:rsidR="00C35E62" w:rsidRDefault="00C35E62" w:rsidP="004921E8">
      <w:pPr>
        <w:spacing w:after="0"/>
        <w:rPr>
          <w:rFonts w:ascii="Calibri" w:hAnsi="Calibri"/>
          <w:b/>
          <w:sz w:val="28"/>
          <w:szCs w:val="32"/>
        </w:rPr>
      </w:pPr>
      <w:r>
        <w:rPr>
          <w:rFonts w:ascii="Calibri" w:hAnsi="Calibri"/>
          <w:b/>
          <w:sz w:val="28"/>
          <w:szCs w:val="32"/>
        </w:rPr>
        <w:t xml:space="preserve">Position: </w:t>
      </w:r>
      <w:r>
        <w:rPr>
          <w:rFonts w:ascii="Calibri" w:hAnsi="Calibri"/>
          <w:b/>
          <w:sz w:val="28"/>
          <w:szCs w:val="32"/>
        </w:rPr>
        <w:fldChar w:fldCharType="begin">
          <w:ffData>
            <w:name w:val="Text3"/>
            <w:enabled/>
            <w:calcOnExit w:val="0"/>
            <w:textInput/>
          </w:ffData>
        </w:fldChar>
      </w:r>
      <w:bookmarkStart w:id="4" w:name="Text3"/>
      <w:r>
        <w:rPr>
          <w:rFonts w:ascii="Calibri" w:hAnsi="Calibri"/>
          <w:b/>
          <w:sz w:val="28"/>
          <w:szCs w:val="32"/>
        </w:rPr>
        <w:instrText xml:space="preserve"> FORMTEXT </w:instrText>
      </w:r>
      <w:r>
        <w:rPr>
          <w:rFonts w:ascii="Calibri" w:hAnsi="Calibri"/>
          <w:b/>
          <w:sz w:val="28"/>
          <w:szCs w:val="32"/>
        </w:rPr>
      </w:r>
      <w:r>
        <w:rPr>
          <w:rFonts w:ascii="Calibri" w:hAnsi="Calibri"/>
          <w:b/>
          <w:sz w:val="28"/>
          <w:szCs w:val="32"/>
        </w:rPr>
        <w:fldChar w:fldCharType="separate"/>
      </w:r>
      <w:r w:rsidR="00997DAC">
        <w:rPr>
          <w:rFonts w:ascii="Calibri" w:hAnsi="Calibri"/>
          <w:b/>
          <w:sz w:val="28"/>
          <w:szCs w:val="32"/>
        </w:rPr>
        <w:t> </w:t>
      </w:r>
      <w:r w:rsidR="00997DAC">
        <w:rPr>
          <w:rFonts w:ascii="Calibri" w:hAnsi="Calibri"/>
          <w:b/>
          <w:sz w:val="28"/>
          <w:szCs w:val="32"/>
        </w:rPr>
        <w:t> </w:t>
      </w:r>
      <w:r w:rsidR="00997DAC">
        <w:rPr>
          <w:rFonts w:ascii="Calibri" w:hAnsi="Calibri"/>
          <w:b/>
          <w:sz w:val="28"/>
          <w:szCs w:val="32"/>
        </w:rPr>
        <w:t> </w:t>
      </w:r>
      <w:r w:rsidR="00997DAC">
        <w:rPr>
          <w:rFonts w:ascii="Calibri" w:hAnsi="Calibri"/>
          <w:b/>
          <w:sz w:val="28"/>
          <w:szCs w:val="32"/>
        </w:rPr>
        <w:t> </w:t>
      </w:r>
      <w:r w:rsidR="00997DAC">
        <w:rPr>
          <w:rFonts w:ascii="Calibri" w:hAnsi="Calibri"/>
          <w:b/>
          <w:sz w:val="28"/>
          <w:szCs w:val="32"/>
        </w:rPr>
        <w:t> </w:t>
      </w:r>
      <w:r>
        <w:rPr>
          <w:rFonts w:ascii="Calibri" w:hAnsi="Calibri"/>
          <w:b/>
          <w:sz w:val="28"/>
          <w:szCs w:val="32"/>
        </w:rPr>
        <w:fldChar w:fldCharType="end"/>
      </w:r>
      <w:bookmarkEnd w:id="4"/>
      <w:r>
        <w:rPr>
          <w:rFonts w:ascii="Calibri" w:hAnsi="Calibri"/>
          <w:b/>
          <w:sz w:val="28"/>
          <w:szCs w:val="32"/>
        </w:rPr>
        <w:t xml:space="preserve"> </w:t>
      </w:r>
    </w:p>
    <w:p w:rsidR="004921E8" w:rsidRDefault="00C35E62" w:rsidP="004921E8">
      <w:pPr>
        <w:spacing w:after="0"/>
        <w:rPr>
          <w:rFonts w:ascii="Calibri" w:hAnsi="Calibri"/>
          <w:b/>
          <w:sz w:val="28"/>
          <w:szCs w:val="32"/>
        </w:rPr>
      </w:pPr>
      <w:r>
        <w:rPr>
          <w:rFonts w:ascii="Calibri" w:hAnsi="Calibri"/>
          <w:b/>
          <w:sz w:val="28"/>
          <w:szCs w:val="32"/>
        </w:rPr>
        <w:t xml:space="preserve">Agency/Organization: </w:t>
      </w:r>
      <w:r>
        <w:rPr>
          <w:rFonts w:ascii="Calibri" w:hAnsi="Calibri"/>
          <w:b/>
          <w:sz w:val="28"/>
          <w:szCs w:val="32"/>
        </w:rPr>
        <w:fldChar w:fldCharType="begin">
          <w:ffData>
            <w:name w:val="Text4"/>
            <w:enabled/>
            <w:calcOnExit w:val="0"/>
            <w:textInput/>
          </w:ffData>
        </w:fldChar>
      </w:r>
      <w:bookmarkStart w:id="5" w:name="Text4"/>
      <w:r>
        <w:rPr>
          <w:rFonts w:ascii="Calibri" w:hAnsi="Calibri"/>
          <w:b/>
          <w:sz w:val="28"/>
          <w:szCs w:val="32"/>
        </w:rPr>
        <w:instrText xml:space="preserve"> FORMTEXT </w:instrText>
      </w:r>
      <w:r>
        <w:rPr>
          <w:rFonts w:ascii="Calibri" w:hAnsi="Calibri"/>
          <w:b/>
          <w:sz w:val="28"/>
          <w:szCs w:val="32"/>
        </w:rPr>
      </w:r>
      <w:r>
        <w:rPr>
          <w:rFonts w:ascii="Calibri" w:hAnsi="Calibri"/>
          <w:b/>
          <w:sz w:val="28"/>
          <w:szCs w:val="32"/>
        </w:rPr>
        <w:fldChar w:fldCharType="separate"/>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sz w:val="28"/>
          <w:szCs w:val="32"/>
        </w:rPr>
        <w:fldChar w:fldCharType="end"/>
      </w:r>
      <w:bookmarkEnd w:id="5"/>
    </w:p>
    <w:p w:rsidR="004921E8" w:rsidRDefault="004921E8" w:rsidP="004921E8">
      <w:pPr>
        <w:spacing w:after="0"/>
        <w:rPr>
          <w:rFonts w:ascii="Calibri" w:hAnsi="Calibri"/>
          <w:sz w:val="28"/>
          <w:szCs w:val="32"/>
        </w:rPr>
      </w:pPr>
      <w:proofErr w:type="gramStart"/>
      <w:r w:rsidRPr="003D1C09">
        <w:rPr>
          <w:rFonts w:ascii="Calibri" w:hAnsi="Calibri"/>
          <w:sz w:val="28"/>
          <w:szCs w:val="32"/>
        </w:rPr>
        <w:t>DATES FROM</w:t>
      </w:r>
      <w:r>
        <w:rPr>
          <w:rFonts w:ascii="Calibri" w:hAnsi="Calibri"/>
          <w:sz w:val="28"/>
          <w:szCs w:val="32"/>
        </w:rPr>
        <w:t xml:space="preserve"> </w:t>
      </w:r>
      <w:sdt>
        <w:sdtPr>
          <w:rPr>
            <w:rStyle w:val="Style2"/>
          </w:rPr>
          <w:id w:val="-1385257370"/>
          <w:placeholder>
            <w:docPart w:val="AF597A8777764436A67FCB8F6F7927C6"/>
          </w:placeholder>
          <w:showingPlcHdr/>
          <w:date>
            <w:dateFormat w:val="M/d/yyyy"/>
            <w:lid w:val="en-US"/>
            <w:storeMappedDataAs w:val="dateTime"/>
            <w:calendar w:val="gregorian"/>
          </w:date>
        </w:sdtPr>
        <w:sdtEndPr>
          <w:rPr>
            <w:rStyle w:val="DefaultParagraphFont"/>
            <w:rFonts w:asciiTheme="minorHAnsi" w:hAnsiTheme="minorHAnsi"/>
            <w:sz w:val="22"/>
            <w:szCs w:val="32"/>
          </w:rPr>
        </w:sdtEndPr>
        <w:sdtContent>
          <w:r w:rsidRPr="00F4617A">
            <w:rPr>
              <w:rStyle w:val="PlaceholderText"/>
              <w:color w:val="auto"/>
              <w:highlight w:val="lightGray"/>
            </w:rPr>
            <w:t>Start Date.</w:t>
          </w:r>
          <w:proofErr w:type="gramEnd"/>
        </w:sdtContent>
      </w:sdt>
      <w:r>
        <w:rPr>
          <w:rFonts w:ascii="Calibri" w:hAnsi="Calibri"/>
          <w:sz w:val="28"/>
          <w:szCs w:val="32"/>
        </w:rPr>
        <w:t xml:space="preserve"> </w:t>
      </w:r>
      <w:proofErr w:type="gramStart"/>
      <w:r>
        <w:rPr>
          <w:rFonts w:ascii="Calibri" w:hAnsi="Calibri"/>
          <w:sz w:val="28"/>
          <w:szCs w:val="32"/>
        </w:rPr>
        <w:t xml:space="preserve">To </w:t>
      </w:r>
      <w:sdt>
        <w:sdtPr>
          <w:rPr>
            <w:rStyle w:val="Style2"/>
          </w:rPr>
          <w:id w:val="89669139"/>
          <w:placeholder>
            <w:docPart w:val="101B37F7D6B6444CA38F894A4F29F777"/>
          </w:placeholder>
          <w:showingPlcHdr/>
          <w:date>
            <w:dateFormat w:val="M/d/yyyy"/>
            <w:lid w:val="en-US"/>
            <w:storeMappedDataAs w:val="dateTime"/>
            <w:calendar w:val="gregorian"/>
          </w:date>
        </w:sdtPr>
        <w:sdtEndPr>
          <w:rPr>
            <w:rStyle w:val="DefaultParagraphFont"/>
            <w:rFonts w:asciiTheme="minorHAnsi" w:hAnsiTheme="minorHAnsi"/>
            <w:sz w:val="22"/>
            <w:szCs w:val="32"/>
          </w:rPr>
        </w:sdtEndPr>
        <w:sdtContent>
          <w:r w:rsidRPr="00F4617A">
            <w:rPr>
              <w:rStyle w:val="PlaceholderText"/>
              <w:color w:val="auto"/>
              <w:highlight w:val="lightGray"/>
            </w:rPr>
            <w:t>End Date.</w:t>
          </w:r>
          <w:proofErr w:type="gramEnd"/>
        </w:sdtContent>
      </w:sdt>
      <w:r>
        <w:rPr>
          <w:rFonts w:ascii="Calibri" w:hAnsi="Calibri"/>
          <w:sz w:val="28"/>
          <w:szCs w:val="32"/>
        </w:rPr>
        <w:t xml:space="preserve"> (</w:t>
      </w:r>
      <w:r w:rsidR="00523283">
        <w:rPr>
          <w:rFonts w:ascii="Calibri" w:hAnsi="Calibri"/>
          <w:sz w:val="28"/>
          <w:szCs w:val="32"/>
        </w:rPr>
        <w:fldChar w:fldCharType="begin">
          <w:ffData>
            <w:name w:val="Dropdown1"/>
            <w:enabled/>
            <w:calcOnExit w:val="0"/>
            <w:statusText w:type="text" w:val="Please Select either Full-Time or Part-Time accordingly"/>
            <w:ddList>
              <w:result w:val="1"/>
              <w:listEntry w:val="Full-time"/>
              <w:listEntry w:val="Part-Time"/>
            </w:ddList>
          </w:ffData>
        </w:fldChar>
      </w:r>
      <w:bookmarkStart w:id="6" w:name="Dropdown1"/>
      <w:r w:rsidR="00523283">
        <w:rPr>
          <w:rFonts w:ascii="Calibri" w:hAnsi="Calibri"/>
          <w:sz w:val="28"/>
          <w:szCs w:val="32"/>
        </w:rPr>
        <w:instrText xml:space="preserve"> FORMDROPDOWN </w:instrText>
      </w:r>
      <w:r w:rsidR="003C51CF">
        <w:rPr>
          <w:rFonts w:ascii="Calibri" w:hAnsi="Calibri"/>
          <w:sz w:val="28"/>
          <w:szCs w:val="32"/>
        </w:rPr>
      </w:r>
      <w:r w:rsidR="003C51CF">
        <w:rPr>
          <w:rFonts w:ascii="Calibri" w:hAnsi="Calibri"/>
          <w:sz w:val="28"/>
          <w:szCs w:val="32"/>
        </w:rPr>
        <w:fldChar w:fldCharType="separate"/>
      </w:r>
      <w:r w:rsidR="00523283">
        <w:rPr>
          <w:rFonts w:ascii="Calibri" w:hAnsi="Calibri"/>
          <w:sz w:val="28"/>
          <w:szCs w:val="32"/>
        </w:rPr>
        <w:fldChar w:fldCharType="end"/>
      </w:r>
      <w:bookmarkEnd w:id="6"/>
      <w:r>
        <w:rPr>
          <w:rFonts w:ascii="Calibri" w:hAnsi="Calibri"/>
          <w:sz w:val="28"/>
          <w:szCs w:val="32"/>
        </w:rPr>
        <w:t>)</w:t>
      </w:r>
    </w:p>
    <w:p w:rsidR="004921E8" w:rsidRDefault="004921E8" w:rsidP="004921E8">
      <w:pPr>
        <w:spacing w:after="0"/>
        <w:rPr>
          <w:rFonts w:ascii="Calibri" w:hAnsi="Calibri"/>
          <w:sz w:val="24"/>
          <w:szCs w:val="32"/>
        </w:rPr>
      </w:pPr>
      <w:r w:rsidRPr="00F12C88">
        <w:rPr>
          <w:rFonts w:ascii="Calibri" w:hAnsi="Calibri"/>
          <w:sz w:val="24"/>
          <w:szCs w:val="32"/>
        </w:rPr>
        <w:fldChar w:fldCharType="begin">
          <w:ffData>
            <w:name w:val="Text5"/>
            <w:enabled/>
            <w:calcOnExit w:val="0"/>
            <w:textInput>
              <w:default w:val="Describe your responsibilities and achievements in terms of impact and results. Use examples, but keep in short. "/>
            </w:textInput>
          </w:ffData>
        </w:fldChar>
      </w:r>
      <w:r w:rsidRPr="00F12C88">
        <w:rPr>
          <w:rFonts w:ascii="Calibri" w:hAnsi="Calibri"/>
          <w:sz w:val="24"/>
          <w:szCs w:val="32"/>
        </w:rPr>
        <w:instrText xml:space="preserve"> FORMTEXT </w:instrText>
      </w:r>
      <w:r w:rsidRPr="00F12C88">
        <w:rPr>
          <w:rFonts w:ascii="Calibri" w:hAnsi="Calibri"/>
          <w:sz w:val="24"/>
          <w:szCs w:val="32"/>
        </w:rPr>
      </w:r>
      <w:r w:rsidRPr="00F12C88">
        <w:rPr>
          <w:rFonts w:ascii="Calibri" w:hAnsi="Calibri"/>
          <w:sz w:val="24"/>
          <w:szCs w:val="32"/>
        </w:rPr>
        <w:fldChar w:fldCharType="separate"/>
      </w:r>
      <w:r w:rsidRPr="00F12C88">
        <w:rPr>
          <w:rFonts w:ascii="Calibri" w:hAnsi="Calibri"/>
          <w:noProof/>
          <w:sz w:val="24"/>
          <w:szCs w:val="32"/>
        </w:rPr>
        <w:t xml:space="preserve">Describe your responsibilities and achievements in terms of impact and results. Use examples, </w:t>
      </w:r>
      <w:bookmarkStart w:id="7" w:name="_GoBack"/>
      <w:bookmarkEnd w:id="7"/>
      <w:r w:rsidRPr="00F12C88">
        <w:rPr>
          <w:rFonts w:ascii="Calibri" w:hAnsi="Calibri"/>
          <w:noProof/>
          <w:sz w:val="24"/>
          <w:szCs w:val="32"/>
        </w:rPr>
        <w:t xml:space="preserve">but keep in short. </w:t>
      </w:r>
      <w:r w:rsidRPr="00F12C88">
        <w:rPr>
          <w:rFonts w:ascii="Calibri" w:hAnsi="Calibri"/>
          <w:sz w:val="24"/>
          <w:szCs w:val="32"/>
        </w:rPr>
        <w:fldChar w:fldCharType="end"/>
      </w:r>
    </w:p>
    <w:p w:rsidR="00C35E62" w:rsidRDefault="00C35E62" w:rsidP="00C35E62">
      <w:pPr>
        <w:spacing w:after="0"/>
        <w:rPr>
          <w:rFonts w:ascii="Calibri" w:hAnsi="Calibri"/>
          <w:b/>
          <w:sz w:val="28"/>
          <w:szCs w:val="32"/>
        </w:rPr>
      </w:pPr>
      <w:r>
        <w:rPr>
          <w:rFonts w:ascii="Calibri" w:hAnsi="Calibri"/>
          <w:b/>
          <w:sz w:val="28"/>
          <w:szCs w:val="32"/>
        </w:rPr>
        <w:t xml:space="preserve">Position: </w:t>
      </w:r>
      <w:r>
        <w:rPr>
          <w:rFonts w:ascii="Calibri" w:hAnsi="Calibri"/>
          <w:b/>
          <w:sz w:val="28"/>
          <w:szCs w:val="32"/>
        </w:rPr>
        <w:fldChar w:fldCharType="begin">
          <w:ffData>
            <w:name w:val="Text3"/>
            <w:enabled/>
            <w:calcOnExit w:val="0"/>
            <w:textInput/>
          </w:ffData>
        </w:fldChar>
      </w:r>
      <w:r>
        <w:rPr>
          <w:rFonts w:ascii="Calibri" w:hAnsi="Calibri"/>
          <w:b/>
          <w:sz w:val="28"/>
          <w:szCs w:val="32"/>
        </w:rPr>
        <w:instrText xml:space="preserve"> FORMTEXT </w:instrText>
      </w:r>
      <w:r>
        <w:rPr>
          <w:rFonts w:ascii="Calibri" w:hAnsi="Calibri"/>
          <w:b/>
          <w:sz w:val="28"/>
          <w:szCs w:val="32"/>
        </w:rPr>
      </w:r>
      <w:r>
        <w:rPr>
          <w:rFonts w:ascii="Calibri" w:hAnsi="Calibri"/>
          <w:b/>
          <w:sz w:val="28"/>
          <w:szCs w:val="32"/>
        </w:rPr>
        <w:fldChar w:fldCharType="separate"/>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sz w:val="28"/>
          <w:szCs w:val="32"/>
        </w:rPr>
        <w:fldChar w:fldCharType="end"/>
      </w:r>
      <w:r>
        <w:rPr>
          <w:rFonts w:ascii="Calibri" w:hAnsi="Calibri"/>
          <w:b/>
          <w:sz w:val="28"/>
          <w:szCs w:val="32"/>
        </w:rPr>
        <w:t xml:space="preserve"> </w:t>
      </w:r>
    </w:p>
    <w:p w:rsidR="00C35E62" w:rsidRDefault="00C35E62" w:rsidP="00C35E62">
      <w:pPr>
        <w:spacing w:after="0"/>
        <w:rPr>
          <w:rFonts w:ascii="Calibri" w:hAnsi="Calibri"/>
          <w:b/>
          <w:sz w:val="28"/>
          <w:szCs w:val="32"/>
        </w:rPr>
      </w:pPr>
      <w:r>
        <w:rPr>
          <w:rFonts w:ascii="Calibri" w:hAnsi="Calibri"/>
          <w:b/>
          <w:sz w:val="28"/>
          <w:szCs w:val="32"/>
        </w:rPr>
        <w:t xml:space="preserve">Agency/Organization: </w:t>
      </w:r>
      <w:r>
        <w:rPr>
          <w:rFonts w:ascii="Calibri" w:hAnsi="Calibri"/>
          <w:b/>
          <w:sz w:val="28"/>
          <w:szCs w:val="32"/>
        </w:rPr>
        <w:fldChar w:fldCharType="begin">
          <w:ffData>
            <w:name w:val="Text4"/>
            <w:enabled/>
            <w:calcOnExit w:val="0"/>
            <w:textInput/>
          </w:ffData>
        </w:fldChar>
      </w:r>
      <w:r>
        <w:rPr>
          <w:rFonts w:ascii="Calibri" w:hAnsi="Calibri"/>
          <w:b/>
          <w:sz w:val="28"/>
          <w:szCs w:val="32"/>
        </w:rPr>
        <w:instrText xml:space="preserve"> FORMTEXT </w:instrText>
      </w:r>
      <w:r>
        <w:rPr>
          <w:rFonts w:ascii="Calibri" w:hAnsi="Calibri"/>
          <w:b/>
          <w:sz w:val="28"/>
          <w:szCs w:val="32"/>
        </w:rPr>
      </w:r>
      <w:r>
        <w:rPr>
          <w:rFonts w:ascii="Calibri" w:hAnsi="Calibri"/>
          <w:b/>
          <w:sz w:val="28"/>
          <w:szCs w:val="32"/>
        </w:rPr>
        <w:fldChar w:fldCharType="separate"/>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sz w:val="28"/>
          <w:szCs w:val="32"/>
        </w:rPr>
        <w:fldChar w:fldCharType="end"/>
      </w:r>
    </w:p>
    <w:p w:rsidR="004921E8" w:rsidRDefault="004921E8" w:rsidP="004921E8">
      <w:pPr>
        <w:spacing w:after="0"/>
        <w:rPr>
          <w:rFonts w:ascii="Calibri" w:hAnsi="Calibri"/>
          <w:sz w:val="28"/>
          <w:szCs w:val="32"/>
        </w:rPr>
      </w:pPr>
      <w:proofErr w:type="gramStart"/>
      <w:r w:rsidRPr="003D1C09">
        <w:rPr>
          <w:rFonts w:ascii="Calibri" w:hAnsi="Calibri"/>
          <w:sz w:val="28"/>
          <w:szCs w:val="32"/>
        </w:rPr>
        <w:t>DATES FROM</w:t>
      </w:r>
      <w:r>
        <w:rPr>
          <w:rFonts w:ascii="Calibri" w:hAnsi="Calibri"/>
          <w:sz w:val="28"/>
          <w:szCs w:val="32"/>
        </w:rPr>
        <w:t xml:space="preserve"> </w:t>
      </w:r>
      <w:sdt>
        <w:sdtPr>
          <w:rPr>
            <w:rStyle w:val="Style2"/>
          </w:rPr>
          <w:id w:val="118112721"/>
          <w:placeholder>
            <w:docPart w:val="42ECAFACE77E4FE19A4D6CD50A8945FD"/>
          </w:placeholder>
          <w:showingPlcHdr/>
          <w:date w:fullDate="2019-11-12T00:00:00Z">
            <w:dateFormat w:val="M/d/yyyy"/>
            <w:lid w:val="en-US"/>
            <w:storeMappedDataAs w:val="dateTime"/>
            <w:calendar w:val="gregorian"/>
          </w:date>
        </w:sdtPr>
        <w:sdtEndPr>
          <w:rPr>
            <w:rStyle w:val="DefaultParagraphFont"/>
            <w:rFonts w:asciiTheme="minorHAnsi" w:hAnsiTheme="minorHAnsi"/>
            <w:sz w:val="22"/>
            <w:szCs w:val="32"/>
          </w:rPr>
        </w:sdtEndPr>
        <w:sdtContent>
          <w:r w:rsidRPr="00F4617A">
            <w:rPr>
              <w:rStyle w:val="PlaceholderText"/>
              <w:color w:val="auto"/>
              <w:highlight w:val="lightGray"/>
            </w:rPr>
            <w:t>Start Date.</w:t>
          </w:r>
          <w:proofErr w:type="gramEnd"/>
        </w:sdtContent>
      </w:sdt>
      <w:r>
        <w:rPr>
          <w:rFonts w:ascii="Calibri" w:hAnsi="Calibri"/>
          <w:sz w:val="28"/>
          <w:szCs w:val="32"/>
        </w:rPr>
        <w:t xml:space="preserve"> </w:t>
      </w:r>
      <w:proofErr w:type="gramStart"/>
      <w:r>
        <w:rPr>
          <w:rFonts w:ascii="Calibri" w:hAnsi="Calibri"/>
          <w:sz w:val="28"/>
          <w:szCs w:val="32"/>
        </w:rPr>
        <w:t xml:space="preserve">To </w:t>
      </w:r>
      <w:sdt>
        <w:sdtPr>
          <w:rPr>
            <w:rStyle w:val="Style2"/>
          </w:rPr>
          <w:id w:val="1189564283"/>
          <w:placeholder>
            <w:docPart w:val="B0AB08B1B03C40689938D23D3173FE8C"/>
          </w:placeholder>
          <w:showingPlcHdr/>
          <w:date>
            <w:dateFormat w:val="M/d/yyyy"/>
            <w:lid w:val="en-US"/>
            <w:storeMappedDataAs w:val="dateTime"/>
            <w:calendar w:val="gregorian"/>
          </w:date>
        </w:sdtPr>
        <w:sdtEndPr>
          <w:rPr>
            <w:rStyle w:val="DefaultParagraphFont"/>
            <w:rFonts w:asciiTheme="minorHAnsi" w:hAnsiTheme="minorHAnsi"/>
            <w:sz w:val="22"/>
            <w:szCs w:val="32"/>
          </w:rPr>
        </w:sdtEndPr>
        <w:sdtContent>
          <w:r w:rsidRPr="00F4617A">
            <w:rPr>
              <w:rStyle w:val="PlaceholderText"/>
              <w:color w:val="auto"/>
              <w:highlight w:val="lightGray"/>
            </w:rPr>
            <w:t>End Date.</w:t>
          </w:r>
          <w:proofErr w:type="gramEnd"/>
        </w:sdtContent>
      </w:sdt>
      <w:r>
        <w:rPr>
          <w:rFonts w:ascii="Calibri" w:hAnsi="Calibri"/>
          <w:sz w:val="28"/>
          <w:szCs w:val="32"/>
        </w:rPr>
        <w:t xml:space="preserve"> (</w:t>
      </w:r>
      <w:r>
        <w:rPr>
          <w:rFonts w:ascii="Calibri" w:hAnsi="Calibri"/>
          <w:sz w:val="28"/>
          <w:szCs w:val="32"/>
        </w:rPr>
        <w:fldChar w:fldCharType="begin">
          <w:ffData>
            <w:name w:val="Dropdown1"/>
            <w:enabled/>
            <w:calcOnExit w:val="0"/>
            <w:statusText w:type="text" w:val="Please Select either Full-Time or Part-Time accordingly"/>
            <w:ddList>
              <w:result w:val="1"/>
              <w:listEntry w:val="Full-time"/>
              <w:listEntry w:val="Part-Time"/>
            </w:ddList>
          </w:ffData>
        </w:fldChar>
      </w:r>
      <w:r>
        <w:rPr>
          <w:rFonts w:ascii="Calibri" w:hAnsi="Calibri"/>
          <w:sz w:val="28"/>
          <w:szCs w:val="32"/>
        </w:rPr>
        <w:instrText xml:space="preserve"> FORMDROPDOWN </w:instrText>
      </w:r>
      <w:r w:rsidR="003C51CF">
        <w:rPr>
          <w:rFonts w:ascii="Calibri" w:hAnsi="Calibri"/>
          <w:sz w:val="28"/>
          <w:szCs w:val="32"/>
        </w:rPr>
      </w:r>
      <w:r w:rsidR="003C51CF">
        <w:rPr>
          <w:rFonts w:ascii="Calibri" w:hAnsi="Calibri"/>
          <w:sz w:val="28"/>
          <w:szCs w:val="32"/>
        </w:rPr>
        <w:fldChar w:fldCharType="separate"/>
      </w:r>
      <w:r>
        <w:rPr>
          <w:rFonts w:ascii="Calibri" w:hAnsi="Calibri"/>
          <w:sz w:val="28"/>
          <w:szCs w:val="32"/>
        </w:rPr>
        <w:fldChar w:fldCharType="end"/>
      </w:r>
      <w:r>
        <w:rPr>
          <w:rFonts w:ascii="Calibri" w:hAnsi="Calibri"/>
          <w:sz w:val="28"/>
          <w:szCs w:val="32"/>
        </w:rPr>
        <w:t>)</w:t>
      </w:r>
    </w:p>
    <w:p w:rsidR="004921E8" w:rsidRDefault="004921E8" w:rsidP="004921E8">
      <w:pPr>
        <w:spacing w:after="0"/>
        <w:rPr>
          <w:rFonts w:ascii="Calibri" w:hAnsi="Calibri"/>
          <w:sz w:val="24"/>
          <w:szCs w:val="32"/>
        </w:rPr>
      </w:pPr>
      <w:r w:rsidRPr="00F12C88">
        <w:rPr>
          <w:rFonts w:ascii="Calibri" w:hAnsi="Calibri"/>
          <w:sz w:val="24"/>
          <w:szCs w:val="32"/>
        </w:rPr>
        <w:fldChar w:fldCharType="begin">
          <w:ffData>
            <w:name w:val="Text5"/>
            <w:enabled/>
            <w:calcOnExit w:val="0"/>
            <w:textInput>
              <w:default w:val="Describe your responsibilities and achievements in terms of impact and results. Use examples, but keep in short. "/>
            </w:textInput>
          </w:ffData>
        </w:fldChar>
      </w:r>
      <w:r w:rsidRPr="00F12C88">
        <w:rPr>
          <w:rFonts w:ascii="Calibri" w:hAnsi="Calibri"/>
          <w:sz w:val="24"/>
          <w:szCs w:val="32"/>
        </w:rPr>
        <w:instrText xml:space="preserve"> FORMTEXT </w:instrText>
      </w:r>
      <w:r w:rsidRPr="00F12C88">
        <w:rPr>
          <w:rFonts w:ascii="Calibri" w:hAnsi="Calibri"/>
          <w:sz w:val="24"/>
          <w:szCs w:val="32"/>
        </w:rPr>
      </w:r>
      <w:r w:rsidRPr="00F12C88">
        <w:rPr>
          <w:rFonts w:ascii="Calibri" w:hAnsi="Calibri"/>
          <w:sz w:val="24"/>
          <w:szCs w:val="32"/>
        </w:rPr>
        <w:fldChar w:fldCharType="separate"/>
      </w:r>
      <w:r w:rsidRPr="00F12C88">
        <w:rPr>
          <w:rFonts w:ascii="Calibri" w:hAnsi="Calibri"/>
          <w:noProof/>
          <w:sz w:val="24"/>
          <w:szCs w:val="32"/>
        </w:rPr>
        <w:t xml:space="preserve">Describe your responsibilities and achievements in terms of impact and results. Use examples, but keep in short. </w:t>
      </w:r>
      <w:r w:rsidRPr="00F12C88">
        <w:rPr>
          <w:rFonts w:ascii="Calibri" w:hAnsi="Calibri"/>
          <w:sz w:val="24"/>
          <w:szCs w:val="32"/>
        </w:rPr>
        <w:fldChar w:fldCharType="end"/>
      </w:r>
    </w:p>
    <w:p w:rsidR="00C35E62" w:rsidRDefault="00C35E62" w:rsidP="00C35E62">
      <w:pPr>
        <w:spacing w:after="0"/>
        <w:rPr>
          <w:rFonts w:ascii="Calibri" w:hAnsi="Calibri"/>
          <w:b/>
          <w:sz w:val="28"/>
          <w:szCs w:val="32"/>
        </w:rPr>
      </w:pPr>
      <w:r>
        <w:rPr>
          <w:rFonts w:ascii="Calibri" w:hAnsi="Calibri"/>
          <w:b/>
          <w:sz w:val="28"/>
          <w:szCs w:val="32"/>
        </w:rPr>
        <w:t xml:space="preserve">Position: </w:t>
      </w:r>
      <w:r>
        <w:rPr>
          <w:rFonts w:ascii="Calibri" w:hAnsi="Calibri"/>
          <w:b/>
          <w:sz w:val="28"/>
          <w:szCs w:val="32"/>
        </w:rPr>
        <w:fldChar w:fldCharType="begin">
          <w:ffData>
            <w:name w:val="Text3"/>
            <w:enabled/>
            <w:calcOnExit w:val="0"/>
            <w:textInput/>
          </w:ffData>
        </w:fldChar>
      </w:r>
      <w:r>
        <w:rPr>
          <w:rFonts w:ascii="Calibri" w:hAnsi="Calibri"/>
          <w:b/>
          <w:sz w:val="28"/>
          <w:szCs w:val="32"/>
        </w:rPr>
        <w:instrText xml:space="preserve"> FORMTEXT </w:instrText>
      </w:r>
      <w:r>
        <w:rPr>
          <w:rFonts w:ascii="Calibri" w:hAnsi="Calibri"/>
          <w:b/>
          <w:sz w:val="28"/>
          <w:szCs w:val="32"/>
        </w:rPr>
      </w:r>
      <w:r>
        <w:rPr>
          <w:rFonts w:ascii="Calibri" w:hAnsi="Calibri"/>
          <w:b/>
          <w:sz w:val="28"/>
          <w:szCs w:val="32"/>
        </w:rPr>
        <w:fldChar w:fldCharType="separate"/>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sz w:val="28"/>
          <w:szCs w:val="32"/>
        </w:rPr>
        <w:fldChar w:fldCharType="end"/>
      </w:r>
      <w:r>
        <w:rPr>
          <w:rFonts w:ascii="Calibri" w:hAnsi="Calibri"/>
          <w:b/>
          <w:sz w:val="28"/>
          <w:szCs w:val="32"/>
        </w:rPr>
        <w:t xml:space="preserve"> </w:t>
      </w:r>
    </w:p>
    <w:p w:rsidR="00C35E62" w:rsidRDefault="00C35E62" w:rsidP="00C35E62">
      <w:pPr>
        <w:spacing w:after="0"/>
        <w:rPr>
          <w:rFonts w:ascii="Calibri" w:hAnsi="Calibri"/>
          <w:b/>
          <w:sz w:val="28"/>
          <w:szCs w:val="32"/>
        </w:rPr>
      </w:pPr>
      <w:r>
        <w:rPr>
          <w:rFonts w:ascii="Calibri" w:hAnsi="Calibri"/>
          <w:b/>
          <w:sz w:val="28"/>
          <w:szCs w:val="32"/>
        </w:rPr>
        <w:t xml:space="preserve">Agency/Organization: </w:t>
      </w:r>
      <w:r>
        <w:rPr>
          <w:rFonts w:ascii="Calibri" w:hAnsi="Calibri"/>
          <w:b/>
          <w:sz w:val="28"/>
          <w:szCs w:val="32"/>
        </w:rPr>
        <w:fldChar w:fldCharType="begin">
          <w:ffData>
            <w:name w:val="Text4"/>
            <w:enabled/>
            <w:calcOnExit w:val="0"/>
            <w:textInput/>
          </w:ffData>
        </w:fldChar>
      </w:r>
      <w:r>
        <w:rPr>
          <w:rFonts w:ascii="Calibri" w:hAnsi="Calibri"/>
          <w:b/>
          <w:sz w:val="28"/>
          <w:szCs w:val="32"/>
        </w:rPr>
        <w:instrText xml:space="preserve"> FORMTEXT </w:instrText>
      </w:r>
      <w:r>
        <w:rPr>
          <w:rFonts w:ascii="Calibri" w:hAnsi="Calibri"/>
          <w:b/>
          <w:sz w:val="28"/>
          <w:szCs w:val="32"/>
        </w:rPr>
      </w:r>
      <w:r>
        <w:rPr>
          <w:rFonts w:ascii="Calibri" w:hAnsi="Calibri"/>
          <w:b/>
          <w:sz w:val="28"/>
          <w:szCs w:val="32"/>
        </w:rPr>
        <w:fldChar w:fldCharType="separate"/>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sz w:val="28"/>
          <w:szCs w:val="32"/>
        </w:rPr>
        <w:fldChar w:fldCharType="end"/>
      </w:r>
    </w:p>
    <w:p w:rsidR="00523283" w:rsidRDefault="00523283" w:rsidP="00523283">
      <w:pPr>
        <w:spacing w:after="0"/>
        <w:rPr>
          <w:rFonts w:ascii="Calibri" w:hAnsi="Calibri"/>
          <w:sz w:val="28"/>
          <w:szCs w:val="32"/>
        </w:rPr>
      </w:pPr>
      <w:proofErr w:type="gramStart"/>
      <w:r w:rsidRPr="003D1C09">
        <w:rPr>
          <w:rFonts w:ascii="Calibri" w:hAnsi="Calibri"/>
          <w:sz w:val="28"/>
          <w:szCs w:val="32"/>
        </w:rPr>
        <w:t>DATES FROM</w:t>
      </w:r>
      <w:r>
        <w:rPr>
          <w:rFonts w:ascii="Calibri" w:hAnsi="Calibri"/>
          <w:sz w:val="28"/>
          <w:szCs w:val="32"/>
        </w:rPr>
        <w:t xml:space="preserve"> </w:t>
      </w:r>
      <w:sdt>
        <w:sdtPr>
          <w:rPr>
            <w:rStyle w:val="Style2"/>
          </w:rPr>
          <w:id w:val="-1049762461"/>
          <w:placeholder>
            <w:docPart w:val="986F4F85319646BA9251C05E347906F0"/>
          </w:placeholder>
          <w:showingPlcHdr/>
          <w:date w:fullDate="2019-11-12T00:00:00Z">
            <w:dateFormat w:val="M/d/yyyy"/>
            <w:lid w:val="en-US"/>
            <w:storeMappedDataAs w:val="dateTime"/>
            <w:calendar w:val="gregorian"/>
          </w:date>
        </w:sdtPr>
        <w:sdtEndPr>
          <w:rPr>
            <w:rStyle w:val="DefaultParagraphFont"/>
            <w:rFonts w:asciiTheme="minorHAnsi" w:hAnsiTheme="minorHAnsi"/>
            <w:sz w:val="22"/>
            <w:szCs w:val="32"/>
          </w:rPr>
        </w:sdtEndPr>
        <w:sdtContent>
          <w:r w:rsidRPr="00F4617A">
            <w:rPr>
              <w:rStyle w:val="PlaceholderText"/>
              <w:color w:val="auto"/>
              <w:highlight w:val="lightGray"/>
            </w:rPr>
            <w:t>Start Date.</w:t>
          </w:r>
          <w:proofErr w:type="gramEnd"/>
        </w:sdtContent>
      </w:sdt>
      <w:r>
        <w:rPr>
          <w:rFonts w:ascii="Calibri" w:hAnsi="Calibri"/>
          <w:sz w:val="28"/>
          <w:szCs w:val="32"/>
        </w:rPr>
        <w:t xml:space="preserve"> </w:t>
      </w:r>
      <w:proofErr w:type="gramStart"/>
      <w:r>
        <w:rPr>
          <w:rFonts w:ascii="Calibri" w:hAnsi="Calibri"/>
          <w:sz w:val="28"/>
          <w:szCs w:val="32"/>
        </w:rPr>
        <w:t xml:space="preserve">To </w:t>
      </w:r>
      <w:sdt>
        <w:sdtPr>
          <w:rPr>
            <w:rStyle w:val="Style2"/>
          </w:rPr>
          <w:id w:val="-2052367163"/>
          <w:placeholder>
            <w:docPart w:val="E89A8111CAB94771BB487CEF05A56118"/>
          </w:placeholder>
          <w:showingPlcHdr/>
          <w:date>
            <w:dateFormat w:val="M/d/yyyy"/>
            <w:lid w:val="en-US"/>
            <w:storeMappedDataAs w:val="dateTime"/>
            <w:calendar w:val="gregorian"/>
          </w:date>
        </w:sdtPr>
        <w:sdtEndPr>
          <w:rPr>
            <w:rStyle w:val="DefaultParagraphFont"/>
            <w:rFonts w:asciiTheme="minorHAnsi" w:hAnsiTheme="minorHAnsi"/>
            <w:sz w:val="22"/>
            <w:szCs w:val="32"/>
          </w:rPr>
        </w:sdtEndPr>
        <w:sdtContent>
          <w:r w:rsidRPr="00F4617A">
            <w:rPr>
              <w:rStyle w:val="PlaceholderText"/>
              <w:color w:val="auto"/>
              <w:highlight w:val="lightGray"/>
            </w:rPr>
            <w:t>End Date.</w:t>
          </w:r>
          <w:proofErr w:type="gramEnd"/>
        </w:sdtContent>
      </w:sdt>
      <w:r>
        <w:rPr>
          <w:rFonts w:ascii="Calibri" w:hAnsi="Calibri"/>
          <w:sz w:val="28"/>
          <w:szCs w:val="32"/>
        </w:rPr>
        <w:t xml:space="preserve"> (</w:t>
      </w:r>
      <w:r>
        <w:rPr>
          <w:rFonts w:ascii="Calibri" w:hAnsi="Calibri"/>
          <w:sz w:val="28"/>
          <w:szCs w:val="32"/>
        </w:rPr>
        <w:fldChar w:fldCharType="begin">
          <w:ffData>
            <w:name w:val="Dropdown1"/>
            <w:enabled/>
            <w:calcOnExit w:val="0"/>
            <w:statusText w:type="text" w:val="Please Select either Full-Time or Part-Time accordingly"/>
            <w:ddList>
              <w:result w:val="1"/>
              <w:listEntry w:val="Full-time"/>
              <w:listEntry w:val="Part-Time"/>
            </w:ddList>
          </w:ffData>
        </w:fldChar>
      </w:r>
      <w:r>
        <w:rPr>
          <w:rFonts w:ascii="Calibri" w:hAnsi="Calibri"/>
          <w:sz w:val="28"/>
          <w:szCs w:val="32"/>
        </w:rPr>
        <w:instrText xml:space="preserve"> FORMDROPDOWN </w:instrText>
      </w:r>
      <w:r w:rsidR="003C51CF">
        <w:rPr>
          <w:rFonts w:ascii="Calibri" w:hAnsi="Calibri"/>
          <w:sz w:val="28"/>
          <w:szCs w:val="32"/>
        </w:rPr>
      </w:r>
      <w:r w:rsidR="003C51CF">
        <w:rPr>
          <w:rFonts w:ascii="Calibri" w:hAnsi="Calibri"/>
          <w:sz w:val="28"/>
          <w:szCs w:val="32"/>
        </w:rPr>
        <w:fldChar w:fldCharType="separate"/>
      </w:r>
      <w:r>
        <w:rPr>
          <w:rFonts w:ascii="Calibri" w:hAnsi="Calibri"/>
          <w:sz w:val="28"/>
          <w:szCs w:val="32"/>
        </w:rPr>
        <w:fldChar w:fldCharType="end"/>
      </w:r>
      <w:r>
        <w:rPr>
          <w:rFonts w:ascii="Calibri" w:hAnsi="Calibri"/>
          <w:sz w:val="28"/>
          <w:szCs w:val="32"/>
        </w:rPr>
        <w:t>)</w:t>
      </w:r>
    </w:p>
    <w:p w:rsidR="006E35CC" w:rsidRDefault="00523283" w:rsidP="00523283">
      <w:pPr>
        <w:spacing w:after="0"/>
        <w:rPr>
          <w:rFonts w:ascii="Calibri" w:hAnsi="Calibri"/>
          <w:sz w:val="24"/>
          <w:szCs w:val="32"/>
        </w:rPr>
      </w:pPr>
      <w:r w:rsidRPr="00F12C88">
        <w:rPr>
          <w:rFonts w:ascii="Calibri" w:hAnsi="Calibri"/>
          <w:sz w:val="24"/>
          <w:szCs w:val="32"/>
        </w:rPr>
        <w:fldChar w:fldCharType="begin">
          <w:ffData>
            <w:name w:val="Text5"/>
            <w:enabled/>
            <w:calcOnExit w:val="0"/>
            <w:textInput>
              <w:default w:val="Describe your responsibilities and achievements in terms of impact and results. Use examples, but keep in short. "/>
            </w:textInput>
          </w:ffData>
        </w:fldChar>
      </w:r>
      <w:r w:rsidRPr="00F12C88">
        <w:rPr>
          <w:rFonts w:ascii="Calibri" w:hAnsi="Calibri"/>
          <w:sz w:val="24"/>
          <w:szCs w:val="32"/>
        </w:rPr>
        <w:instrText xml:space="preserve"> FORMTEXT </w:instrText>
      </w:r>
      <w:r w:rsidRPr="00F12C88">
        <w:rPr>
          <w:rFonts w:ascii="Calibri" w:hAnsi="Calibri"/>
          <w:sz w:val="24"/>
          <w:szCs w:val="32"/>
        </w:rPr>
      </w:r>
      <w:r w:rsidRPr="00F12C88">
        <w:rPr>
          <w:rFonts w:ascii="Calibri" w:hAnsi="Calibri"/>
          <w:sz w:val="24"/>
          <w:szCs w:val="32"/>
        </w:rPr>
        <w:fldChar w:fldCharType="separate"/>
      </w:r>
      <w:r w:rsidRPr="00F12C88">
        <w:rPr>
          <w:rFonts w:ascii="Calibri" w:hAnsi="Calibri"/>
          <w:noProof/>
          <w:sz w:val="24"/>
          <w:szCs w:val="32"/>
        </w:rPr>
        <w:t xml:space="preserve">Describe your responsibilities and achievements in terms of impact and results. Use examples, but keep in short. </w:t>
      </w:r>
      <w:r w:rsidRPr="00F12C88">
        <w:rPr>
          <w:rFonts w:ascii="Calibri" w:hAnsi="Calibri"/>
          <w:sz w:val="24"/>
          <w:szCs w:val="32"/>
        </w:rPr>
        <w:fldChar w:fldCharType="end"/>
      </w:r>
    </w:p>
    <w:p w:rsidR="006E35CC" w:rsidRDefault="006E35CC" w:rsidP="00523283">
      <w:pPr>
        <w:spacing w:after="0"/>
        <w:rPr>
          <w:rFonts w:ascii="Calibri" w:hAnsi="Calibri"/>
          <w:sz w:val="24"/>
          <w:szCs w:val="32"/>
        </w:rPr>
      </w:pPr>
    </w:p>
    <w:p w:rsidR="006E35CC" w:rsidRPr="00523283" w:rsidRDefault="003F4773" w:rsidP="00523283">
      <w:pPr>
        <w:spacing w:after="0"/>
        <w:rPr>
          <w:rFonts w:ascii="Calibri" w:hAnsi="Calibri"/>
          <w:sz w:val="24"/>
          <w:szCs w:val="32"/>
        </w:rPr>
      </w:pPr>
      <w:r>
        <w:rPr>
          <w:rFonts w:ascii="Calibri" w:hAnsi="Calibri"/>
          <w:sz w:val="24"/>
          <w:szCs w:val="32"/>
        </w:rPr>
        <w:fldChar w:fldCharType="begin">
          <w:ffData>
            <w:name w:val="Text12"/>
            <w:enabled/>
            <w:calcOnExit w:val="0"/>
            <w:textInput>
              <w:default w:val="If you have further Work Experience, use provided click here.  Be sure to be consistent with headings."/>
            </w:textInput>
          </w:ffData>
        </w:fldChar>
      </w:r>
      <w:bookmarkStart w:id="8" w:name="Text12"/>
      <w:r>
        <w:rPr>
          <w:rFonts w:ascii="Calibri" w:hAnsi="Calibri"/>
          <w:sz w:val="24"/>
          <w:szCs w:val="32"/>
        </w:rPr>
        <w:instrText xml:space="preserve"> FORMTEXT </w:instrText>
      </w:r>
      <w:r>
        <w:rPr>
          <w:rFonts w:ascii="Calibri" w:hAnsi="Calibri"/>
          <w:sz w:val="24"/>
          <w:szCs w:val="32"/>
        </w:rPr>
      </w:r>
      <w:r>
        <w:rPr>
          <w:rFonts w:ascii="Calibri" w:hAnsi="Calibri"/>
          <w:sz w:val="24"/>
          <w:szCs w:val="32"/>
        </w:rPr>
        <w:fldChar w:fldCharType="separate"/>
      </w:r>
      <w:r>
        <w:rPr>
          <w:rFonts w:ascii="Calibri" w:hAnsi="Calibri"/>
          <w:noProof/>
          <w:sz w:val="24"/>
          <w:szCs w:val="32"/>
        </w:rPr>
        <w:t>If you have further Work Experience, use provided click here.  Be sure to be consistent with headings.</w:t>
      </w:r>
      <w:r>
        <w:rPr>
          <w:rFonts w:ascii="Calibri" w:hAnsi="Calibri"/>
          <w:sz w:val="24"/>
          <w:szCs w:val="32"/>
        </w:rPr>
        <w:fldChar w:fldCharType="end"/>
      </w:r>
      <w:bookmarkEnd w:id="8"/>
    </w:p>
    <w:p w:rsidR="005E702F" w:rsidRDefault="005E702F" w:rsidP="00133F20">
      <w:pPr>
        <w:rPr>
          <w:rFonts w:ascii="Calibri" w:hAnsi="Calibri"/>
          <w:b/>
          <w:sz w:val="32"/>
          <w:szCs w:val="32"/>
        </w:rPr>
      </w:pPr>
    </w:p>
    <w:p w:rsidR="003D1C09" w:rsidRPr="003D1C09" w:rsidRDefault="003D1C09" w:rsidP="00133F20">
      <w:pPr>
        <w:rPr>
          <w:rFonts w:ascii="Calibri" w:hAnsi="Calibri"/>
          <w:b/>
          <w:sz w:val="32"/>
          <w:szCs w:val="32"/>
        </w:rPr>
      </w:pPr>
      <w:r w:rsidRPr="003D1C09">
        <w:rPr>
          <w:rFonts w:ascii="Calibri" w:hAnsi="Calibri"/>
          <w:b/>
          <w:sz w:val="32"/>
          <w:szCs w:val="32"/>
        </w:rPr>
        <w:lastRenderedPageBreak/>
        <w:t>VOLUNTEER EXPERIENCE</w:t>
      </w:r>
    </w:p>
    <w:p w:rsidR="00C35E62" w:rsidRDefault="00C35E62" w:rsidP="00C35E62">
      <w:pPr>
        <w:spacing w:after="0"/>
        <w:rPr>
          <w:rFonts w:ascii="Calibri" w:hAnsi="Calibri"/>
          <w:b/>
          <w:sz w:val="28"/>
          <w:szCs w:val="32"/>
        </w:rPr>
      </w:pPr>
      <w:r>
        <w:rPr>
          <w:rFonts w:ascii="Calibri" w:hAnsi="Calibri"/>
          <w:b/>
          <w:sz w:val="28"/>
          <w:szCs w:val="32"/>
        </w:rPr>
        <w:t xml:space="preserve">Role: </w:t>
      </w:r>
      <w:r>
        <w:rPr>
          <w:rFonts w:ascii="Calibri" w:hAnsi="Calibri"/>
          <w:b/>
          <w:sz w:val="28"/>
          <w:szCs w:val="32"/>
        </w:rPr>
        <w:fldChar w:fldCharType="begin">
          <w:ffData>
            <w:name w:val="Text3"/>
            <w:enabled/>
            <w:calcOnExit w:val="0"/>
            <w:textInput/>
          </w:ffData>
        </w:fldChar>
      </w:r>
      <w:r>
        <w:rPr>
          <w:rFonts w:ascii="Calibri" w:hAnsi="Calibri"/>
          <w:b/>
          <w:sz w:val="28"/>
          <w:szCs w:val="32"/>
        </w:rPr>
        <w:instrText xml:space="preserve"> FORMTEXT </w:instrText>
      </w:r>
      <w:r>
        <w:rPr>
          <w:rFonts w:ascii="Calibri" w:hAnsi="Calibri"/>
          <w:b/>
          <w:sz w:val="28"/>
          <w:szCs w:val="32"/>
        </w:rPr>
      </w:r>
      <w:r>
        <w:rPr>
          <w:rFonts w:ascii="Calibri" w:hAnsi="Calibri"/>
          <w:b/>
          <w:sz w:val="28"/>
          <w:szCs w:val="32"/>
        </w:rPr>
        <w:fldChar w:fldCharType="separate"/>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sz w:val="28"/>
          <w:szCs w:val="32"/>
        </w:rPr>
        <w:fldChar w:fldCharType="end"/>
      </w:r>
      <w:r>
        <w:rPr>
          <w:rFonts w:ascii="Calibri" w:hAnsi="Calibri"/>
          <w:b/>
          <w:sz w:val="28"/>
          <w:szCs w:val="32"/>
        </w:rPr>
        <w:t xml:space="preserve"> </w:t>
      </w:r>
    </w:p>
    <w:p w:rsidR="00C35E62" w:rsidRDefault="00C35E62" w:rsidP="00C35E62">
      <w:pPr>
        <w:spacing w:after="0"/>
        <w:rPr>
          <w:rFonts w:ascii="Calibri" w:hAnsi="Calibri"/>
          <w:b/>
          <w:sz w:val="28"/>
          <w:szCs w:val="32"/>
        </w:rPr>
      </w:pPr>
      <w:r>
        <w:rPr>
          <w:rFonts w:ascii="Calibri" w:hAnsi="Calibri"/>
          <w:b/>
          <w:sz w:val="28"/>
          <w:szCs w:val="32"/>
        </w:rPr>
        <w:t xml:space="preserve">Agency/Organization: </w:t>
      </w:r>
      <w:r>
        <w:rPr>
          <w:rFonts w:ascii="Calibri" w:hAnsi="Calibri"/>
          <w:b/>
          <w:sz w:val="28"/>
          <w:szCs w:val="32"/>
        </w:rPr>
        <w:fldChar w:fldCharType="begin">
          <w:ffData>
            <w:name w:val="Text4"/>
            <w:enabled/>
            <w:calcOnExit w:val="0"/>
            <w:textInput/>
          </w:ffData>
        </w:fldChar>
      </w:r>
      <w:r>
        <w:rPr>
          <w:rFonts w:ascii="Calibri" w:hAnsi="Calibri"/>
          <w:b/>
          <w:sz w:val="28"/>
          <w:szCs w:val="32"/>
        </w:rPr>
        <w:instrText xml:space="preserve"> FORMTEXT </w:instrText>
      </w:r>
      <w:r>
        <w:rPr>
          <w:rFonts w:ascii="Calibri" w:hAnsi="Calibri"/>
          <w:b/>
          <w:sz w:val="28"/>
          <w:szCs w:val="32"/>
        </w:rPr>
      </w:r>
      <w:r>
        <w:rPr>
          <w:rFonts w:ascii="Calibri" w:hAnsi="Calibri"/>
          <w:b/>
          <w:sz w:val="28"/>
          <w:szCs w:val="32"/>
        </w:rPr>
        <w:fldChar w:fldCharType="separate"/>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sz w:val="28"/>
          <w:szCs w:val="32"/>
        </w:rPr>
        <w:fldChar w:fldCharType="end"/>
      </w:r>
    </w:p>
    <w:p w:rsidR="002A7398" w:rsidRDefault="002A7398" w:rsidP="002A7398">
      <w:pPr>
        <w:spacing w:after="0"/>
        <w:rPr>
          <w:rFonts w:ascii="Calibri" w:hAnsi="Calibri"/>
          <w:sz w:val="28"/>
          <w:szCs w:val="32"/>
        </w:rPr>
      </w:pPr>
      <w:proofErr w:type="gramStart"/>
      <w:r w:rsidRPr="003D1C09">
        <w:rPr>
          <w:rFonts w:ascii="Calibri" w:hAnsi="Calibri"/>
          <w:sz w:val="28"/>
          <w:szCs w:val="32"/>
        </w:rPr>
        <w:t>DATES FROM</w:t>
      </w:r>
      <w:r>
        <w:rPr>
          <w:rFonts w:ascii="Calibri" w:hAnsi="Calibri"/>
          <w:sz w:val="28"/>
          <w:szCs w:val="32"/>
        </w:rPr>
        <w:t xml:space="preserve"> </w:t>
      </w:r>
      <w:sdt>
        <w:sdtPr>
          <w:rPr>
            <w:rStyle w:val="Style2"/>
          </w:rPr>
          <w:id w:val="-2038799052"/>
          <w:placeholder>
            <w:docPart w:val="F573BECA5CA34FDD8F5CFB79D357EBE5"/>
          </w:placeholder>
          <w:showingPlcHdr/>
          <w:date w:fullDate="2019-11-12T00:00:00Z">
            <w:dateFormat w:val="M/d/yyyy"/>
            <w:lid w:val="en-US"/>
            <w:storeMappedDataAs w:val="dateTime"/>
            <w:calendar w:val="gregorian"/>
          </w:date>
        </w:sdtPr>
        <w:sdtEndPr>
          <w:rPr>
            <w:rStyle w:val="DefaultParagraphFont"/>
            <w:rFonts w:asciiTheme="minorHAnsi" w:hAnsiTheme="minorHAnsi"/>
            <w:sz w:val="22"/>
            <w:szCs w:val="32"/>
          </w:rPr>
        </w:sdtEndPr>
        <w:sdtContent>
          <w:r w:rsidRPr="00F4617A">
            <w:rPr>
              <w:rStyle w:val="PlaceholderText"/>
              <w:color w:val="auto"/>
              <w:highlight w:val="lightGray"/>
            </w:rPr>
            <w:t>Start Date.</w:t>
          </w:r>
          <w:proofErr w:type="gramEnd"/>
        </w:sdtContent>
      </w:sdt>
      <w:r>
        <w:rPr>
          <w:rFonts w:ascii="Calibri" w:hAnsi="Calibri"/>
          <w:sz w:val="28"/>
          <w:szCs w:val="32"/>
        </w:rPr>
        <w:t xml:space="preserve"> </w:t>
      </w:r>
      <w:proofErr w:type="gramStart"/>
      <w:r>
        <w:rPr>
          <w:rFonts w:ascii="Calibri" w:hAnsi="Calibri"/>
          <w:sz w:val="28"/>
          <w:szCs w:val="32"/>
        </w:rPr>
        <w:t xml:space="preserve">To </w:t>
      </w:r>
      <w:sdt>
        <w:sdtPr>
          <w:rPr>
            <w:rStyle w:val="Style2"/>
          </w:rPr>
          <w:id w:val="-524251681"/>
          <w:placeholder>
            <w:docPart w:val="9AB6C927A6B1421DADA1818866E8E399"/>
          </w:placeholder>
          <w:showingPlcHdr/>
          <w:date>
            <w:dateFormat w:val="M/d/yyyy"/>
            <w:lid w:val="en-US"/>
            <w:storeMappedDataAs w:val="dateTime"/>
            <w:calendar w:val="gregorian"/>
          </w:date>
        </w:sdtPr>
        <w:sdtEndPr>
          <w:rPr>
            <w:rStyle w:val="DefaultParagraphFont"/>
            <w:rFonts w:asciiTheme="minorHAnsi" w:hAnsiTheme="minorHAnsi"/>
            <w:sz w:val="22"/>
            <w:szCs w:val="32"/>
          </w:rPr>
        </w:sdtEndPr>
        <w:sdtContent>
          <w:r w:rsidRPr="00F4617A">
            <w:rPr>
              <w:rStyle w:val="PlaceholderText"/>
              <w:color w:val="auto"/>
              <w:highlight w:val="lightGray"/>
            </w:rPr>
            <w:t>End Date.</w:t>
          </w:r>
          <w:proofErr w:type="gramEnd"/>
        </w:sdtContent>
      </w:sdt>
      <w:r>
        <w:rPr>
          <w:rFonts w:ascii="Calibri" w:hAnsi="Calibri"/>
          <w:sz w:val="28"/>
          <w:szCs w:val="32"/>
        </w:rPr>
        <w:t xml:space="preserve"> (</w:t>
      </w:r>
      <w:r>
        <w:rPr>
          <w:rFonts w:ascii="Calibri" w:hAnsi="Calibri"/>
          <w:sz w:val="28"/>
          <w:szCs w:val="32"/>
        </w:rPr>
        <w:fldChar w:fldCharType="begin">
          <w:ffData>
            <w:name w:val=""/>
            <w:enabled/>
            <w:calcOnExit w:val="0"/>
            <w:textInput>
              <w:default w:val="HOURS PER MONTH"/>
              <w:format w:val="UPPERCASE"/>
            </w:textInput>
          </w:ffData>
        </w:fldChar>
      </w:r>
      <w:r>
        <w:rPr>
          <w:rFonts w:ascii="Calibri" w:hAnsi="Calibri"/>
          <w:sz w:val="28"/>
          <w:szCs w:val="32"/>
        </w:rPr>
        <w:instrText xml:space="preserve"> FORMTEXT </w:instrText>
      </w:r>
      <w:r>
        <w:rPr>
          <w:rFonts w:ascii="Calibri" w:hAnsi="Calibri"/>
          <w:sz w:val="28"/>
          <w:szCs w:val="32"/>
        </w:rPr>
      </w:r>
      <w:r>
        <w:rPr>
          <w:rFonts w:ascii="Calibri" w:hAnsi="Calibri"/>
          <w:sz w:val="28"/>
          <w:szCs w:val="32"/>
        </w:rPr>
        <w:fldChar w:fldCharType="separate"/>
      </w:r>
      <w:r>
        <w:rPr>
          <w:rFonts w:ascii="Calibri" w:hAnsi="Calibri"/>
          <w:noProof/>
          <w:sz w:val="28"/>
          <w:szCs w:val="32"/>
        </w:rPr>
        <w:t>HOURS PER MONTH</w:t>
      </w:r>
      <w:r>
        <w:rPr>
          <w:rFonts w:ascii="Calibri" w:hAnsi="Calibri"/>
          <w:sz w:val="28"/>
          <w:szCs w:val="32"/>
        </w:rPr>
        <w:fldChar w:fldCharType="end"/>
      </w:r>
      <w:r>
        <w:rPr>
          <w:rFonts w:ascii="Calibri" w:hAnsi="Calibri"/>
          <w:sz w:val="28"/>
          <w:szCs w:val="32"/>
        </w:rPr>
        <w:t>)</w:t>
      </w:r>
    </w:p>
    <w:p w:rsidR="002A7398" w:rsidRDefault="002A7398" w:rsidP="002A7398">
      <w:pPr>
        <w:spacing w:after="0"/>
        <w:rPr>
          <w:rFonts w:ascii="Calibri" w:hAnsi="Calibri"/>
          <w:sz w:val="24"/>
          <w:szCs w:val="32"/>
        </w:rPr>
      </w:pPr>
      <w:r>
        <w:rPr>
          <w:rFonts w:ascii="Calibri" w:hAnsi="Calibri"/>
          <w:sz w:val="24"/>
          <w:szCs w:val="32"/>
        </w:rPr>
        <w:fldChar w:fldCharType="begin">
          <w:ffData>
            <w:name w:val=""/>
            <w:enabled/>
            <w:calcOnExit w:val="0"/>
            <w:textInput>
              <w:default w:val="A brief description of your roles, duties and responsibilities"/>
            </w:textInput>
          </w:ffData>
        </w:fldChar>
      </w:r>
      <w:r>
        <w:rPr>
          <w:rFonts w:ascii="Calibri" w:hAnsi="Calibri"/>
          <w:sz w:val="24"/>
          <w:szCs w:val="32"/>
        </w:rPr>
        <w:instrText xml:space="preserve"> FORMTEXT </w:instrText>
      </w:r>
      <w:r>
        <w:rPr>
          <w:rFonts w:ascii="Calibri" w:hAnsi="Calibri"/>
          <w:sz w:val="24"/>
          <w:szCs w:val="32"/>
        </w:rPr>
      </w:r>
      <w:r>
        <w:rPr>
          <w:rFonts w:ascii="Calibri" w:hAnsi="Calibri"/>
          <w:sz w:val="24"/>
          <w:szCs w:val="32"/>
        </w:rPr>
        <w:fldChar w:fldCharType="separate"/>
      </w:r>
      <w:r>
        <w:rPr>
          <w:rFonts w:ascii="Calibri" w:hAnsi="Calibri"/>
          <w:noProof/>
          <w:sz w:val="24"/>
          <w:szCs w:val="32"/>
        </w:rPr>
        <w:t>A brief description of your roles, duties and responsibilities</w:t>
      </w:r>
      <w:r>
        <w:rPr>
          <w:rFonts w:ascii="Calibri" w:hAnsi="Calibri"/>
          <w:sz w:val="24"/>
          <w:szCs w:val="32"/>
        </w:rPr>
        <w:fldChar w:fldCharType="end"/>
      </w:r>
    </w:p>
    <w:p w:rsidR="00C35E62" w:rsidRDefault="00C35E62" w:rsidP="00C35E62">
      <w:pPr>
        <w:spacing w:after="0"/>
        <w:rPr>
          <w:rFonts w:ascii="Calibri" w:hAnsi="Calibri"/>
          <w:b/>
          <w:sz w:val="28"/>
          <w:szCs w:val="32"/>
        </w:rPr>
      </w:pPr>
      <w:r>
        <w:rPr>
          <w:rFonts w:ascii="Calibri" w:hAnsi="Calibri"/>
          <w:b/>
          <w:sz w:val="28"/>
          <w:szCs w:val="32"/>
        </w:rPr>
        <w:t xml:space="preserve">Role: </w:t>
      </w:r>
      <w:r>
        <w:rPr>
          <w:rFonts w:ascii="Calibri" w:hAnsi="Calibri"/>
          <w:b/>
          <w:sz w:val="28"/>
          <w:szCs w:val="32"/>
        </w:rPr>
        <w:fldChar w:fldCharType="begin">
          <w:ffData>
            <w:name w:val="Text3"/>
            <w:enabled/>
            <w:calcOnExit w:val="0"/>
            <w:textInput/>
          </w:ffData>
        </w:fldChar>
      </w:r>
      <w:r>
        <w:rPr>
          <w:rFonts w:ascii="Calibri" w:hAnsi="Calibri"/>
          <w:b/>
          <w:sz w:val="28"/>
          <w:szCs w:val="32"/>
        </w:rPr>
        <w:instrText xml:space="preserve"> FORMTEXT </w:instrText>
      </w:r>
      <w:r>
        <w:rPr>
          <w:rFonts w:ascii="Calibri" w:hAnsi="Calibri"/>
          <w:b/>
          <w:sz w:val="28"/>
          <w:szCs w:val="32"/>
        </w:rPr>
      </w:r>
      <w:r>
        <w:rPr>
          <w:rFonts w:ascii="Calibri" w:hAnsi="Calibri"/>
          <w:b/>
          <w:sz w:val="28"/>
          <w:szCs w:val="32"/>
        </w:rPr>
        <w:fldChar w:fldCharType="separate"/>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sz w:val="28"/>
          <w:szCs w:val="32"/>
        </w:rPr>
        <w:fldChar w:fldCharType="end"/>
      </w:r>
      <w:r>
        <w:rPr>
          <w:rFonts w:ascii="Calibri" w:hAnsi="Calibri"/>
          <w:b/>
          <w:sz w:val="28"/>
          <w:szCs w:val="32"/>
        </w:rPr>
        <w:t xml:space="preserve"> </w:t>
      </w:r>
    </w:p>
    <w:p w:rsidR="00C35E62" w:rsidRDefault="00C35E62" w:rsidP="00C35E62">
      <w:pPr>
        <w:spacing w:after="0"/>
        <w:rPr>
          <w:rFonts w:ascii="Calibri" w:hAnsi="Calibri"/>
          <w:b/>
          <w:sz w:val="28"/>
          <w:szCs w:val="32"/>
        </w:rPr>
      </w:pPr>
      <w:r>
        <w:rPr>
          <w:rFonts w:ascii="Calibri" w:hAnsi="Calibri"/>
          <w:b/>
          <w:sz w:val="28"/>
          <w:szCs w:val="32"/>
        </w:rPr>
        <w:t xml:space="preserve">Agency/Organization: </w:t>
      </w:r>
      <w:r>
        <w:rPr>
          <w:rFonts w:ascii="Calibri" w:hAnsi="Calibri"/>
          <w:b/>
          <w:sz w:val="28"/>
          <w:szCs w:val="32"/>
        </w:rPr>
        <w:fldChar w:fldCharType="begin">
          <w:ffData>
            <w:name w:val="Text4"/>
            <w:enabled/>
            <w:calcOnExit w:val="0"/>
            <w:textInput/>
          </w:ffData>
        </w:fldChar>
      </w:r>
      <w:r>
        <w:rPr>
          <w:rFonts w:ascii="Calibri" w:hAnsi="Calibri"/>
          <w:b/>
          <w:sz w:val="28"/>
          <w:szCs w:val="32"/>
        </w:rPr>
        <w:instrText xml:space="preserve"> FORMTEXT </w:instrText>
      </w:r>
      <w:r>
        <w:rPr>
          <w:rFonts w:ascii="Calibri" w:hAnsi="Calibri"/>
          <w:b/>
          <w:sz w:val="28"/>
          <w:szCs w:val="32"/>
        </w:rPr>
      </w:r>
      <w:r>
        <w:rPr>
          <w:rFonts w:ascii="Calibri" w:hAnsi="Calibri"/>
          <w:b/>
          <w:sz w:val="28"/>
          <w:szCs w:val="32"/>
        </w:rPr>
        <w:fldChar w:fldCharType="separate"/>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sz w:val="28"/>
          <w:szCs w:val="32"/>
        </w:rPr>
        <w:fldChar w:fldCharType="end"/>
      </w:r>
    </w:p>
    <w:p w:rsidR="002A7398" w:rsidRDefault="002A7398" w:rsidP="002A7398">
      <w:pPr>
        <w:spacing w:after="0"/>
        <w:rPr>
          <w:rFonts w:ascii="Calibri" w:hAnsi="Calibri"/>
          <w:sz w:val="28"/>
          <w:szCs w:val="32"/>
        </w:rPr>
      </w:pPr>
      <w:proofErr w:type="gramStart"/>
      <w:r w:rsidRPr="003D1C09">
        <w:rPr>
          <w:rFonts w:ascii="Calibri" w:hAnsi="Calibri"/>
          <w:sz w:val="28"/>
          <w:szCs w:val="32"/>
        </w:rPr>
        <w:t>DATES FROM</w:t>
      </w:r>
      <w:r>
        <w:rPr>
          <w:rFonts w:ascii="Calibri" w:hAnsi="Calibri"/>
          <w:sz w:val="28"/>
          <w:szCs w:val="32"/>
        </w:rPr>
        <w:t xml:space="preserve"> </w:t>
      </w:r>
      <w:sdt>
        <w:sdtPr>
          <w:rPr>
            <w:rStyle w:val="Style2"/>
          </w:rPr>
          <w:id w:val="352382195"/>
          <w:placeholder>
            <w:docPart w:val="F7FF904D14B14621B920F1F5DDE40725"/>
          </w:placeholder>
          <w:showingPlcHdr/>
          <w:date w:fullDate="2019-11-12T00:00:00Z">
            <w:dateFormat w:val="M/d/yyyy"/>
            <w:lid w:val="en-US"/>
            <w:storeMappedDataAs w:val="dateTime"/>
            <w:calendar w:val="gregorian"/>
          </w:date>
        </w:sdtPr>
        <w:sdtEndPr>
          <w:rPr>
            <w:rStyle w:val="DefaultParagraphFont"/>
            <w:rFonts w:asciiTheme="minorHAnsi" w:hAnsiTheme="minorHAnsi"/>
            <w:sz w:val="22"/>
            <w:szCs w:val="32"/>
          </w:rPr>
        </w:sdtEndPr>
        <w:sdtContent>
          <w:r w:rsidRPr="00F4617A">
            <w:rPr>
              <w:rStyle w:val="PlaceholderText"/>
              <w:color w:val="auto"/>
              <w:highlight w:val="lightGray"/>
            </w:rPr>
            <w:t>Start Date.</w:t>
          </w:r>
          <w:proofErr w:type="gramEnd"/>
        </w:sdtContent>
      </w:sdt>
      <w:r>
        <w:rPr>
          <w:rFonts w:ascii="Calibri" w:hAnsi="Calibri"/>
          <w:sz w:val="28"/>
          <w:szCs w:val="32"/>
        </w:rPr>
        <w:t xml:space="preserve"> </w:t>
      </w:r>
      <w:proofErr w:type="gramStart"/>
      <w:r>
        <w:rPr>
          <w:rFonts w:ascii="Calibri" w:hAnsi="Calibri"/>
          <w:sz w:val="28"/>
          <w:szCs w:val="32"/>
        </w:rPr>
        <w:t xml:space="preserve">To </w:t>
      </w:r>
      <w:sdt>
        <w:sdtPr>
          <w:rPr>
            <w:rStyle w:val="Style2"/>
          </w:rPr>
          <w:id w:val="-1591544013"/>
          <w:placeholder>
            <w:docPart w:val="174755F6B82A496A93B1024C83FD291E"/>
          </w:placeholder>
          <w:showingPlcHdr/>
          <w:date>
            <w:dateFormat w:val="M/d/yyyy"/>
            <w:lid w:val="en-US"/>
            <w:storeMappedDataAs w:val="dateTime"/>
            <w:calendar w:val="gregorian"/>
          </w:date>
        </w:sdtPr>
        <w:sdtEndPr>
          <w:rPr>
            <w:rStyle w:val="DefaultParagraphFont"/>
            <w:rFonts w:asciiTheme="minorHAnsi" w:hAnsiTheme="minorHAnsi"/>
            <w:sz w:val="22"/>
            <w:szCs w:val="32"/>
          </w:rPr>
        </w:sdtEndPr>
        <w:sdtContent>
          <w:r w:rsidRPr="00F4617A">
            <w:rPr>
              <w:rStyle w:val="PlaceholderText"/>
              <w:color w:val="auto"/>
              <w:highlight w:val="lightGray"/>
            </w:rPr>
            <w:t>End Date.</w:t>
          </w:r>
          <w:proofErr w:type="gramEnd"/>
        </w:sdtContent>
      </w:sdt>
      <w:r>
        <w:rPr>
          <w:rFonts w:ascii="Calibri" w:hAnsi="Calibri"/>
          <w:sz w:val="28"/>
          <w:szCs w:val="32"/>
        </w:rPr>
        <w:t xml:space="preserve"> (</w:t>
      </w:r>
      <w:r>
        <w:rPr>
          <w:rFonts w:ascii="Calibri" w:hAnsi="Calibri"/>
          <w:sz w:val="28"/>
          <w:szCs w:val="32"/>
        </w:rPr>
        <w:fldChar w:fldCharType="begin">
          <w:ffData>
            <w:name w:val=""/>
            <w:enabled/>
            <w:calcOnExit w:val="0"/>
            <w:textInput>
              <w:default w:val="HOURS PER MONTH"/>
              <w:format w:val="UPPERCASE"/>
            </w:textInput>
          </w:ffData>
        </w:fldChar>
      </w:r>
      <w:r>
        <w:rPr>
          <w:rFonts w:ascii="Calibri" w:hAnsi="Calibri"/>
          <w:sz w:val="28"/>
          <w:szCs w:val="32"/>
        </w:rPr>
        <w:instrText xml:space="preserve"> FORMTEXT </w:instrText>
      </w:r>
      <w:r>
        <w:rPr>
          <w:rFonts w:ascii="Calibri" w:hAnsi="Calibri"/>
          <w:sz w:val="28"/>
          <w:szCs w:val="32"/>
        </w:rPr>
      </w:r>
      <w:r>
        <w:rPr>
          <w:rFonts w:ascii="Calibri" w:hAnsi="Calibri"/>
          <w:sz w:val="28"/>
          <w:szCs w:val="32"/>
        </w:rPr>
        <w:fldChar w:fldCharType="separate"/>
      </w:r>
      <w:r>
        <w:rPr>
          <w:rFonts w:ascii="Calibri" w:hAnsi="Calibri"/>
          <w:noProof/>
          <w:sz w:val="28"/>
          <w:szCs w:val="32"/>
        </w:rPr>
        <w:t>HOURS PER MONTH</w:t>
      </w:r>
      <w:r>
        <w:rPr>
          <w:rFonts w:ascii="Calibri" w:hAnsi="Calibri"/>
          <w:sz w:val="28"/>
          <w:szCs w:val="32"/>
        </w:rPr>
        <w:fldChar w:fldCharType="end"/>
      </w:r>
      <w:r>
        <w:rPr>
          <w:rFonts w:ascii="Calibri" w:hAnsi="Calibri"/>
          <w:sz w:val="28"/>
          <w:szCs w:val="32"/>
        </w:rPr>
        <w:t>)</w:t>
      </w:r>
    </w:p>
    <w:p w:rsidR="002A7398" w:rsidRDefault="002A7398" w:rsidP="002A7398">
      <w:pPr>
        <w:spacing w:after="0"/>
        <w:rPr>
          <w:rFonts w:ascii="Calibri" w:hAnsi="Calibri"/>
          <w:sz w:val="24"/>
          <w:szCs w:val="32"/>
        </w:rPr>
      </w:pPr>
      <w:r>
        <w:rPr>
          <w:rFonts w:ascii="Calibri" w:hAnsi="Calibri"/>
          <w:sz w:val="24"/>
          <w:szCs w:val="32"/>
        </w:rPr>
        <w:fldChar w:fldCharType="begin">
          <w:ffData>
            <w:name w:val=""/>
            <w:enabled/>
            <w:calcOnExit w:val="0"/>
            <w:textInput>
              <w:default w:val="A brief description of your roles, duties and responsibilities"/>
            </w:textInput>
          </w:ffData>
        </w:fldChar>
      </w:r>
      <w:r>
        <w:rPr>
          <w:rFonts w:ascii="Calibri" w:hAnsi="Calibri"/>
          <w:sz w:val="24"/>
          <w:szCs w:val="32"/>
        </w:rPr>
        <w:instrText xml:space="preserve"> FORMTEXT </w:instrText>
      </w:r>
      <w:r>
        <w:rPr>
          <w:rFonts w:ascii="Calibri" w:hAnsi="Calibri"/>
          <w:sz w:val="24"/>
          <w:szCs w:val="32"/>
        </w:rPr>
      </w:r>
      <w:r>
        <w:rPr>
          <w:rFonts w:ascii="Calibri" w:hAnsi="Calibri"/>
          <w:sz w:val="24"/>
          <w:szCs w:val="32"/>
        </w:rPr>
        <w:fldChar w:fldCharType="separate"/>
      </w:r>
      <w:r>
        <w:rPr>
          <w:rFonts w:ascii="Calibri" w:hAnsi="Calibri"/>
          <w:noProof/>
          <w:sz w:val="24"/>
          <w:szCs w:val="32"/>
        </w:rPr>
        <w:t>A brief description of your roles, duties and responsibilities</w:t>
      </w:r>
      <w:r>
        <w:rPr>
          <w:rFonts w:ascii="Calibri" w:hAnsi="Calibri"/>
          <w:sz w:val="24"/>
          <w:szCs w:val="32"/>
        </w:rPr>
        <w:fldChar w:fldCharType="end"/>
      </w:r>
    </w:p>
    <w:p w:rsidR="00C35E62" w:rsidRDefault="00C35E62" w:rsidP="00C35E62">
      <w:pPr>
        <w:spacing w:after="0"/>
        <w:rPr>
          <w:rFonts w:ascii="Calibri" w:hAnsi="Calibri"/>
          <w:b/>
          <w:sz w:val="28"/>
          <w:szCs w:val="32"/>
        </w:rPr>
      </w:pPr>
      <w:r>
        <w:rPr>
          <w:rFonts w:ascii="Calibri" w:hAnsi="Calibri"/>
          <w:b/>
          <w:sz w:val="28"/>
          <w:szCs w:val="32"/>
        </w:rPr>
        <w:t xml:space="preserve">Role: </w:t>
      </w:r>
      <w:r>
        <w:rPr>
          <w:rFonts w:ascii="Calibri" w:hAnsi="Calibri"/>
          <w:b/>
          <w:sz w:val="28"/>
          <w:szCs w:val="32"/>
        </w:rPr>
        <w:fldChar w:fldCharType="begin">
          <w:ffData>
            <w:name w:val="Text3"/>
            <w:enabled/>
            <w:calcOnExit w:val="0"/>
            <w:textInput/>
          </w:ffData>
        </w:fldChar>
      </w:r>
      <w:r>
        <w:rPr>
          <w:rFonts w:ascii="Calibri" w:hAnsi="Calibri"/>
          <w:b/>
          <w:sz w:val="28"/>
          <w:szCs w:val="32"/>
        </w:rPr>
        <w:instrText xml:space="preserve"> FORMTEXT </w:instrText>
      </w:r>
      <w:r>
        <w:rPr>
          <w:rFonts w:ascii="Calibri" w:hAnsi="Calibri"/>
          <w:b/>
          <w:sz w:val="28"/>
          <w:szCs w:val="32"/>
        </w:rPr>
      </w:r>
      <w:r>
        <w:rPr>
          <w:rFonts w:ascii="Calibri" w:hAnsi="Calibri"/>
          <w:b/>
          <w:sz w:val="28"/>
          <w:szCs w:val="32"/>
        </w:rPr>
        <w:fldChar w:fldCharType="separate"/>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sz w:val="28"/>
          <w:szCs w:val="32"/>
        </w:rPr>
        <w:fldChar w:fldCharType="end"/>
      </w:r>
      <w:r>
        <w:rPr>
          <w:rFonts w:ascii="Calibri" w:hAnsi="Calibri"/>
          <w:b/>
          <w:sz w:val="28"/>
          <w:szCs w:val="32"/>
        </w:rPr>
        <w:t xml:space="preserve"> </w:t>
      </w:r>
    </w:p>
    <w:p w:rsidR="00C35E62" w:rsidRDefault="00C35E62" w:rsidP="00C35E62">
      <w:pPr>
        <w:spacing w:after="0"/>
        <w:rPr>
          <w:rFonts w:ascii="Calibri" w:hAnsi="Calibri"/>
          <w:b/>
          <w:sz w:val="28"/>
          <w:szCs w:val="32"/>
        </w:rPr>
      </w:pPr>
      <w:r>
        <w:rPr>
          <w:rFonts w:ascii="Calibri" w:hAnsi="Calibri"/>
          <w:b/>
          <w:sz w:val="28"/>
          <w:szCs w:val="32"/>
        </w:rPr>
        <w:t xml:space="preserve">Agency/Organization: </w:t>
      </w:r>
      <w:r>
        <w:rPr>
          <w:rFonts w:ascii="Calibri" w:hAnsi="Calibri"/>
          <w:b/>
          <w:sz w:val="28"/>
          <w:szCs w:val="32"/>
        </w:rPr>
        <w:fldChar w:fldCharType="begin">
          <w:ffData>
            <w:name w:val="Text4"/>
            <w:enabled/>
            <w:calcOnExit w:val="0"/>
            <w:textInput/>
          </w:ffData>
        </w:fldChar>
      </w:r>
      <w:r>
        <w:rPr>
          <w:rFonts w:ascii="Calibri" w:hAnsi="Calibri"/>
          <w:b/>
          <w:sz w:val="28"/>
          <w:szCs w:val="32"/>
        </w:rPr>
        <w:instrText xml:space="preserve"> FORMTEXT </w:instrText>
      </w:r>
      <w:r>
        <w:rPr>
          <w:rFonts w:ascii="Calibri" w:hAnsi="Calibri"/>
          <w:b/>
          <w:sz w:val="28"/>
          <w:szCs w:val="32"/>
        </w:rPr>
      </w:r>
      <w:r>
        <w:rPr>
          <w:rFonts w:ascii="Calibri" w:hAnsi="Calibri"/>
          <w:b/>
          <w:sz w:val="28"/>
          <w:szCs w:val="32"/>
        </w:rPr>
        <w:fldChar w:fldCharType="separate"/>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noProof/>
          <w:sz w:val="28"/>
          <w:szCs w:val="32"/>
        </w:rPr>
        <w:t> </w:t>
      </w:r>
      <w:r>
        <w:rPr>
          <w:rFonts w:ascii="Calibri" w:hAnsi="Calibri"/>
          <w:b/>
          <w:sz w:val="28"/>
          <w:szCs w:val="32"/>
        </w:rPr>
        <w:fldChar w:fldCharType="end"/>
      </w:r>
    </w:p>
    <w:p w:rsidR="002A7398" w:rsidRDefault="002A7398" w:rsidP="002A7398">
      <w:pPr>
        <w:spacing w:after="0"/>
        <w:rPr>
          <w:rFonts w:ascii="Calibri" w:hAnsi="Calibri"/>
          <w:sz w:val="28"/>
          <w:szCs w:val="32"/>
        </w:rPr>
      </w:pPr>
      <w:proofErr w:type="gramStart"/>
      <w:r w:rsidRPr="003D1C09">
        <w:rPr>
          <w:rFonts w:ascii="Calibri" w:hAnsi="Calibri"/>
          <w:sz w:val="28"/>
          <w:szCs w:val="32"/>
        </w:rPr>
        <w:t>DATES FROM</w:t>
      </w:r>
      <w:r>
        <w:rPr>
          <w:rFonts w:ascii="Calibri" w:hAnsi="Calibri"/>
          <w:sz w:val="28"/>
          <w:szCs w:val="32"/>
        </w:rPr>
        <w:t xml:space="preserve"> </w:t>
      </w:r>
      <w:sdt>
        <w:sdtPr>
          <w:rPr>
            <w:rStyle w:val="Style2"/>
          </w:rPr>
          <w:id w:val="-1924177947"/>
          <w:placeholder>
            <w:docPart w:val="CF0F1EDFA7264ABD99B072FA72106DDB"/>
          </w:placeholder>
          <w:showingPlcHdr/>
          <w:date w:fullDate="2019-11-12T00:00:00Z">
            <w:dateFormat w:val="M/d/yyyy"/>
            <w:lid w:val="en-US"/>
            <w:storeMappedDataAs w:val="dateTime"/>
            <w:calendar w:val="gregorian"/>
          </w:date>
        </w:sdtPr>
        <w:sdtEndPr>
          <w:rPr>
            <w:rStyle w:val="DefaultParagraphFont"/>
            <w:rFonts w:asciiTheme="minorHAnsi" w:hAnsiTheme="minorHAnsi"/>
            <w:sz w:val="22"/>
            <w:szCs w:val="32"/>
          </w:rPr>
        </w:sdtEndPr>
        <w:sdtContent>
          <w:r w:rsidRPr="00F4617A">
            <w:rPr>
              <w:rStyle w:val="PlaceholderText"/>
              <w:color w:val="auto"/>
              <w:highlight w:val="lightGray"/>
            </w:rPr>
            <w:t>Start Date.</w:t>
          </w:r>
          <w:proofErr w:type="gramEnd"/>
        </w:sdtContent>
      </w:sdt>
      <w:r>
        <w:rPr>
          <w:rFonts w:ascii="Calibri" w:hAnsi="Calibri"/>
          <w:sz w:val="28"/>
          <w:szCs w:val="32"/>
        </w:rPr>
        <w:t xml:space="preserve"> </w:t>
      </w:r>
      <w:proofErr w:type="gramStart"/>
      <w:r>
        <w:rPr>
          <w:rFonts w:ascii="Calibri" w:hAnsi="Calibri"/>
          <w:sz w:val="28"/>
          <w:szCs w:val="32"/>
        </w:rPr>
        <w:t xml:space="preserve">To </w:t>
      </w:r>
      <w:sdt>
        <w:sdtPr>
          <w:rPr>
            <w:rStyle w:val="Style2"/>
          </w:rPr>
          <w:id w:val="471644393"/>
          <w:placeholder>
            <w:docPart w:val="42117D231C594767BE6991761C6A8BDE"/>
          </w:placeholder>
          <w:showingPlcHdr/>
          <w:date>
            <w:dateFormat w:val="M/d/yyyy"/>
            <w:lid w:val="en-US"/>
            <w:storeMappedDataAs w:val="dateTime"/>
            <w:calendar w:val="gregorian"/>
          </w:date>
        </w:sdtPr>
        <w:sdtEndPr>
          <w:rPr>
            <w:rStyle w:val="DefaultParagraphFont"/>
            <w:rFonts w:asciiTheme="minorHAnsi" w:hAnsiTheme="minorHAnsi"/>
            <w:sz w:val="22"/>
            <w:szCs w:val="32"/>
          </w:rPr>
        </w:sdtEndPr>
        <w:sdtContent>
          <w:r w:rsidRPr="00F4617A">
            <w:rPr>
              <w:rStyle w:val="PlaceholderText"/>
              <w:color w:val="auto"/>
              <w:highlight w:val="lightGray"/>
            </w:rPr>
            <w:t>End Date.</w:t>
          </w:r>
          <w:proofErr w:type="gramEnd"/>
        </w:sdtContent>
      </w:sdt>
      <w:r>
        <w:rPr>
          <w:rFonts w:ascii="Calibri" w:hAnsi="Calibri"/>
          <w:sz w:val="28"/>
          <w:szCs w:val="32"/>
        </w:rPr>
        <w:t xml:space="preserve"> (</w:t>
      </w:r>
      <w:r>
        <w:rPr>
          <w:rFonts w:ascii="Calibri" w:hAnsi="Calibri"/>
          <w:sz w:val="28"/>
          <w:szCs w:val="32"/>
        </w:rPr>
        <w:fldChar w:fldCharType="begin">
          <w:ffData>
            <w:name w:val=""/>
            <w:enabled/>
            <w:calcOnExit w:val="0"/>
            <w:textInput>
              <w:default w:val="HOURS PER MONTH"/>
              <w:format w:val="UPPERCASE"/>
            </w:textInput>
          </w:ffData>
        </w:fldChar>
      </w:r>
      <w:r>
        <w:rPr>
          <w:rFonts w:ascii="Calibri" w:hAnsi="Calibri"/>
          <w:sz w:val="28"/>
          <w:szCs w:val="32"/>
        </w:rPr>
        <w:instrText xml:space="preserve"> FORMTEXT </w:instrText>
      </w:r>
      <w:r>
        <w:rPr>
          <w:rFonts w:ascii="Calibri" w:hAnsi="Calibri"/>
          <w:sz w:val="28"/>
          <w:szCs w:val="32"/>
        </w:rPr>
      </w:r>
      <w:r>
        <w:rPr>
          <w:rFonts w:ascii="Calibri" w:hAnsi="Calibri"/>
          <w:sz w:val="28"/>
          <w:szCs w:val="32"/>
        </w:rPr>
        <w:fldChar w:fldCharType="separate"/>
      </w:r>
      <w:r>
        <w:rPr>
          <w:rFonts w:ascii="Calibri" w:hAnsi="Calibri"/>
          <w:noProof/>
          <w:sz w:val="28"/>
          <w:szCs w:val="32"/>
        </w:rPr>
        <w:t>HOURS PER MONTH</w:t>
      </w:r>
      <w:r>
        <w:rPr>
          <w:rFonts w:ascii="Calibri" w:hAnsi="Calibri"/>
          <w:sz w:val="28"/>
          <w:szCs w:val="32"/>
        </w:rPr>
        <w:fldChar w:fldCharType="end"/>
      </w:r>
      <w:r>
        <w:rPr>
          <w:rFonts w:ascii="Calibri" w:hAnsi="Calibri"/>
          <w:sz w:val="28"/>
          <w:szCs w:val="32"/>
        </w:rPr>
        <w:t>)</w:t>
      </w:r>
    </w:p>
    <w:p w:rsidR="002A7398" w:rsidRDefault="002A7398" w:rsidP="002A7398">
      <w:pPr>
        <w:spacing w:after="0"/>
        <w:rPr>
          <w:rFonts w:ascii="Calibri" w:hAnsi="Calibri"/>
          <w:sz w:val="24"/>
          <w:szCs w:val="32"/>
        </w:rPr>
      </w:pPr>
      <w:r>
        <w:rPr>
          <w:rFonts w:ascii="Calibri" w:hAnsi="Calibri"/>
          <w:sz w:val="24"/>
          <w:szCs w:val="32"/>
        </w:rPr>
        <w:fldChar w:fldCharType="begin">
          <w:ffData>
            <w:name w:val=""/>
            <w:enabled/>
            <w:calcOnExit w:val="0"/>
            <w:textInput>
              <w:default w:val="A brief description of your roles, duties and responsibilities"/>
            </w:textInput>
          </w:ffData>
        </w:fldChar>
      </w:r>
      <w:r>
        <w:rPr>
          <w:rFonts w:ascii="Calibri" w:hAnsi="Calibri"/>
          <w:sz w:val="24"/>
          <w:szCs w:val="32"/>
        </w:rPr>
        <w:instrText xml:space="preserve"> FORMTEXT </w:instrText>
      </w:r>
      <w:r>
        <w:rPr>
          <w:rFonts w:ascii="Calibri" w:hAnsi="Calibri"/>
          <w:sz w:val="24"/>
          <w:szCs w:val="32"/>
        </w:rPr>
      </w:r>
      <w:r>
        <w:rPr>
          <w:rFonts w:ascii="Calibri" w:hAnsi="Calibri"/>
          <w:sz w:val="24"/>
          <w:szCs w:val="32"/>
        </w:rPr>
        <w:fldChar w:fldCharType="separate"/>
      </w:r>
      <w:r>
        <w:rPr>
          <w:rFonts w:ascii="Calibri" w:hAnsi="Calibri"/>
          <w:noProof/>
          <w:sz w:val="24"/>
          <w:szCs w:val="32"/>
        </w:rPr>
        <w:t>A brief description of your roles, duties and responsibilities</w:t>
      </w:r>
      <w:r>
        <w:rPr>
          <w:rFonts w:ascii="Calibri" w:hAnsi="Calibri"/>
          <w:sz w:val="24"/>
          <w:szCs w:val="32"/>
        </w:rPr>
        <w:fldChar w:fldCharType="end"/>
      </w:r>
    </w:p>
    <w:p w:rsidR="006E35CC" w:rsidRDefault="006E35CC" w:rsidP="00133F20">
      <w:pPr>
        <w:rPr>
          <w:rFonts w:ascii="Calibri" w:hAnsi="Calibri"/>
          <w:sz w:val="24"/>
          <w:szCs w:val="32"/>
        </w:rPr>
      </w:pPr>
    </w:p>
    <w:p w:rsidR="006E35CC" w:rsidRPr="006E35CC" w:rsidRDefault="003F4773" w:rsidP="00133F20">
      <w:pPr>
        <w:rPr>
          <w:rFonts w:ascii="Calibri" w:hAnsi="Calibri"/>
          <w:sz w:val="24"/>
          <w:szCs w:val="32"/>
        </w:rPr>
      </w:pPr>
      <w:r>
        <w:rPr>
          <w:rFonts w:ascii="Calibri" w:hAnsi="Calibri"/>
          <w:sz w:val="24"/>
          <w:szCs w:val="32"/>
        </w:rPr>
        <w:fldChar w:fldCharType="begin">
          <w:ffData>
            <w:name w:val="Text15"/>
            <w:enabled/>
            <w:calcOnExit w:val="0"/>
            <w:textInput>
              <w:default w:val="If you have further Volunteer Experience, use provided click here.  Be sure to be consistent with headings."/>
            </w:textInput>
          </w:ffData>
        </w:fldChar>
      </w:r>
      <w:bookmarkStart w:id="9" w:name="Text15"/>
      <w:r>
        <w:rPr>
          <w:rFonts w:ascii="Calibri" w:hAnsi="Calibri"/>
          <w:sz w:val="24"/>
          <w:szCs w:val="32"/>
        </w:rPr>
        <w:instrText xml:space="preserve"> FORMTEXT </w:instrText>
      </w:r>
      <w:r>
        <w:rPr>
          <w:rFonts w:ascii="Calibri" w:hAnsi="Calibri"/>
          <w:sz w:val="24"/>
          <w:szCs w:val="32"/>
        </w:rPr>
      </w:r>
      <w:r>
        <w:rPr>
          <w:rFonts w:ascii="Calibri" w:hAnsi="Calibri"/>
          <w:sz w:val="24"/>
          <w:szCs w:val="32"/>
        </w:rPr>
        <w:fldChar w:fldCharType="separate"/>
      </w:r>
      <w:r>
        <w:rPr>
          <w:rFonts w:ascii="Calibri" w:hAnsi="Calibri"/>
          <w:noProof/>
          <w:sz w:val="24"/>
          <w:szCs w:val="32"/>
        </w:rPr>
        <w:t>If you have further Volunteer Experience, use provided click here.  Be sure to be consistent with headings.</w:t>
      </w:r>
      <w:r>
        <w:rPr>
          <w:rFonts w:ascii="Calibri" w:hAnsi="Calibri"/>
          <w:sz w:val="24"/>
          <w:szCs w:val="32"/>
        </w:rPr>
        <w:fldChar w:fldCharType="end"/>
      </w:r>
      <w:bookmarkEnd w:id="9"/>
    </w:p>
    <w:p w:rsidR="005E702F" w:rsidRDefault="005E702F" w:rsidP="005E702F">
      <w:pPr>
        <w:rPr>
          <w:rFonts w:ascii="Calibri" w:hAnsi="Calibri"/>
          <w:b/>
          <w:sz w:val="32"/>
          <w:szCs w:val="32"/>
        </w:rPr>
      </w:pPr>
      <w:r>
        <w:rPr>
          <w:rFonts w:ascii="Calibri" w:hAnsi="Calibri"/>
          <w:b/>
          <w:sz w:val="32"/>
          <w:szCs w:val="32"/>
        </w:rPr>
        <w:t>DIVERSITY</w:t>
      </w:r>
      <w:r w:rsidRPr="003D1C09">
        <w:rPr>
          <w:rFonts w:ascii="Calibri" w:hAnsi="Calibri"/>
          <w:b/>
          <w:sz w:val="32"/>
          <w:szCs w:val="32"/>
        </w:rPr>
        <w:t xml:space="preserve"> EXPERIENCE</w:t>
      </w:r>
    </w:p>
    <w:p w:rsidR="005E702F" w:rsidRDefault="005E702F" w:rsidP="005E702F">
      <w:pPr>
        <w:spacing w:after="0" w:line="240" w:lineRule="auto"/>
        <w:rPr>
          <w:rFonts w:ascii="Calibri" w:hAnsi="Calibri"/>
          <w:sz w:val="24"/>
          <w:szCs w:val="32"/>
        </w:rPr>
      </w:pPr>
      <w:r w:rsidRPr="005E702F">
        <w:rPr>
          <w:rFonts w:ascii="Calibri" w:hAnsi="Calibri"/>
          <w:sz w:val="24"/>
          <w:szCs w:val="32"/>
        </w:rPr>
        <w:t xml:space="preserve">For example: </w:t>
      </w:r>
    </w:p>
    <w:p w:rsidR="005E702F" w:rsidRDefault="005E702F" w:rsidP="005E702F">
      <w:pPr>
        <w:pStyle w:val="ListParagraph"/>
        <w:numPr>
          <w:ilvl w:val="0"/>
          <w:numId w:val="5"/>
        </w:numPr>
        <w:spacing w:after="0" w:line="240" w:lineRule="auto"/>
        <w:rPr>
          <w:rFonts w:ascii="Calibri" w:hAnsi="Calibri"/>
          <w:sz w:val="24"/>
          <w:szCs w:val="32"/>
        </w:rPr>
      </w:pPr>
      <w:r w:rsidRPr="005E702F">
        <w:rPr>
          <w:rFonts w:ascii="Calibri" w:hAnsi="Calibri"/>
          <w:sz w:val="24"/>
          <w:szCs w:val="32"/>
        </w:rPr>
        <w:t>Homeless persons – Changing Ways of London (volunteer experience).</w:t>
      </w:r>
    </w:p>
    <w:p w:rsidR="005E702F" w:rsidRDefault="005E702F" w:rsidP="005E702F">
      <w:pPr>
        <w:pStyle w:val="ListParagraph"/>
        <w:numPr>
          <w:ilvl w:val="0"/>
          <w:numId w:val="5"/>
        </w:numPr>
        <w:spacing w:after="0" w:line="240" w:lineRule="auto"/>
        <w:rPr>
          <w:rFonts w:ascii="Calibri" w:hAnsi="Calibri"/>
          <w:sz w:val="24"/>
          <w:szCs w:val="32"/>
        </w:rPr>
      </w:pPr>
      <w:r w:rsidRPr="005E702F">
        <w:rPr>
          <w:rFonts w:ascii="Calibri" w:hAnsi="Calibri"/>
          <w:sz w:val="24"/>
          <w:szCs w:val="32"/>
        </w:rPr>
        <w:t>Developmentally challenged children and youth – CAS Group Home (paid work experience).</w:t>
      </w:r>
    </w:p>
    <w:p w:rsidR="005E702F" w:rsidRDefault="005E702F" w:rsidP="005E702F">
      <w:pPr>
        <w:pStyle w:val="ListParagraph"/>
        <w:numPr>
          <w:ilvl w:val="0"/>
          <w:numId w:val="5"/>
        </w:numPr>
        <w:spacing w:after="0" w:line="240" w:lineRule="auto"/>
        <w:rPr>
          <w:rFonts w:ascii="Calibri" w:hAnsi="Calibri"/>
          <w:sz w:val="24"/>
          <w:szCs w:val="32"/>
        </w:rPr>
      </w:pPr>
      <w:r w:rsidRPr="005E702F">
        <w:rPr>
          <w:rFonts w:ascii="Calibri" w:hAnsi="Calibri"/>
          <w:sz w:val="24"/>
          <w:szCs w:val="32"/>
        </w:rPr>
        <w:t>Cultural Exchange – Costa Rican student exchange (school volunteer experience).</w:t>
      </w:r>
    </w:p>
    <w:p w:rsidR="005E702F" w:rsidRDefault="005E702F" w:rsidP="005E702F">
      <w:pPr>
        <w:pStyle w:val="ListParagraph"/>
        <w:numPr>
          <w:ilvl w:val="0"/>
          <w:numId w:val="5"/>
        </w:numPr>
        <w:spacing w:after="0" w:line="240" w:lineRule="auto"/>
        <w:rPr>
          <w:rFonts w:ascii="Calibri" w:hAnsi="Calibri"/>
          <w:sz w:val="24"/>
          <w:szCs w:val="32"/>
        </w:rPr>
      </w:pPr>
      <w:r w:rsidRPr="005E702F">
        <w:rPr>
          <w:rFonts w:ascii="Calibri" w:hAnsi="Calibri"/>
          <w:sz w:val="24"/>
          <w:szCs w:val="32"/>
        </w:rPr>
        <w:t>Eating disorders – personal experience with family member.</w:t>
      </w:r>
    </w:p>
    <w:p w:rsidR="005E702F" w:rsidRDefault="005E702F" w:rsidP="005E702F">
      <w:pPr>
        <w:spacing w:after="0" w:line="240" w:lineRule="auto"/>
        <w:rPr>
          <w:rFonts w:ascii="Calibri" w:hAnsi="Calibri"/>
          <w:sz w:val="24"/>
          <w:szCs w:val="32"/>
        </w:rPr>
      </w:pPr>
    </w:p>
    <w:p w:rsidR="005E702F" w:rsidRPr="005E702F" w:rsidRDefault="005E702F" w:rsidP="005E702F">
      <w:pPr>
        <w:spacing w:after="0" w:line="240" w:lineRule="auto"/>
        <w:rPr>
          <w:rFonts w:ascii="Calibri" w:hAnsi="Calibri"/>
          <w:sz w:val="24"/>
          <w:szCs w:val="32"/>
        </w:rPr>
      </w:pPr>
      <w:r>
        <w:rPr>
          <w:rFonts w:ascii="Calibri" w:hAnsi="Calibri"/>
          <w:sz w:val="24"/>
          <w:szCs w:val="32"/>
        </w:rPr>
        <w:fldChar w:fldCharType="begin">
          <w:ffData>
            <w:name w:val="Text16"/>
            <w:enabled/>
            <w:calcOnExit w:val="0"/>
            <w:textInput>
              <w:default w:val="Click here to begin typing"/>
            </w:textInput>
          </w:ffData>
        </w:fldChar>
      </w:r>
      <w:bookmarkStart w:id="10" w:name="Text16"/>
      <w:r>
        <w:rPr>
          <w:rFonts w:ascii="Calibri" w:hAnsi="Calibri"/>
          <w:sz w:val="24"/>
          <w:szCs w:val="32"/>
        </w:rPr>
        <w:instrText xml:space="preserve"> FORMTEXT </w:instrText>
      </w:r>
      <w:r>
        <w:rPr>
          <w:rFonts w:ascii="Calibri" w:hAnsi="Calibri"/>
          <w:sz w:val="24"/>
          <w:szCs w:val="32"/>
        </w:rPr>
      </w:r>
      <w:r>
        <w:rPr>
          <w:rFonts w:ascii="Calibri" w:hAnsi="Calibri"/>
          <w:sz w:val="24"/>
          <w:szCs w:val="32"/>
        </w:rPr>
        <w:fldChar w:fldCharType="separate"/>
      </w:r>
      <w:r>
        <w:rPr>
          <w:rFonts w:ascii="Calibri" w:hAnsi="Calibri"/>
          <w:noProof/>
          <w:sz w:val="24"/>
          <w:szCs w:val="32"/>
        </w:rPr>
        <w:t>Click here to begin typing</w:t>
      </w:r>
      <w:r>
        <w:rPr>
          <w:rFonts w:ascii="Calibri" w:hAnsi="Calibri"/>
          <w:sz w:val="24"/>
          <w:szCs w:val="32"/>
        </w:rPr>
        <w:fldChar w:fldCharType="end"/>
      </w:r>
      <w:bookmarkEnd w:id="10"/>
    </w:p>
    <w:p w:rsidR="00C35E62" w:rsidRDefault="00C35E62" w:rsidP="00C35E62">
      <w:pPr>
        <w:pStyle w:val="Default"/>
        <w:rPr>
          <w:rFonts w:ascii="Calibri" w:hAnsi="Calibri" w:cs="Calibri Light"/>
          <w:color w:val="auto"/>
          <w:szCs w:val="22"/>
        </w:rPr>
      </w:pPr>
    </w:p>
    <w:p w:rsidR="005E702F" w:rsidRDefault="005E702F" w:rsidP="005E702F">
      <w:pPr>
        <w:rPr>
          <w:rFonts w:ascii="Calibri" w:hAnsi="Calibri"/>
          <w:b/>
          <w:sz w:val="32"/>
          <w:szCs w:val="32"/>
        </w:rPr>
      </w:pPr>
      <w:r>
        <w:rPr>
          <w:rFonts w:ascii="Calibri" w:hAnsi="Calibri"/>
          <w:b/>
          <w:sz w:val="32"/>
          <w:szCs w:val="32"/>
        </w:rPr>
        <w:t>OTHER</w:t>
      </w:r>
    </w:p>
    <w:p w:rsidR="005E702F" w:rsidRDefault="005E702F" w:rsidP="005E702F">
      <w:pPr>
        <w:spacing w:after="0" w:line="240" w:lineRule="auto"/>
        <w:rPr>
          <w:rFonts w:ascii="Calibri" w:hAnsi="Calibri"/>
          <w:sz w:val="24"/>
          <w:szCs w:val="32"/>
        </w:rPr>
      </w:pPr>
      <w:r>
        <w:rPr>
          <w:rFonts w:ascii="Calibri" w:hAnsi="Calibri"/>
          <w:sz w:val="24"/>
          <w:szCs w:val="32"/>
        </w:rPr>
        <w:fldChar w:fldCharType="begin">
          <w:ffData>
            <w:name w:val="Text16"/>
            <w:enabled/>
            <w:calcOnExit w:val="0"/>
            <w:textInput>
              <w:default w:val="Click here to begin typing"/>
            </w:textInput>
          </w:ffData>
        </w:fldChar>
      </w:r>
      <w:r>
        <w:rPr>
          <w:rFonts w:ascii="Calibri" w:hAnsi="Calibri"/>
          <w:sz w:val="24"/>
          <w:szCs w:val="32"/>
        </w:rPr>
        <w:instrText xml:space="preserve"> FORMTEXT </w:instrText>
      </w:r>
      <w:r>
        <w:rPr>
          <w:rFonts w:ascii="Calibri" w:hAnsi="Calibri"/>
          <w:sz w:val="24"/>
          <w:szCs w:val="32"/>
        </w:rPr>
      </w:r>
      <w:r>
        <w:rPr>
          <w:rFonts w:ascii="Calibri" w:hAnsi="Calibri"/>
          <w:sz w:val="24"/>
          <w:szCs w:val="32"/>
        </w:rPr>
        <w:fldChar w:fldCharType="separate"/>
      </w:r>
      <w:r>
        <w:rPr>
          <w:rFonts w:ascii="Calibri" w:hAnsi="Calibri"/>
          <w:noProof/>
          <w:sz w:val="24"/>
          <w:szCs w:val="32"/>
        </w:rPr>
        <w:t>Click here to begin typing</w:t>
      </w:r>
      <w:r>
        <w:rPr>
          <w:rFonts w:ascii="Calibri" w:hAnsi="Calibri"/>
          <w:sz w:val="24"/>
          <w:szCs w:val="32"/>
        </w:rPr>
        <w:fldChar w:fldCharType="end"/>
      </w:r>
    </w:p>
    <w:p w:rsidR="00D67C0E" w:rsidRDefault="00D67C0E" w:rsidP="005E702F">
      <w:pPr>
        <w:spacing w:after="0" w:line="240" w:lineRule="auto"/>
        <w:rPr>
          <w:rFonts w:ascii="Calibri" w:hAnsi="Calibri"/>
          <w:sz w:val="24"/>
          <w:szCs w:val="32"/>
        </w:rPr>
      </w:pPr>
    </w:p>
    <w:p w:rsidR="00D67C0E" w:rsidRDefault="00D67C0E" w:rsidP="005E702F">
      <w:pPr>
        <w:spacing w:after="0" w:line="240" w:lineRule="auto"/>
        <w:rPr>
          <w:rFonts w:ascii="Calibri" w:hAnsi="Calibri"/>
          <w:sz w:val="24"/>
          <w:szCs w:val="32"/>
        </w:rPr>
      </w:pPr>
    </w:p>
    <w:p w:rsidR="00D67C0E" w:rsidRDefault="00D67C0E" w:rsidP="005E702F">
      <w:pPr>
        <w:spacing w:after="0" w:line="240" w:lineRule="auto"/>
        <w:rPr>
          <w:rFonts w:ascii="Calibri" w:hAnsi="Calibri"/>
          <w:sz w:val="24"/>
          <w:szCs w:val="32"/>
        </w:rPr>
      </w:pPr>
    </w:p>
    <w:p w:rsidR="00D67C0E" w:rsidRDefault="00D67C0E" w:rsidP="005E702F">
      <w:pPr>
        <w:spacing w:after="0" w:line="240" w:lineRule="auto"/>
        <w:rPr>
          <w:rFonts w:ascii="Calibri" w:hAnsi="Calibri"/>
          <w:sz w:val="24"/>
          <w:szCs w:val="32"/>
        </w:rPr>
      </w:pPr>
    </w:p>
    <w:p w:rsidR="00D67C0E" w:rsidRDefault="00D67C0E" w:rsidP="005E702F">
      <w:pPr>
        <w:spacing w:after="0" w:line="240" w:lineRule="auto"/>
        <w:rPr>
          <w:rFonts w:ascii="Calibri" w:hAnsi="Calibri"/>
          <w:sz w:val="24"/>
          <w:szCs w:val="32"/>
        </w:rPr>
      </w:pPr>
    </w:p>
    <w:p w:rsidR="00D67C0E" w:rsidRDefault="00D67C0E" w:rsidP="005E702F">
      <w:pPr>
        <w:spacing w:after="0" w:line="240" w:lineRule="auto"/>
        <w:rPr>
          <w:rFonts w:ascii="Calibri" w:hAnsi="Calibri"/>
          <w:sz w:val="24"/>
          <w:szCs w:val="32"/>
        </w:rPr>
      </w:pPr>
    </w:p>
    <w:p w:rsidR="00D67C0E" w:rsidRDefault="00D67C0E" w:rsidP="005E702F">
      <w:pPr>
        <w:spacing w:after="0" w:line="240" w:lineRule="auto"/>
        <w:rPr>
          <w:rFonts w:ascii="Calibri" w:hAnsi="Calibri"/>
          <w:sz w:val="24"/>
          <w:szCs w:val="32"/>
        </w:rPr>
      </w:pPr>
    </w:p>
    <w:p w:rsidR="00D67C0E" w:rsidRDefault="00D67C0E" w:rsidP="005E702F">
      <w:pPr>
        <w:spacing w:after="0" w:line="240" w:lineRule="auto"/>
        <w:rPr>
          <w:rFonts w:ascii="Calibri" w:hAnsi="Calibri"/>
          <w:sz w:val="24"/>
          <w:szCs w:val="32"/>
        </w:rPr>
      </w:pPr>
    </w:p>
    <w:p w:rsidR="00F40C50" w:rsidRDefault="00D67C0E" w:rsidP="00F40C50">
      <w:pPr>
        <w:rPr>
          <w:rFonts w:ascii="Calibri" w:hAnsi="Calibri"/>
          <w:b/>
          <w:sz w:val="28"/>
          <w:szCs w:val="28"/>
          <w:lang w:val="en-CA"/>
        </w:rPr>
      </w:pPr>
      <w:r w:rsidRPr="00ED2E36">
        <w:rPr>
          <w:rFonts w:ascii="Calibri" w:hAnsi="Calibri"/>
          <w:b/>
          <w:sz w:val="32"/>
          <w:szCs w:val="32"/>
          <w:lang w:val="en-CA"/>
        </w:rPr>
        <w:t>BSW</w:t>
      </w:r>
      <w:r>
        <w:rPr>
          <w:rFonts w:ascii="Calibri" w:hAnsi="Calibri"/>
          <w:b/>
          <w:sz w:val="32"/>
          <w:szCs w:val="32"/>
          <w:lang w:val="en-CA"/>
        </w:rPr>
        <w:t xml:space="preserve"> </w:t>
      </w:r>
      <w:r w:rsidRPr="00ED2E36">
        <w:rPr>
          <w:rFonts w:ascii="Calibri" w:hAnsi="Calibri"/>
          <w:b/>
          <w:sz w:val="32"/>
          <w:szCs w:val="32"/>
          <w:lang w:val="en-CA"/>
        </w:rPr>
        <w:t>S</w:t>
      </w:r>
      <w:r w:rsidR="00F40C50">
        <w:rPr>
          <w:rFonts w:ascii="Calibri" w:hAnsi="Calibri"/>
          <w:b/>
          <w:sz w:val="32"/>
          <w:szCs w:val="32"/>
          <w:lang w:val="en-CA"/>
        </w:rPr>
        <w:t>UPPLEMENTAL QUESTIONS</w:t>
      </w:r>
      <w:r w:rsidR="00F40C50" w:rsidRPr="00F40C50">
        <w:rPr>
          <w:rFonts w:ascii="Calibri" w:hAnsi="Calibri"/>
          <w:b/>
          <w:sz w:val="28"/>
          <w:szCs w:val="28"/>
          <w:lang w:val="en-CA"/>
        </w:rPr>
        <w:t xml:space="preserve"> </w:t>
      </w:r>
    </w:p>
    <w:p w:rsidR="00F40C50" w:rsidRPr="00ED2E36" w:rsidRDefault="00F40C50" w:rsidP="00F40C50">
      <w:pPr>
        <w:rPr>
          <w:rFonts w:ascii="Calibri" w:hAnsi="Calibri"/>
          <w:b/>
          <w:sz w:val="28"/>
          <w:szCs w:val="28"/>
          <w:lang w:val="en-CA"/>
        </w:rPr>
      </w:pPr>
      <w:r w:rsidRPr="00ED2E36">
        <w:rPr>
          <w:rFonts w:ascii="Calibri" w:hAnsi="Calibri"/>
          <w:b/>
          <w:sz w:val="28"/>
          <w:szCs w:val="28"/>
          <w:lang w:val="en-CA"/>
        </w:rPr>
        <w:t>Admission for September 2020</w:t>
      </w:r>
    </w:p>
    <w:p w:rsidR="00D67C0E" w:rsidRPr="00ED2E36" w:rsidRDefault="00D67C0E" w:rsidP="00A53793">
      <w:pPr>
        <w:rPr>
          <w:rFonts w:ascii="Calibri" w:hAnsi="Calibri"/>
          <w:sz w:val="28"/>
          <w:szCs w:val="28"/>
          <w:lang w:val="en-CA"/>
        </w:rPr>
      </w:pPr>
      <w:r w:rsidRPr="00ED2E36">
        <w:rPr>
          <w:rFonts w:ascii="Calibri" w:hAnsi="Calibri"/>
          <w:b/>
          <w:sz w:val="28"/>
          <w:szCs w:val="28"/>
          <w:lang w:val="en-CA"/>
        </w:rPr>
        <w:t>Instructions:</w:t>
      </w:r>
      <w:r w:rsidRPr="00ED2E36">
        <w:rPr>
          <w:rFonts w:ascii="Calibri" w:hAnsi="Calibri"/>
          <w:sz w:val="28"/>
          <w:szCs w:val="28"/>
          <w:lang w:val="en-CA"/>
        </w:rPr>
        <w:t xml:space="preserve"> when you have completed this document, please save it </w:t>
      </w:r>
      <w:r>
        <w:rPr>
          <w:rFonts w:ascii="Calibri" w:hAnsi="Calibri"/>
          <w:sz w:val="28"/>
          <w:szCs w:val="28"/>
          <w:lang w:val="en-CA"/>
        </w:rPr>
        <w:t>and upload</w:t>
      </w:r>
      <w:r w:rsidRPr="00ED2E36">
        <w:rPr>
          <w:rFonts w:ascii="Calibri" w:hAnsi="Calibri"/>
          <w:sz w:val="28"/>
          <w:szCs w:val="28"/>
          <w:lang w:val="en-CA"/>
        </w:rPr>
        <w:t xml:space="preserve"> it with your</w:t>
      </w:r>
      <w:r>
        <w:rPr>
          <w:rFonts w:ascii="Calibri" w:hAnsi="Calibri"/>
          <w:sz w:val="28"/>
          <w:szCs w:val="28"/>
          <w:lang w:val="en-CA"/>
        </w:rPr>
        <w:t xml:space="preserve"> online</w:t>
      </w:r>
      <w:r w:rsidRPr="00ED2E36">
        <w:rPr>
          <w:rFonts w:ascii="Calibri" w:hAnsi="Calibri"/>
          <w:sz w:val="28"/>
          <w:szCs w:val="28"/>
          <w:lang w:val="en-CA"/>
        </w:rPr>
        <w:t xml:space="preserve"> application.</w:t>
      </w:r>
    </w:p>
    <w:p w:rsidR="00F40C50" w:rsidRDefault="00F40C50" w:rsidP="00F40C50">
      <w:pPr>
        <w:rPr>
          <w:rFonts w:ascii="Calibri" w:hAnsi="Calibri"/>
          <w:b/>
          <w:sz w:val="28"/>
          <w:szCs w:val="28"/>
          <w:lang w:val="en-CA"/>
        </w:rPr>
      </w:pPr>
      <w:r w:rsidRPr="00ED2E36">
        <w:rPr>
          <w:rFonts w:ascii="Calibri" w:hAnsi="Calibri"/>
          <w:b/>
          <w:sz w:val="28"/>
          <w:szCs w:val="28"/>
          <w:lang w:val="en-CA"/>
        </w:rPr>
        <w:t>Applicant’s name:</w:t>
      </w:r>
      <w:r w:rsidRPr="00ED2E36">
        <w:rPr>
          <w:rFonts w:ascii="Calibri" w:hAnsi="Calibri"/>
          <w:sz w:val="28"/>
          <w:szCs w:val="28"/>
          <w:lang w:val="en-CA"/>
        </w:rPr>
        <w:t xml:space="preserve"> </w:t>
      </w:r>
      <w:r>
        <w:rPr>
          <w:rFonts w:ascii="Calibri" w:hAnsi="Calibri"/>
          <w:sz w:val="28"/>
          <w:szCs w:val="28"/>
          <w:lang w:val="en-CA"/>
        </w:rPr>
        <w:fldChar w:fldCharType="begin">
          <w:ffData>
            <w:name w:val="Text17"/>
            <w:enabled/>
            <w:calcOnExit w:val="0"/>
            <w:textInput/>
          </w:ffData>
        </w:fldChar>
      </w:r>
      <w:bookmarkStart w:id="11" w:name="Text17"/>
      <w:r>
        <w:rPr>
          <w:rFonts w:ascii="Calibri" w:hAnsi="Calibri"/>
          <w:sz w:val="28"/>
          <w:szCs w:val="28"/>
          <w:lang w:val="en-CA"/>
        </w:rPr>
        <w:instrText xml:space="preserve"> FORMTEXT </w:instrText>
      </w:r>
      <w:r>
        <w:rPr>
          <w:rFonts w:ascii="Calibri" w:hAnsi="Calibri"/>
          <w:sz w:val="28"/>
          <w:szCs w:val="28"/>
          <w:lang w:val="en-CA"/>
        </w:rPr>
      </w:r>
      <w:r>
        <w:rPr>
          <w:rFonts w:ascii="Calibri" w:hAnsi="Calibri"/>
          <w:sz w:val="28"/>
          <w:szCs w:val="28"/>
          <w:lang w:val="en-CA"/>
        </w:rPr>
        <w:fldChar w:fldCharType="separate"/>
      </w:r>
      <w:r>
        <w:rPr>
          <w:rFonts w:ascii="Calibri" w:hAnsi="Calibri"/>
          <w:noProof/>
          <w:sz w:val="28"/>
          <w:szCs w:val="28"/>
          <w:lang w:val="en-CA"/>
        </w:rPr>
        <w:t> </w:t>
      </w:r>
      <w:r>
        <w:rPr>
          <w:rFonts w:ascii="Calibri" w:hAnsi="Calibri"/>
          <w:noProof/>
          <w:sz w:val="28"/>
          <w:szCs w:val="28"/>
          <w:lang w:val="en-CA"/>
        </w:rPr>
        <w:t> </w:t>
      </w:r>
      <w:r>
        <w:rPr>
          <w:rFonts w:ascii="Calibri" w:hAnsi="Calibri"/>
          <w:noProof/>
          <w:sz w:val="28"/>
          <w:szCs w:val="28"/>
          <w:lang w:val="en-CA"/>
        </w:rPr>
        <w:t> </w:t>
      </w:r>
      <w:r>
        <w:rPr>
          <w:rFonts w:ascii="Calibri" w:hAnsi="Calibri"/>
          <w:noProof/>
          <w:sz w:val="28"/>
          <w:szCs w:val="28"/>
          <w:lang w:val="en-CA"/>
        </w:rPr>
        <w:t> </w:t>
      </w:r>
      <w:r>
        <w:rPr>
          <w:rFonts w:ascii="Calibri" w:hAnsi="Calibri"/>
          <w:noProof/>
          <w:sz w:val="28"/>
          <w:szCs w:val="28"/>
          <w:lang w:val="en-CA"/>
        </w:rPr>
        <w:t> </w:t>
      </w:r>
      <w:r>
        <w:rPr>
          <w:rFonts w:ascii="Calibri" w:hAnsi="Calibri"/>
          <w:sz w:val="28"/>
          <w:szCs w:val="28"/>
          <w:lang w:val="en-CA"/>
        </w:rPr>
        <w:fldChar w:fldCharType="end"/>
      </w:r>
      <w:bookmarkEnd w:id="11"/>
      <w:r w:rsidRPr="00ED2E36">
        <w:rPr>
          <w:rFonts w:ascii="Calibri" w:hAnsi="Calibri"/>
          <w:b/>
          <w:sz w:val="28"/>
          <w:szCs w:val="28"/>
          <w:lang w:val="en-CA"/>
        </w:rPr>
        <w:t xml:space="preserve"> </w:t>
      </w:r>
    </w:p>
    <w:p w:rsidR="00D67C0E" w:rsidRDefault="00D67C0E" w:rsidP="00A53793">
      <w:pPr>
        <w:pStyle w:val="ListParagraph"/>
        <w:rPr>
          <w:lang w:val="en-CA"/>
        </w:rPr>
      </w:pPr>
    </w:p>
    <w:p w:rsidR="00D67C0E" w:rsidRPr="00F40C50" w:rsidRDefault="00D67C0E" w:rsidP="00D67C0E">
      <w:pPr>
        <w:pStyle w:val="ListParagraph"/>
        <w:numPr>
          <w:ilvl w:val="0"/>
          <w:numId w:val="6"/>
        </w:numPr>
        <w:spacing w:after="160" w:line="259" w:lineRule="auto"/>
        <w:rPr>
          <w:bCs/>
          <w:sz w:val="28"/>
          <w:szCs w:val="28"/>
          <w:lang w:val="en-GB"/>
        </w:rPr>
      </w:pPr>
      <w:r w:rsidRPr="00F40C50">
        <w:rPr>
          <w:sz w:val="28"/>
          <w:szCs w:val="28"/>
          <w:lang w:val="en-GB"/>
        </w:rPr>
        <w:t>Describe your personal and professional experiences and interests as related to your future career goals, and how they align with King’s Bachelor of Social Work program. Identify the population(s) that you would be interested in working with in the future and why. Are there populations that you wouldn’t want to work with? Please explain and give examples. Maximum 300 words.</w:t>
      </w:r>
    </w:p>
    <w:p w:rsidR="00D67C0E" w:rsidRDefault="007F5D64" w:rsidP="001B0661">
      <w:pPr>
        <w:pStyle w:val="ListParagraph"/>
        <w:rPr>
          <w:sz w:val="28"/>
          <w:szCs w:val="28"/>
          <w:lang w:val="en-GB"/>
        </w:rPr>
      </w:pPr>
      <w:r>
        <w:rPr>
          <w:sz w:val="28"/>
          <w:szCs w:val="28"/>
          <w:lang w:val="en-GB"/>
        </w:rPr>
        <w:fldChar w:fldCharType="begin">
          <w:ffData>
            <w:name w:val="Text18"/>
            <w:enabled/>
            <w:calcOnExit w:val="0"/>
            <w:textInput>
              <w:maxLength w:val="1850"/>
            </w:textInput>
          </w:ffData>
        </w:fldChar>
      </w:r>
      <w:bookmarkStart w:id="12" w:name="Text18"/>
      <w:r>
        <w:rPr>
          <w:sz w:val="28"/>
          <w:szCs w:val="28"/>
          <w:lang w:val="en-GB"/>
        </w:rPr>
        <w:instrText xml:space="preserve"> FORMTEXT </w:instrText>
      </w:r>
      <w:r>
        <w:rPr>
          <w:sz w:val="28"/>
          <w:szCs w:val="28"/>
          <w:lang w:val="en-GB"/>
        </w:rPr>
      </w:r>
      <w:r>
        <w:rPr>
          <w:sz w:val="28"/>
          <w:szCs w:val="28"/>
          <w:lang w:val="en-GB"/>
        </w:rPr>
        <w:fldChar w:fldCharType="separate"/>
      </w:r>
      <w:r>
        <w:rPr>
          <w:noProof/>
          <w:sz w:val="28"/>
          <w:szCs w:val="28"/>
          <w:lang w:val="en-GB"/>
        </w:rPr>
        <w:t> </w:t>
      </w:r>
      <w:r>
        <w:rPr>
          <w:noProof/>
          <w:sz w:val="28"/>
          <w:szCs w:val="28"/>
          <w:lang w:val="en-GB"/>
        </w:rPr>
        <w:t> </w:t>
      </w:r>
      <w:r>
        <w:rPr>
          <w:noProof/>
          <w:sz w:val="28"/>
          <w:szCs w:val="28"/>
          <w:lang w:val="en-GB"/>
        </w:rPr>
        <w:t> </w:t>
      </w:r>
      <w:r>
        <w:rPr>
          <w:noProof/>
          <w:sz w:val="28"/>
          <w:szCs w:val="28"/>
          <w:lang w:val="en-GB"/>
        </w:rPr>
        <w:t> </w:t>
      </w:r>
      <w:r>
        <w:rPr>
          <w:noProof/>
          <w:sz w:val="28"/>
          <w:szCs w:val="28"/>
          <w:lang w:val="en-GB"/>
        </w:rPr>
        <w:t> </w:t>
      </w:r>
      <w:r>
        <w:rPr>
          <w:sz w:val="28"/>
          <w:szCs w:val="28"/>
          <w:lang w:val="en-GB"/>
        </w:rPr>
        <w:fldChar w:fldCharType="end"/>
      </w:r>
      <w:bookmarkEnd w:id="12"/>
    </w:p>
    <w:p w:rsidR="00F40C50" w:rsidRPr="00F40C50" w:rsidRDefault="00F40C50" w:rsidP="001B0661">
      <w:pPr>
        <w:pStyle w:val="ListParagraph"/>
        <w:rPr>
          <w:sz w:val="28"/>
          <w:szCs w:val="28"/>
          <w:lang w:val="en-GB"/>
        </w:rPr>
      </w:pPr>
    </w:p>
    <w:p w:rsidR="00D67C0E" w:rsidRDefault="00D67C0E" w:rsidP="00D67C0E">
      <w:pPr>
        <w:pStyle w:val="ListParagraph"/>
        <w:numPr>
          <w:ilvl w:val="0"/>
          <w:numId w:val="6"/>
        </w:numPr>
        <w:spacing w:after="160" w:line="259" w:lineRule="auto"/>
        <w:rPr>
          <w:sz w:val="28"/>
          <w:szCs w:val="28"/>
          <w:lang w:val="en-GB"/>
        </w:rPr>
      </w:pPr>
      <w:r w:rsidRPr="00F40C50">
        <w:rPr>
          <w:sz w:val="28"/>
          <w:szCs w:val="28"/>
          <w:lang w:val="en-GB"/>
        </w:rPr>
        <w:t>Describe the experiences and/or personal identities/characteristics, or qualities (e.g. disability status, racialized identity, gender, ethnic identity, sexual orientation, etc.) that you bring that would be helpful in working with diverse populations. Maximum 150 words.</w:t>
      </w:r>
    </w:p>
    <w:p w:rsidR="00F40C50" w:rsidRPr="00F40C50" w:rsidRDefault="007F5D64" w:rsidP="00F40C50">
      <w:pPr>
        <w:pStyle w:val="ListParagraph"/>
        <w:spacing w:after="160" w:line="259" w:lineRule="auto"/>
        <w:rPr>
          <w:sz w:val="28"/>
          <w:szCs w:val="28"/>
          <w:lang w:val="en-GB"/>
        </w:rPr>
      </w:pPr>
      <w:r>
        <w:rPr>
          <w:sz w:val="28"/>
          <w:szCs w:val="28"/>
          <w:lang w:val="en-GB"/>
        </w:rPr>
        <w:fldChar w:fldCharType="begin">
          <w:ffData>
            <w:name w:val="Text19"/>
            <w:enabled/>
            <w:calcOnExit w:val="0"/>
            <w:textInput>
              <w:maxLength w:val="950"/>
            </w:textInput>
          </w:ffData>
        </w:fldChar>
      </w:r>
      <w:bookmarkStart w:id="13" w:name="Text19"/>
      <w:r>
        <w:rPr>
          <w:sz w:val="28"/>
          <w:szCs w:val="28"/>
          <w:lang w:val="en-GB"/>
        </w:rPr>
        <w:instrText xml:space="preserve"> FORMTEXT </w:instrText>
      </w:r>
      <w:r>
        <w:rPr>
          <w:sz w:val="28"/>
          <w:szCs w:val="28"/>
          <w:lang w:val="en-GB"/>
        </w:rPr>
      </w:r>
      <w:r>
        <w:rPr>
          <w:sz w:val="28"/>
          <w:szCs w:val="28"/>
          <w:lang w:val="en-GB"/>
        </w:rPr>
        <w:fldChar w:fldCharType="separate"/>
      </w:r>
      <w:r>
        <w:rPr>
          <w:noProof/>
          <w:sz w:val="28"/>
          <w:szCs w:val="28"/>
          <w:lang w:val="en-GB"/>
        </w:rPr>
        <w:t> </w:t>
      </w:r>
      <w:r>
        <w:rPr>
          <w:noProof/>
          <w:sz w:val="28"/>
          <w:szCs w:val="28"/>
          <w:lang w:val="en-GB"/>
        </w:rPr>
        <w:t> </w:t>
      </w:r>
      <w:r>
        <w:rPr>
          <w:noProof/>
          <w:sz w:val="28"/>
          <w:szCs w:val="28"/>
          <w:lang w:val="en-GB"/>
        </w:rPr>
        <w:t> </w:t>
      </w:r>
      <w:r>
        <w:rPr>
          <w:noProof/>
          <w:sz w:val="28"/>
          <w:szCs w:val="28"/>
          <w:lang w:val="en-GB"/>
        </w:rPr>
        <w:t> </w:t>
      </w:r>
      <w:r>
        <w:rPr>
          <w:noProof/>
          <w:sz w:val="28"/>
          <w:szCs w:val="28"/>
          <w:lang w:val="en-GB"/>
        </w:rPr>
        <w:t> </w:t>
      </w:r>
      <w:r>
        <w:rPr>
          <w:sz w:val="28"/>
          <w:szCs w:val="28"/>
          <w:lang w:val="en-GB"/>
        </w:rPr>
        <w:fldChar w:fldCharType="end"/>
      </w:r>
      <w:bookmarkEnd w:id="13"/>
    </w:p>
    <w:p w:rsidR="00D67C0E" w:rsidRDefault="00D67C0E" w:rsidP="00D67C0E">
      <w:pPr>
        <w:widowControl w:val="0"/>
        <w:numPr>
          <w:ilvl w:val="0"/>
          <w:numId w:val="6"/>
        </w:numPr>
        <w:autoSpaceDE w:val="0"/>
        <w:autoSpaceDN w:val="0"/>
        <w:adjustRightInd w:val="0"/>
        <w:spacing w:after="0" w:line="240" w:lineRule="auto"/>
        <w:rPr>
          <w:rFonts w:ascii="Calibri" w:hAnsi="Calibri"/>
          <w:sz w:val="28"/>
          <w:szCs w:val="28"/>
          <w:lang w:val="en-CA"/>
        </w:rPr>
      </w:pPr>
      <w:r w:rsidRPr="00F40C50">
        <w:rPr>
          <w:rFonts w:ascii="Calibri" w:hAnsi="Calibri"/>
          <w:sz w:val="28"/>
          <w:szCs w:val="28"/>
          <w:lang w:val="en-CA"/>
        </w:rPr>
        <w:t>In applying for a professional program, what do you see as your personal strengths and what do you identify as areas for growth? Maximum 100 words.</w:t>
      </w:r>
    </w:p>
    <w:p w:rsidR="00F40C50" w:rsidRPr="00F40C50" w:rsidRDefault="007F5D64" w:rsidP="00F40C50">
      <w:pPr>
        <w:widowControl w:val="0"/>
        <w:autoSpaceDE w:val="0"/>
        <w:autoSpaceDN w:val="0"/>
        <w:adjustRightInd w:val="0"/>
        <w:spacing w:after="0" w:line="240" w:lineRule="auto"/>
        <w:ind w:left="720"/>
        <w:rPr>
          <w:rFonts w:ascii="Calibri" w:hAnsi="Calibri"/>
          <w:sz w:val="28"/>
          <w:szCs w:val="28"/>
          <w:lang w:val="en-CA"/>
        </w:rPr>
      </w:pPr>
      <w:r>
        <w:rPr>
          <w:rFonts w:ascii="Calibri" w:hAnsi="Calibri"/>
          <w:sz w:val="28"/>
          <w:szCs w:val="28"/>
          <w:lang w:val="en-CA"/>
        </w:rPr>
        <w:fldChar w:fldCharType="begin">
          <w:ffData>
            <w:name w:val="Text20"/>
            <w:enabled/>
            <w:calcOnExit w:val="0"/>
            <w:textInput>
              <w:maxLength w:val="650"/>
            </w:textInput>
          </w:ffData>
        </w:fldChar>
      </w:r>
      <w:bookmarkStart w:id="14" w:name="Text20"/>
      <w:r>
        <w:rPr>
          <w:rFonts w:ascii="Calibri" w:hAnsi="Calibri"/>
          <w:sz w:val="28"/>
          <w:szCs w:val="28"/>
          <w:lang w:val="en-CA"/>
        </w:rPr>
        <w:instrText xml:space="preserve"> FORMTEXT </w:instrText>
      </w:r>
      <w:r>
        <w:rPr>
          <w:rFonts w:ascii="Calibri" w:hAnsi="Calibri"/>
          <w:sz w:val="28"/>
          <w:szCs w:val="28"/>
          <w:lang w:val="en-CA"/>
        </w:rPr>
      </w:r>
      <w:r>
        <w:rPr>
          <w:rFonts w:ascii="Calibri" w:hAnsi="Calibri"/>
          <w:sz w:val="28"/>
          <w:szCs w:val="28"/>
          <w:lang w:val="en-CA"/>
        </w:rPr>
        <w:fldChar w:fldCharType="separate"/>
      </w:r>
      <w:r>
        <w:rPr>
          <w:rFonts w:ascii="Calibri" w:hAnsi="Calibri"/>
          <w:noProof/>
          <w:sz w:val="28"/>
          <w:szCs w:val="28"/>
          <w:lang w:val="en-CA"/>
        </w:rPr>
        <w:t> </w:t>
      </w:r>
      <w:r>
        <w:rPr>
          <w:rFonts w:ascii="Calibri" w:hAnsi="Calibri"/>
          <w:noProof/>
          <w:sz w:val="28"/>
          <w:szCs w:val="28"/>
          <w:lang w:val="en-CA"/>
        </w:rPr>
        <w:t> </w:t>
      </w:r>
      <w:r>
        <w:rPr>
          <w:rFonts w:ascii="Calibri" w:hAnsi="Calibri"/>
          <w:noProof/>
          <w:sz w:val="28"/>
          <w:szCs w:val="28"/>
          <w:lang w:val="en-CA"/>
        </w:rPr>
        <w:t> </w:t>
      </w:r>
      <w:r>
        <w:rPr>
          <w:rFonts w:ascii="Calibri" w:hAnsi="Calibri"/>
          <w:noProof/>
          <w:sz w:val="28"/>
          <w:szCs w:val="28"/>
          <w:lang w:val="en-CA"/>
        </w:rPr>
        <w:t> </w:t>
      </w:r>
      <w:r>
        <w:rPr>
          <w:rFonts w:ascii="Calibri" w:hAnsi="Calibri"/>
          <w:noProof/>
          <w:sz w:val="28"/>
          <w:szCs w:val="28"/>
          <w:lang w:val="en-CA"/>
        </w:rPr>
        <w:t> </w:t>
      </w:r>
      <w:r>
        <w:rPr>
          <w:rFonts w:ascii="Calibri" w:hAnsi="Calibri"/>
          <w:sz w:val="28"/>
          <w:szCs w:val="28"/>
          <w:lang w:val="en-CA"/>
        </w:rPr>
        <w:fldChar w:fldCharType="end"/>
      </w:r>
      <w:bookmarkEnd w:id="14"/>
    </w:p>
    <w:sectPr w:rsidR="00F40C50" w:rsidRPr="00F40C50" w:rsidSect="00133F20">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4990" w:rsidRDefault="00714990" w:rsidP="00133F20">
      <w:pPr>
        <w:spacing w:after="0" w:line="240" w:lineRule="auto"/>
      </w:pPr>
      <w:r>
        <w:separator/>
      </w:r>
    </w:p>
  </w:endnote>
  <w:endnote w:type="continuationSeparator" w:id="0">
    <w:p w:rsidR="00714990" w:rsidRDefault="00714990" w:rsidP="00133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4990" w:rsidRDefault="00714990" w:rsidP="00133F20">
      <w:pPr>
        <w:spacing w:after="0" w:line="240" w:lineRule="auto"/>
      </w:pPr>
      <w:r>
        <w:separator/>
      </w:r>
    </w:p>
  </w:footnote>
  <w:footnote w:type="continuationSeparator" w:id="0">
    <w:p w:rsidR="00714990" w:rsidRDefault="00714990" w:rsidP="00133F2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1250" w:type="dxa"/>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6792"/>
    </w:tblGrid>
    <w:tr w:rsidR="00C35E62" w:rsidTr="00C35E62">
      <w:trPr>
        <w:trHeight w:val="2250"/>
      </w:trPr>
      <w:tc>
        <w:tcPr>
          <w:tcW w:w="4458" w:type="dxa"/>
        </w:tcPr>
        <w:p w:rsidR="00C35E62" w:rsidRDefault="00C35E62">
          <w:pPr>
            <w:pStyle w:val="Header"/>
          </w:pPr>
          <w:r>
            <w:rPr>
              <w:rFonts w:asciiTheme="majorHAnsi" w:hAnsiTheme="majorHAnsi"/>
              <w:b/>
              <w:noProof/>
              <w:sz w:val="32"/>
              <w:szCs w:val="32"/>
            </w:rPr>
            <w:drawing>
              <wp:anchor distT="0" distB="0" distL="114300" distR="114300" simplePos="0" relativeHeight="251658240" behindDoc="1" locked="0" layoutInCell="1" allowOverlap="1" wp14:anchorId="46F825F1" wp14:editId="38D46DA3">
                <wp:simplePos x="0" y="0"/>
                <wp:positionH relativeFrom="column">
                  <wp:posOffset>-39370</wp:posOffset>
                </wp:positionH>
                <wp:positionV relativeFrom="paragraph">
                  <wp:posOffset>153670</wp:posOffset>
                </wp:positionV>
                <wp:extent cx="2691130" cy="1125855"/>
                <wp:effectExtent l="0" t="0" r="0" b="0"/>
                <wp:wrapThrough wrapText="bothSides">
                  <wp:wrapPolygon edited="0">
                    <wp:start x="0" y="0"/>
                    <wp:lineTo x="0" y="21198"/>
                    <wp:lineTo x="21406" y="21198"/>
                    <wp:lineTo x="2140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t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91130" cy="1125855"/>
                        </a:xfrm>
                        <a:prstGeom prst="rect">
                          <a:avLst/>
                        </a:prstGeom>
                      </pic:spPr>
                    </pic:pic>
                  </a:graphicData>
                </a:graphic>
                <wp14:sizeRelH relativeFrom="page">
                  <wp14:pctWidth>0</wp14:pctWidth>
                </wp14:sizeRelH>
                <wp14:sizeRelV relativeFrom="page">
                  <wp14:pctHeight>0</wp14:pctHeight>
                </wp14:sizeRelV>
              </wp:anchor>
            </w:drawing>
          </w:r>
        </w:p>
      </w:tc>
      <w:tc>
        <w:tcPr>
          <w:tcW w:w="6792" w:type="dxa"/>
        </w:tcPr>
        <w:p w:rsidR="00C35E62" w:rsidRPr="00D67C0E" w:rsidRDefault="005E702F">
          <w:pPr>
            <w:pStyle w:val="Header"/>
            <w:rPr>
              <w:rFonts w:asciiTheme="majorHAnsi" w:hAnsiTheme="majorHAnsi"/>
              <w:b/>
              <w:color w:val="auto"/>
              <w:sz w:val="40"/>
              <w:szCs w:val="40"/>
            </w:rPr>
          </w:pPr>
          <w:r w:rsidRPr="00D67C0E">
            <w:rPr>
              <w:rFonts w:asciiTheme="majorHAnsi" w:hAnsiTheme="majorHAnsi"/>
              <w:b/>
              <w:color w:val="auto"/>
              <w:sz w:val="40"/>
              <w:szCs w:val="40"/>
            </w:rPr>
            <w:t>B</w:t>
          </w:r>
          <w:r w:rsidR="00C35E62" w:rsidRPr="00D67C0E">
            <w:rPr>
              <w:rFonts w:asciiTheme="majorHAnsi" w:hAnsiTheme="majorHAnsi"/>
              <w:b/>
              <w:color w:val="auto"/>
              <w:sz w:val="40"/>
              <w:szCs w:val="40"/>
            </w:rPr>
            <w:t xml:space="preserve">SW </w:t>
          </w:r>
          <w:r w:rsidR="00D67C0E" w:rsidRPr="00D67C0E">
            <w:rPr>
              <w:rFonts w:asciiTheme="majorHAnsi" w:hAnsiTheme="majorHAnsi"/>
              <w:b/>
              <w:color w:val="auto"/>
              <w:sz w:val="40"/>
              <w:szCs w:val="40"/>
            </w:rPr>
            <w:t>PERSONAL PROFILE AND SUPPLEMENTAL QUESTIONS</w:t>
          </w:r>
          <w:r w:rsidR="00C35E62" w:rsidRPr="00D67C0E">
            <w:rPr>
              <w:rFonts w:asciiTheme="majorHAnsi" w:hAnsiTheme="majorHAnsi"/>
              <w:b/>
              <w:color w:val="auto"/>
              <w:sz w:val="40"/>
              <w:szCs w:val="40"/>
            </w:rPr>
            <w:t xml:space="preserve"> FORM</w:t>
          </w:r>
        </w:p>
        <w:p w:rsidR="00C35E62" w:rsidRDefault="00C35E62">
          <w:pPr>
            <w:pStyle w:val="Header"/>
            <w:rPr>
              <w:rFonts w:asciiTheme="majorHAnsi" w:hAnsiTheme="majorHAnsi"/>
              <w:b/>
              <w:color w:val="auto"/>
              <w:sz w:val="32"/>
              <w:szCs w:val="32"/>
            </w:rPr>
          </w:pPr>
        </w:p>
        <w:p w:rsidR="00C35E62" w:rsidRPr="00C35E62" w:rsidRDefault="00C35E62" w:rsidP="00323035">
          <w:pPr>
            <w:pStyle w:val="Header"/>
          </w:pPr>
          <w:r w:rsidRPr="00C35E62">
            <w:rPr>
              <w:rFonts w:asciiTheme="majorHAnsi" w:hAnsiTheme="majorHAnsi"/>
              <w:color w:val="auto"/>
              <w:sz w:val="32"/>
              <w:szCs w:val="32"/>
            </w:rPr>
            <w:t xml:space="preserve">INSTRUCTIONS: WHEN COMPLETE, PLEASE SAVE YOUR RESUME AS A PDF AND UPLOAD IT TO YOUR </w:t>
          </w:r>
          <w:r w:rsidR="00323035">
            <w:rPr>
              <w:rFonts w:asciiTheme="majorHAnsi" w:hAnsiTheme="majorHAnsi"/>
              <w:color w:val="auto"/>
              <w:sz w:val="32"/>
              <w:szCs w:val="32"/>
            </w:rPr>
            <w:t>B</w:t>
          </w:r>
          <w:r w:rsidRPr="00C35E62">
            <w:rPr>
              <w:rFonts w:asciiTheme="majorHAnsi" w:hAnsiTheme="majorHAnsi"/>
              <w:color w:val="auto"/>
              <w:sz w:val="32"/>
              <w:szCs w:val="32"/>
            </w:rPr>
            <w:t>SW ONLINE APPLICATION</w:t>
          </w:r>
        </w:p>
      </w:tc>
    </w:tr>
  </w:tbl>
  <w:p w:rsidR="00C35E62" w:rsidRDefault="00C35E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B547CB"/>
    <w:multiLevelType w:val="hybridMultilevel"/>
    <w:tmpl w:val="188AAB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205C2249"/>
    <w:multiLevelType w:val="hybridMultilevel"/>
    <w:tmpl w:val="0158E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F904CE"/>
    <w:multiLevelType w:val="hybridMultilevel"/>
    <w:tmpl w:val="F81E5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B365D1"/>
    <w:multiLevelType w:val="hybridMultilevel"/>
    <w:tmpl w:val="A0B855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41A92DDF"/>
    <w:multiLevelType w:val="hybridMultilevel"/>
    <w:tmpl w:val="FC1C85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79E9362D"/>
    <w:multiLevelType w:val="hybridMultilevel"/>
    <w:tmpl w:val="D7627564"/>
    <w:lvl w:ilvl="0" w:tplc="0409000F">
      <w:start w:val="1"/>
      <w:numFmt w:val="decimal"/>
      <w:lvlText w:val="%1."/>
      <w:lvlJc w:val="left"/>
      <w:pPr>
        <w:ind w:left="720" w:hanging="360"/>
      </w:pPr>
    </w:lvl>
    <w:lvl w:ilvl="1" w:tplc="0D5C052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ocumentProtection w:edit="forms" w:enforcement="1" w:cryptProviderType="rsaFull" w:cryptAlgorithmClass="hash" w:cryptAlgorithmType="typeAny" w:cryptAlgorithmSid="4" w:cryptSpinCount="100000" w:hash="qEq27mekI82cTdmUJqlCWwdWlrE=" w:salt="xhPpmYQQrtwL5qwQGmjL6A=="/>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MzAwMLS0MDc2NzVX0lEKTi0uzszPAykwrgUAfb9jYSwAAAA="/>
  </w:docVars>
  <w:rsids>
    <w:rsidRoot w:val="00133F20"/>
    <w:rsid w:val="00087E49"/>
    <w:rsid w:val="00133F20"/>
    <w:rsid w:val="001E13C2"/>
    <w:rsid w:val="002A7398"/>
    <w:rsid w:val="00323035"/>
    <w:rsid w:val="003350DA"/>
    <w:rsid w:val="003C51CF"/>
    <w:rsid w:val="003D1C09"/>
    <w:rsid w:val="003F4773"/>
    <w:rsid w:val="004921E8"/>
    <w:rsid w:val="00523283"/>
    <w:rsid w:val="005D05F8"/>
    <w:rsid w:val="005E702F"/>
    <w:rsid w:val="0060077D"/>
    <w:rsid w:val="00662144"/>
    <w:rsid w:val="006E35CC"/>
    <w:rsid w:val="00714990"/>
    <w:rsid w:val="00752F4F"/>
    <w:rsid w:val="00762B5F"/>
    <w:rsid w:val="007F5D64"/>
    <w:rsid w:val="009360D3"/>
    <w:rsid w:val="00997DAC"/>
    <w:rsid w:val="00C35E62"/>
    <w:rsid w:val="00D67C0E"/>
    <w:rsid w:val="00F12C88"/>
    <w:rsid w:val="00F40C50"/>
    <w:rsid w:val="00F46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2C88"/>
  </w:style>
  <w:style w:type="paragraph" w:styleId="Heading1">
    <w:name w:val="heading 1"/>
    <w:basedOn w:val="Normal"/>
    <w:next w:val="Normal"/>
    <w:link w:val="Heading1Char"/>
    <w:uiPriority w:val="9"/>
    <w:qFormat/>
    <w:rsid w:val="00F12C88"/>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F12C88"/>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F12C88"/>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12C88"/>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12C88"/>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F12C8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12C8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12C8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12C8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3F20"/>
    <w:rPr>
      <w:color w:val="808080"/>
    </w:rPr>
  </w:style>
  <w:style w:type="paragraph" w:styleId="BalloonText">
    <w:name w:val="Balloon Text"/>
    <w:basedOn w:val="Normal"/>
    <w:link w:val="BalloonTextChar"/>
    <w:uiPriority w:val="99"/>
    <w:semiHidden/>
    <w:unhideWhenUsed/>
    <w:rsid w:val="00133F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F20"/>
    <w:rPr>
      <w:rFonts w:ascii="Tahoma" w:hAnsi="Tahoma" w:cs="Tahoma"/>
      <w:sz w:val="16"/>
      <w:szCs w:val="16"/>
    </w:rPr>
  </w:style>
  <w:style w:type="paragraph" w:styleId="Header">
    <w:name w:val="header"/>
    <w:basedOn w:val="Normal"/>
    <w:link w:val="HeaderChar"/>
    <w:uiPriority w:val="99"/>
    <w:unhideWhenUsed/>
    <w:rsid w:val="00133F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F20"/>
  </w:style>
  <w:style w:type="paragraph" w:styleId="Footer">
    <w:name w:val="footer"/>
    <w:basedOn w:val="Normal"/>
    <w:link w:val="FooterChar"/>
    <w:uiPriority w:val="99"/>
    <w:unhideWhenUsed/>
    <w:rsid w:val="00133F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3F20"/>
  </w:style>
  <w:style w:type="character" w:customStyle="1" w:styleId="Heading1Char">
    <w:name w:val="Heading 1 Char"/>
    <w:basedOn w:val="DefaultParagraphFont"/>
    <w:link w:val="Heading1"/>
    <w:uiPriority w:val="9"/>
    <w:rsid w:val="00F12C8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F12C8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F12C88"/>
    <w:rPr>
      <w:rFonts w:asciiTheme="majorHAnsi" w:eastAsiaTheme="majorEastAsia" w:hAnsiTheme="majorHAnsi" w:cstheme="majorBidi"/>
      <w:b/>
      <w:bCs/>
    </w:rPr>
  </w:style>
  <w:style w:type="paragraph" w:styleId="Title">
    <w:name w:val="Title"/>
    <w:basedOn w:val="Normal"/>
    <w:next w:val="Normal"/>
    <w:link w:val="TitleChar"/>
    <w:uiPriority w:val="10"/>
    <w:qFormat/>
    <w:rsid w:val="00F12C88"/>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12C88"/>
    <w:rPr>
      <w:rFonts w:asciiTheme="majorHAnsi" w:eastAsiaTheme="majorEastAsia" w:hAnsiTheme="majorHAnsi" w:cstheme="majorBidi"/>
      <w:spacing w:val="5"/>
      <w:sz w:val="52"/>
      <w:szCs w:val="52"/>
    </w:rPr>
  </w:style>
  <w:style w:type="table" w:styleId="TableGrid">
    <w:name w:val="Table Grid"/>
    <w:basedOn w:val="TableNormal"/>
    <w:uiPriority w:val="39"/>
    <w:rsid w:val="00133F20"/>
    <w:pPr>
      <w:spacing w:after="0" w:line="240" w:lineRule="auto"/>
    </w:pPr>
    <w:rPr>
      <w:color w:val="3071C3" w:themeColor="text2" w:themeTint="B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rmal"/>
    <w:uiPriority w:val="3"/>
    <w:rsid w:val="00133F20"/>
    <w:pPr>
      <w:spacing w:before="40" w:after="0"/>
      <w:jc w:val="right"/>
    </w:pPr>
  </w:style>
  <w:style w:type="character" w:styleId="Emphasis">
    <w:name w:val="Emphasis"/>
    <w:uiPriority w:val="20"/>
    <w:qFormat/>
    <w:rsid w:val="00F12C88"/>
    <w:rPr>
      <w:b/>
      <w:bCs/>
      <w:i/>
      <w:iCs/>
      <w:spacing w:val="10"/>
      <w:bdr w:val="none" w:sz="0" w:space="0" w:color="auto"/>
      <w:shd w:val="clear" w:color="auto" w:fill="auto"/>
    </w:rPr>
  </w:style>
  <w:style w:type="paragraph" w:styleId="Subtitle">
    <w:name w:val="Subtitle"/>
    <w:basedOn w:val="Normal"/>
    <w:next w:val="Normal"/>
    <w:link w:val="SubtitleChar"/>
    <w:uiPriority w:val="11"/>
    <w:qFormat/>
    <w:rsid w:val="00F12C88"/>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12C88"/>
    <w:rPr>
      <w:rFonts w:asciiTheme="majorHAnsi" w:eastAsiaTheme="majorEastAsia" w:hAnsiTheme="majorHAnsi" w:cstheme="majorBidi"/>
      <w:i/>
      <w:iCs/>
      <w:spacing w:val="13"/>
      <w:sz w:val="24"/>
      <w:szCs w:val="24"/>
    </w:rPr>
  </w:style>
  <w:style w:type="table" w:customStyle="1" w:styleId="PlainTable2">
    <w:name w:val="Plain Table 2"/>
    <w:basedOn w:val="TableNormal"/>
    <w:uiPriority w:val="42"/>
    <w:rsid w:val="00133F20"/>
    <w:pPr>
      <w:spacing w:after="0" w:line="240" w:lineRule="auto"/>
    </w:pPr>
    <w:rPr>
      <w:color w:val="3071C3" w:themeColor="text2" w:themeTint="BF"/>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cons">
    <w:name w:val="Icons"/>
    <w:basedOn w:val="Normal"/>
    <w:uiPriority w:val="4"/>
    <w:rsid w:val="00133F20"/>
    <w:pPr>
      <w:spacing w:after="20"/>
      <w:jc w:val="center"/>
    </w:pPr>
  </w:style>
  <w:style w:type="paragraph" w:styleId="ListParagraph">
    <w:name w:val="List Paragraph"/>
    <w:basedOn w:val="Normal"/>
    <w:uiPriority w:val="34"/>
    <w:qFormat/>
    <w:rsid w:val="00F12C88"/>
    <w:pPr>
      <w:ind w:left="720"/>
      <w:contextualSpacing/>
    </w:pPr>
  </w:style>
  <w:style w:type="character" w:customStyle="1" w:styleId="Style1">
    <w:name w:val="Style1"/>
    <w:basedOn w:val="DefaultParagraphFont"/>
    <w:uiPriority w:val="1"/>
    <w:rsid w:val="00F12C88"/>
    <w:rPr>
      <w:rFonts w:ascii="Calibri" w:hAnsi="Calibri"/>
      <w:color w:val="auto"/>
      <w:sz w:val="24"/>
    </w:rPr>
  </w:style>
  <w:style w:type="character" w:customStyle="1" w:styleId="Heading4Char">
    <w:name w:val="Heading 4 Char"/>
    <w:basedOn w:val="DefaultParagraphFont"/>
    <w:link w:val="Heading4"/>
    <w:uiPriority w:val="9"/>
    <w:semiHidden/>
    <w:rsid w:val="00F12C8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12C8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F12C8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12C8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12C8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12C88"/>
    <w:rPr>
      <w:rFonts w:asciiTheme="majorHAnsi" w:eastAsiaTheme="majorEastAsia" w:hAnsiTheme="majorHAnsi" w:cstheme="majorBidi"/>
      <w:i/>
      <w:iCs/>
      <w:spacing w:val="5"/>
      <w:sz w:val="20"/>
      <w:szCs w:val="20"/>
    </w:rPr>
  </w:style>
  <w:style w:type="character" w:styleId="Strong">
    <w:name w:val="Strong"/>
    <w:uiPriority w:val="22"/>
    <w:qFormat/>
    <w:rsid w:val="00F12C88"/>
    <w:rPr>
      <w:b/>
      <w:bCs/>
    </w:rPr>
  </w:style>
  <w:style w:type="paragraph" w:styleId="NoSpacing">
    <w:name w:val="No Spacing"/>
    <w:basedOn w:val="Normal"/>
    <w:uiPriority w:val="1"/>
    <w:qFormat/>
    <w:rsid w:val="00F12C88"/>
    <w:pPr>
      <w:spacing w:after="0" w:line="240" w:lineRule="auto"/>
    </w:pPr>
  </w:style>
  <w:style w:type="paragraph" w:styleId="Quote">
    <w:name w:val="Quote"/>
    <w:basedOn w:val="Normal"/>
    <w:next w:val="Normal"/>
    <w:link w:val="QuoteChar"/>
    <w:uiPriority w:val="29"/>
    <w:qFormat/>
    <w:rsid w:val="00F12C88"/>
    <w:pPr>
      <w:spacing w:before="200" w:after="0"/>
      <w:ind w:left="360" w:right="360"/>
    </w:pPr>
    <w:rPr>
      <w:i/>
      <w:iCs/>
    </w:rPr>
  </w:style>
  <w:style w:type="character" w:customStyle="1" w:styleId="QuoteChar">
    <w:name w:val="Quote Char"/>
    <w:basedOn w:val="DefaultParagraphFont"/>
    <w:link w:val="Quote"/>
    <w:uiPriority w:val="29"/>
    <w:rsid w:val="00F12C88"/>
    <w:rPr>
      <w:i/>
      <w:iCs/>
    </w:rPr>
  </w:style>
  <w:style w:type="paragraph" w:styleId="IntenseQuote">
    <w:name w:val="Intense Quote"/>
    <w:basedOn w:val="Normal"/>
    <w:next w:val="Normal"/>
    <w:link w:val="IntenseQuoteChar"/>
    <w:uiPriority w:val="30"/>
    <w:qFormat/>
    <w:rsid w:val="00F12C8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12C88"/>
    <w:rPr>
      <w:b/>
      <w:bCs/>
      <w:i/>
      <w:iCs/>
    </w:rPr>
  </w:style>
  <w:style w:type="character" w:styleId="SubtleEmphasis">
    <w:name w:val="Subtle Emphasis"/>
    <w:uiPriority w:val="19"/>
    <w:qFormat/>
    <w:rsid w:val="00F12C88"/>
    <w:rPr>
      <w:i/>
      <w:iCs/>
    </w:rPr>
  </w:style>
  <w:style w:type="character" w:styleId="IntenseEmphasis">
    <w:name w:val="Intense Emphasis"/>
    <w:uiPriority w:val="21"/>
    <w:qFormat/>
    <w:rsid w:val="00F12C88"/>
    <w:rPr>
      <w:b/>
      <w:bCs/>
    </w:rPr>
  </w:style>
  <w:style w:type="character" w:styleId="SubtleReference">
    <w:name w:val="Subtle Reference"/>
    <w:uiPriority w:val="31"/>
    <w:qFormat/>
    <w:rsid w:val="00F12C88"/>
    <w:rPr>
      <w:smallCaps/>
    </w:rPr>
  </w:style>
  <w:style w:type="character" w:styleId="IntenseReference">
    <w:name w:val="Intense Reference"/>
    <w:uiPriority w:val="32"/>
    <w:qFormat/>
    <w:rsid w:val="00F12C88"/>
    <w:rPr>
      <w:smallCaps/>
      <w:spacing w:val="5"/>
      <w:u w:val="single"/>
    </w:rPr>
  </w:style>
  <w:style w:type="character" w:styleId="BookTitle">
    <w:name w:val="Book Title"/>
    <w:uiPriority w:val="33"/>
    <w:qFormat/>
    <w:rsid w:val="00F12C88"/>
    <w:rPr>
      <w:i/>
      <w:iCs/>
      <w:smallCaps/>
      <w:spacing w:val="5"/>
    </w:rPr>
  </w:style>
  <w:style w:type="paragraph" w:styleId="TOCHeading">
    <w:name w:val="TOC Heading"/>
    <w:basedOn w:val="Heading1"/>
    <w:next w:val="Normal"/>
    <w:uiPriority w:val="39"/>
    <w:semiHidden/>
    <w:unhideWhenUsed/>
    <w:qFormat/>
    <w:rsid w:val="00F12C88"/>
    <w:pPr>
      <w:outlineLvl w:val="9"/>
    </w:pPr>
    <w:rPr>
      <w:lang w:bidi="en-US"/>
    </w:rPr>
  </w:style>
  <w:style w:type="character" w:customStyle="1" w:styleId="Style2">
    <w:name w:val="Style2"/>
    <w:basedOn w:val="DefaultParagraphFont"/>
    <w:uiPriority w:val="1"/>
    <w:qFormat/>
    <w:rsid w:val="00F12C88"/>
    <w:rPr>
      <w:rFonts w:ascii="Calibri" w:hAnsi="Calibri"/>
      <w:color w:val="auto"/>
      <w:sz w:val="28"/>
    </w:rPr>
  </w:style>
  <w:style w:type="paragraph" w:customStyle="1" w:styleId="Default">
    <w:name w:val="Default"/>
    <w:rsid w:val="002A7398"/>
    <w:pPr>
      <w:autoSpaceDE w:val="0"/>
      <w:autoSpaceDN w:val="0"/>
      <w:adjustRightInd w:val="0"/>
      <w:spacing w:after="0" w:line="240" w:lineRule="auto"/>
    </w:pPr>
    <w:rPr>
      <w:rFonts w:ascii="Symbol" w:hAnsi="Symbol" w:cs="Symbo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2C88"/>
  </w:style>
  <w:style w:type="paragraph" w:styleId="Heading1">
    <w:name w:val="heading 1"/>
    <w:basedOn w:val="Normal"/>
    <w:next w:val="Normal"/>
    <w:link w:val="Heading1Char"/>
    <w:uiPriority w:val="9"/>
    <w:qFormat/>
    <w:rsid w:val="00F12C88"/>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F12C88"/>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F12C88"/>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12C88"/>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12C88"/>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F12C8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12C8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12C8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12C8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3F20"/>
    <w:rPr>
      <w:color w:val="808080"/>
    </w:rPr>
  </w:style>
  <w:style w:type="paragraph" w:styleId="BalloonText">
    <w:name w:val="Balloon Text"/>
    <w:basedOn w:val="Normal"/>
    <w:link w:val="BalloonTextChar"/>
    <w:uiPriority w:val="99"/>
    <w:semiHidden/>
    <w:unhideWhenUsed/>
    <w:rsid w:val="00133F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F20"/>
    <w:rPr>
      <w:rFonts w:ascii="Tahoma" w:hAnsi="Tahoma" w:cs="Tahoma"/>
      <w:sz w:val="16"/>
      <w:szCs w:val="16"/>
    </w:rPr>
  </w:style>
  <w:style w:type="paragraph" w:styleId="Header">
    <w:name w:val="header"/>
    <w:basedOn w:val="Normal"/>
    <w:link w:val="HeaderChar"/>
    <w:uiPriority w:val="99"/>
    <w:unhideWhenUsed/>
    <w:rsid w:val="00133F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F20"/>
  </w:style>
  <w:style w:type="paragraph" w:styleId="Footer">
    <w:name w:val="footer"/>
    <w:basedOn w:val="Normal"/>
    <w:link w:val="FooterChar"/>
    <w:uiPriority w:val="99"/>
    <w:unhideWhenUsed/>
    <w:rsid w:val="00133F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3F20"/>
  </w:style>
  <w:style w:type="character" w:customStyle="1" w:styleId="Heading1Char">
    <w:name w:val="Heading 1 Char"/>
    <w:basedOn w:val="DefaultParagraphFont"/>
    <w:link w:val="Heading1"/>
    <w:uiPriority w:val="9"/>
    <w:rsid w:val="00F12C8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F12C8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F12C88"/>
    <w:rPr>
      <w:rFonts w:asciiTheme="majorHAnsi" w:eastAsiaTheme="majorEastAsia" w:hAnsiTheme="majorHAnsi" w:cstheme="majorBidi"/>
      <w:b/>
      <w:bCs/>
    </w:rPr>
  </w:style>
  <w:style w:type="paragraph" w:styleId="Title">
    <w:name w:val="Title"/>
    <w:basedOn w:val="Normal"/>
    <w:next w:val="Normal"/>
    <w:link w:val="TitleChar"/>
    <w:uiPriority w:val="10"/>
    <w:qFormat/>
    <w:rsid w:val="00F12C88"/>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12C88"/>
    <w:rPr>
      <w:rFonts w:asciiTheme="majorHAnsi" w:eastAsiaTheme="majorEastAsia" w:hAnsiTheme="majorHAnsi" w:cstheme="majorBidi"/>
      <w:spacing w:val="5"/>
      <w:sz w:val="52"/>
      <w:szCs w:val="52"/>
    </w:rPr>
  </w:style>
  <w:style w:type="table" w:styleId="TableGrid">
    <w:name w:val="Table Grid"/>
    <w:basedOn w:val="TableNormal"/>
    <w:uiPriority w:val="39"/>
    <w:rsid w:val="00133F20"/>
    <w:pPr>
      <w:spacing w:after="0" w:line="240" w:lineRule="auto"/>
    </w:pPr>
    <w:rPr>
      <w:color w:val="3071C3" w:themeColor="text2" w:themeTint="B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rmal"/>
    <w:uiPriority w:val="3"/>
    <w:rsid w:val="00133F20"/>
    <w:pPr>
      <w:spacing w:before="40" w:after="0"/>
      <w:jc w:val="right"/>
    </w:pPr>
  </w:style>
  <w:style w:type="character" w:styleId="Emphasis">
    <w:name w:val="Emphasis"/>
    <w:uiPriority w:val="20"/>
    <w:qFormat/>
    <w:rsid w:val="00F12C88"/>
    <w:rPr>
      <w:b/>
      <w:bCs/>
      <w:i/>
      <w:iCs/>
      <w:spacing w:val="10"/>
      <w:bdr w:val="none" w:sz="0" w:space="0" w:color="auto"/>
      <w:shd w:val="clear" w:color="auto" w:fill="auto"/>
    </w:rPr>
  </w:style>
  <w:style w:type="paragraph" w:styleId="Subtitle">
    <w:name w:val="Subtitle"/>
    <w:basedOn w:val="Normal"/>
    <w:next w:val="Normal"/>
    <w:link w:val="SubtitleChar"/>
    <w:uiPriority w:val="11"/>
    <w:qFormat/>
    <w:rsid w:val="00F12C88"/>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12C88"/>
    <w:rPr>
      <w:rFonts w:asciiTheme="majorHAnsi" w:eastAsiaTheme="majorEastAsia" w:hAnsiTheme="majorHAnsi" w:cstheme="majorBidi"/>
      <w:i/>
      <w:iCs/>
      <w:spacing w:val="13"/>
      <w:sz w:val="24"/>
      <w:szCs w:val="24"/>
    </w:rPr>
  </w:style>
  <w:style w:type="table" w:customStyle="1" w:styleId="PlainTable2">
    <w:name w:val="Plain Table 2"/>
    <w:basedOn w:val="TableNormal"/>
    <w:uiPriority w:val="42"/>
    <w:rsid w:val="00133F20"/>
    <w:pPr>
      <w:spacing w:after="0" w:line="240" w:lineRule="auto"/>
    </w:pPr>
    <w:rPr>
      <w:color w:val="3071C3" w:themeColor="text2" w:themeTint="BF"/>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cons">
    <w:name w:val="Icons"/>
    <w:basedOn w:val="Normal"/>
    <w:uiPriority w:val="4"/>
    <w:rsid w:val="00133F20"/>
    <w:pPr>
      <w:spacing w:after="20"/>
      <w:jc w:val="center"/>
    </w:pPr>
  </w:style>
  <w:style w:type="paragraph" w:styleId="ListParagraph">
    <w:name w:val="List Paragraph"/>
    <w:basedOn w:val="Normal"/>
    <w:uiPriority w:val="34"/>
    <w:qFormat/>
    <w:rsid w:val="00F12C88"/>
    <w:pPr>
      <w:ind w:left="720"/>
      <w:contextualSpacing/>
    </w:pPr>
  </w:style>
  <w:style w:type="character" w:customStyle="1" w:styleId="Style1">
    <w:name w:val="Style1"/>
    <w:basedOn w:val="DefaultParagraphFont"/>
    <w:uiPriority w:val="1"/>
    <w:rsid w:val="00F12C88"/>
    <w:rPr>
      <w:rFonts w:ascii="Calibri" w:hAnsi="Calibri"/>
      <w:color w:val="auto"/>
      <w:sz w:val="24"/>
    </w:rPr>
  </w:style>
  <w:style w:type="character" w:customStyle="1" w:styleId="Heading4Char">
    <w:name w:val="Heading 4 Char"/>
    <w:basedOn w:val="DefaultParagraphFont"/>
    <w:link w:val="Heading4"/>
    <w:uiPriority w:val="9"/>
    <w:semiHidden/>
    <w:rsid w:val="00F12C8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12C8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F12C8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12C8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12C8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12C88"/>
    <w:rPr>
      <w:rFonts w:asciiTheme="majorHAnsi" w:eastAsiaTheme="majorEastAsia" w:hAnsiTheme="majorHAnsi" w:cstheme="majorBidi"/>
      <w:i/>
      <w:iCs/>
      <w:spacing w:val="5"/>
      <w:sz w:val="20"/>
      <w:szCs w:val="20"/>
    </w:rPr>
  </w:style>
  <w:style w:type="character" w:styleId="Strong">
    <w:name w:val="Strong"/>
    <w:uiPriority w:val="22"/>
    <w:qFormat/>
    <w:rsid w:val="00F12C88"/>
    <w:rPr>
      <w:b/>
      <w:bCs/>
    </w:rPr>
  </w:style>
  <w:style w:type="paragraph" w:styleId="NoSpacing">
    <w:name w:val="No Spacing"/>
    <w:basedOn w:val="Normal"/>
    <w:uiPriority w:val="1"/>
    <w:qFormat/>
    <w:rsid w:val="00F12C88"/>
    <w:pPr>
      <w:spacing w:after="0" w:line="240" w:lineRule="auto"/>
    </w:pPr>
  </w:style>
  <w:style w:type="paragraph" w:styleId="Quote">
    <w:name w:val="Quote"/>
    <w:basedOn w:val="Normal"/>
    <w:next w:val="Normal"/>
    <w:link w:val="QuoteChar"/>
    <w:uiPriority w:val="29"/>
    <w:qFormat/>
    <w:rsid w:val="00F12C88"/>
    <w:pPr>
      <w:spacing w:before="200" w:after="0"/>
      <w:ind w:left="360" w:right="360"/>
    </w:pPr>
    <w:rPr>
      <w:i/>
      <w:iCs/>
    </w:rPr>
  </w:style>
  <w:style w:type="character" w:customStyle="1" w:styleId="QuoteChar">
    <w:name w:val="Quote Char"/>
    <w:basedOn w:val="DefaultParagraphFont"/>
    <w:link w:val="Quote"/>
    <w:uiPriority w:val="29"/>
    <w:rsid w:val="00F12C88"/>
    <w:rPr>
      <w:i/>
      <w:iCs/>
    </w:rPr>
  </w:style>
  <w:style w:type="paragraph" w:styleId="IntenseQuote">
    <w:name w:val="Intense Quote"/>
    <w:basedOn w:val="Normal"/>
    <w:next w:val="Normal"/>
    <w:link w:val="IntenseQuoteChar"/>
    <w:uiPriority w:val="30"/>
    <w:qFormat/>
    <w:rsid w:val="00F12C8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12C88"/>
    <w:rPr>
      <w:b/>
      <w:bCs/>
      <w:i/>
      <w:iCs/>
    </w:rPr>
  </w:style>
  <w:style w:type="character" w:styleId="SubtleEmphasis">
    <w:name w:val="Subtle Emphasis"/>
    <w:uiPriority w:val="19"/>
    <w:qFormat/>
    <w:rsid w:val="00F12C88"/>
    <w:rPr>
      <w:i/>
      <w:iCs/>
    </w:rPr>
  </w:style>
  <w:style w:type="character" w:styleId="IntenseEmphasis">
    <w:name w:val="Intense Emphasis"/>
    <w:uiPriority w:val="21"/>
    <w:qFormat/>
    <w:rsid w:val="00F12C88"/>
    <w:rPr>
      <w:b/>
      <w:bCs/>
    </w:rPr>
  </w:style>
  <w:style w:type="character" w:styleId="SubtleReference">
    <w:name w:val="Subtle Reference"/>
    <w:uiPriority w:val="31"/>
    <w:qFormat/>
    <w:rsid w:val="00F12C88"/>
    <w:rPr>
      <w:smallCaps/>
    </w:rPr>
  </w:style>
  <w:style w:type="character" w:styleId="IntenseReference">
    <w:name w:val="Intense Reference"/>
    <w:uiPriority w:val="32"/>
    <w:qFormat/>
    <w:rsid w:val="00F12C88"/>
    <w:rPr>
      <w:smallCaps/>
      <w:spacing w:val="5"/>
      <w:u w:val="single"/>
    </w:rPr>
  </w:style>
  <w:style w:type="character" w:styleId="BookTitle">
    <w:name w:val="Book Title"/>
    <w:uiPriority w:val="33"/>
    <w:qFormat/>
    <w:rsid w:val="00F12C88"/>
    <w:rPr>
      <w:i/>
      <w:iCs/>
      <w:smallCaps/>
      <w:spacing w:val="5"/>
    </w:rPr>
  </w:style>
  <w:style w:type="paragraph" w:styleId="TOCHeading">
    <w:name w:val="TOC Heading"/>
    <w:basedOn w:val="Heading1"/>
    <w:next w:val="Normal"/>
    <w:uiPriority w:val="39"/>
    <w:semiHidden/>
    <w:unhideWhenUsed/>
    <w:qFormat/>
    <w:rsid w:val="00F12C88"/>
    <w:pPr>
      <w:outlineLvl w:val="9"/>
    </w:pPr>
    <w:rPr>
      <w:lang w:bidi="en-US"/>
    </w:rPr>
  </w:style>
  <w:style w:type="character" w:customStyle="1" w:styleId="Style2">
    <w:name w:val="Style2"/>
    <w:basedOn w:val="DefaultParagraphFont"/>
    <w:uiPriority w:val="1"/>
    <w:qFormat/>
    <w:rsid w:val="00F12C88"/>
    <w:rPr>
      <w:rFonts w:ascii="Calibri" w:hAnsi="Calibri"/>
      <w:color w:val="auto"/>
      <w:sz w:val="28"/>
    </w:rPr>
  </w:style>
  <w:style w:type="paragraph" w:customStyle="1" w:styleId="Default">
    <w:name w:val="Default"/>
    <w:rsid w:val="002A7398"/>
    <w:pPr>
      <w:autoSpaceDE w:val="0"/>
      <w:autoSpaceDN w:val="0"/>
      <w:adjustRightInd w:val="0"/>
      <w:spacing w:after="0" w:line="240" w:lineRule="auto"/>
    </w:pPr>
    <w:rPr>
      <w:rFonts w:ascii="Symbol" w:hAnsi="Symbol" w:cs="Symbo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F597A8777764436A67FCB8F6F7927C6"/>
        <w:category>
          <w:name w:val="General"/>
          <w:gallery w:val="placeholder"/>
        </w:category>
        <w:types>
          <w:type w:val="bbPlcHdr"/>
        </w:types>
        <w:behaviors>
          <w:behavior w:val="content"/>
        </w:behaviors>
        <w:guid w:val="{2E024564-728A-4A84-B662-BF6C00DD7659}"/>
      </w:docPartPr>
      <w:docPartBody>
        <w:p w:rsidR="005F0375" w:rsidRDefault="00CD29D8" w:rsidP="00CD29D8">
          <w:pPr>
            <w:pStyle w:val="AF597A8777764436A67FCB8F6F7927C612"/>
          </w:pPr>
          <w:r w:rsidRPr="00F4617A">
            <w:rPr>
              <w:rStyle w:val="PlaceholderText"/>
              <w:color w:val="auto"/>
              <w:highlight w:val="lightGray"/>
            </w:rPr>
            <w:t>Start Date.</w:t>
          </w:r>
        </w:p>
      </w:docPartBody>
    </w:docPart>
    <w:docPart>
      <w:docPartPr>
        <w:name w:val="101B37F7D6B6444CA38F894A4F29F777"/>
        <w:category>
          <w:name w:val="General"/>
          <w:gallery w:val="placeholder"/>
        </w:category>
        <w:types>
          <w:type w:val="bbPlcHdr"/>
        </w:types>
        <w:behaviors>
          <w:behavior w:val="content"/>
        </w:behaviors>
        <w:guid w:val="{E31EA912-2C2C-4181-AA0D-7C6AAC502A86}"/>
      </w:docPartPr>
      <w:docPartBody>
        <w:p w:rsidR="005F0375" w:rsidRDefault="00CD29D8" w:rsidP="00CD29D8">
          <w:pPr>
            <w:pStyle w:val="101B37F7D6B6444CA38F894A4F29F77712"/>
          </w:pPr>
          <w:r w:rsidRPr="00F4617A">
            <w:rPr>
              <w:rStyle w:val="PlaceholderText"/>
              <w:color w:val="auto"/>
              <w:highlight w:val="lightGray"/>
            </w:rPr>
            <w:t>End Date.</w:t>
          </w:r>
        </w:p>
      </w:docPartBody>
    </w:docPart>
    <w:docPart>
      <w:docPartPr>
        <w:name w:val="42ECAFACE77E4FE19A4D6CD50A8945FD"/>
        <w:category>
          <w:name w:val="General"/>
          <w:gallery w:val="placeholder"/>
        </w:category>
        <w:types>
          <w:type w:val="bbPlcHdr"/>
        </w:types>
        <w:behaviors>
          <w:behavior w:val="content"/>
        </w:behaviors>
        <w:guid w:val="{045ED4E5-7854-4EDC-9ECD-B4B5E9FC0040}"/>
      </w:docPartPr>
      <w:docPartBody>
        <w:p w:rsidR="005F0375" w:rsidRDefault="00CD29D8" w:rsidP="00CD29D8">
          <w:pPr>
            <w:pStyle w:val="42ECAFACE77E4FE19A4D6CD50A8945FD12"/>
          </w:pPr>
          <w:r w:rsidRPr="00F4617A">
            <w:rPr>
              <w:rStyle w:val="PlaceholderText"/>
              <w:color w:val="auto"/>
              <w:highlight w:val="lightGray"/>
            </w:rPr>
            <w:t>Start Date.</w:t>
          </w:r>
        </w:p>
      </w:docPartBody>
    </w:docPart>
    <w:docPart>
      <w:docPartPr>
        <w:name w:val="B0AB08B1B03C40689938D23D3173FE8C"/>
        <w:category>
          <w:name w:val="General"/>
          <w:gallery w:val="placeholder"/>
        </w:category>
        <w:types>
          <w:type w:val="bbPlcHdr"/>
        </w:types>
        <w:behaviors>
          <w:behavior w:val="content"/>
        </w:behaviors>
        <w:guid w:val="{70AC8012-9727-43EC-B66B-682E53AD4144}"/>
      </w:docPartPr>
      <w:docPartBody>
        <w:p w:rsidR="005F0375" w:rsidRDefault="00CD29D8" w:rsidP="00CD29D8">
          <w:pPr>
            <w:pStyle w:val="B0AB08B1B03C40689938D23D3173FE8C12"/>
          </w:pPr>
          <w:r w:rsidRPr="00F4617A">
            <w:rPr>
              <w:rStyle w:val="PlaceholderText"/>
              <w:color w:val="auto"/>
              <w:highlight w:val="lightGray"/>
            </w:rPr>
            <w:t>End Date.</w:t>
          </w:r>
        </w:p>
      </w:docPartBody>
    </w:docPart>
    <w:docPart>
      <w:docPartPr>
        <w:name w:val="F573BECA5CA34FDD8F5CFB79D357EBE5"/>
        <w:category>
          <w:name w:val="General"/>
          <w:gallery w:val="placeholder"/>
        </w:category>
        <w:types>
          <w:type w:val="bbPlcHdr"/>
        </w:types>
        <w:behaviors>
          <w:behavior w:val="content"/>
        </w:behaviors>
        <w:guid w:val="{D5BF3E03-A110-49B3-BD18-75952F2BC6C8}"/>
      </w:docPartPr>
      <w:docPartBody>
        <w:p w:rsidR="005F0375" w:rsidRDefault="00CD29D8" w:rsidP="00CD29D8">
          <w:pPr>
            <w:pStyle w:val="F573BECA5CA34FDD8F5CFB79D357EBE511"/>
          </w:pPr>
          <w:r w:rsidRPr="00F4617A">
            <w:rPr>
              <w:rStyle w:val="PlaceholderText"/>
              <w:color w:val="auto"/>
              <w:highlight w:val="lightGray"/>
            </w:rPr>
            <w:t>Start Date.</w:t>
          </w:r>
        </w:p>
      </w:docPartBody>
    </w:docPart>
    <w:docPart>
      <w:docPartPr>
        <w:name w:val="9AB6C927A6B1421DADA1818866E8E399"/>
        <w:category>
          <w:name w:val="General"/>
          <w:gallery w:val="placeholder"/>
        </w:category>
        <w:types>
          <w:type w:val="bbPlcHdr"/>
        </w:types>
        <w:behaviors>
          <w:behavior w:val="content"/>
        </w:behaviors>
        <w:guid w:val="{8F68D5E1-C612-4E36-926A-E54CEE534B89}"/>
      </w:docPartPr>
      <w:docPartBody>
        <w:p w:rsidR="005F0375" w:rsidRDefault="00CD29D8" w:rsidP="00CD29D8">
          <w:pPr>
            <w:pStyle w:val="9AB6C927A6B1421DADA1818866E8E39911"/>
          </w:pPr>
          <w:r w:rsidRPr="00F4617A">
            <w:rPr>
              <w:rStyle w:val="PlaceholderText"/>
              <w:color w:val="auto"/>
              <w:highlight w:val="lightGray"/>
            </w:rPr>
            <w:t>End Date.</w:t>
          </w:r>
        </w:p>
      </w:docPartBody>
    </w:docPart>
    <w:docPart>
      <w:docPartPr>
        <w:name w:val="F7FF904D14B14621B920F1F5DDE40725"/>
        <w:category>
          <w:name w:val="General"/>
          <w:gallery w:val="placeholder"/>
        </w:category>
        <w:types>
          <w:type w:val="bbPlcHdr"/>
        </w:types>
        <w:behaviors>
          <w:behavior w:val="content"/>
        </w:behaviors>
        <w:guid w:val="{8C71EEF6-CE46-49C7-861C-8B8C360E2C20}"/>
      </w:docPartPr>
      <w:docPartBody>
        <w:p w:rsidR="005F0375" w:rsidRDefault="00CD29D8" w:rsidP="00CD29D8">
          <w:pPr>
            <w:pStyle w:val="F7FF904D14B14621B920F1F5DDE4072510"/>
          </w:pPr>
          <w:r w:rsidRPr="00F4617A">
            <w:rPr>
              <w:rStyle w:val="PlaceholderText"/>
              <w:color w:val="auto"/>
              <w:highlight w:val="lightGray"/>
            </w:rPr>
            <w:t>Start Date.</w:t>
          </w:r>
        </w:p>
      </w:docPartBody>
    </w:docPart>
    <w:docPart>
      <w:docPartPr>
        <w:name w:val="174755F6B82A496A93B1024C83FD291E"/>
        <w:category>
          <w:name w:val="General"/>
          <w:gallery w:val="placeholder"/>
        </w:category>
        <w:types>
          <w:type w:val="bbPlcHdr"/>
        </w:types>
        <w:behaviors>
          <w:behavior w:val="content"/>
        </w:behaviors>
        <w:guid w:val="{E577BD56-C8D4-4F77-85B2-EF5291D57C3B}"/>
      </w:docPartPr>
      <w:docPartBody>
        <w:p w:rsidR="005F0375" w:rsidRDefault="00CD29D8" w:rsidP="00CD29D8">
          <w:pPr>
            <w:pStyle w:val="174755F6B82A496A93B1024C83FD291E10"/>
          </w:pPr>
          <w:r w:rsidRPr="00F4617A">
            <w:rPr>
              <w:rStyle w:val="PlaceholderText"/>
              <w:color w:val="auto"/>
              <w:highlight w:val="lightGray"/>
            </w:rPr>
            <w:t>End Date.</w:t>
          </w:r>
        </w:p>
      </w:docPartBody>
    </w:docPart>
    <w:docPart>
      <w:docPartPr>
        <w:name w:val="CF0F1EDFA7264ABD99B072FA72106DDB"/>
        <w:category>
          <w:name w:val="General"/>
          <w:gallery w:val="placeholder"/>
        </w:category>
        <w:types>
          <w:type w:val="bbPlcHdr"/>
        </w:types>
        <w:behaviors>
          <w:behavior w:val="content"/>
        </w:behaviors>
        <w:guid w:val="{C8880F95-DCD1-4B03-AA00-5106FDB9D2B9}"/>
      </w:docPartPr>
      <w:docPartBody>
        <w:p w:rsidR="005F0375" w:rsidRDefault="00CD29D8" w:rsidP="00CD29D8">
          <w:pPr>
            <w:pStyle w:val="CF0F1EDFA7264ABD99B072FA72106DDB10"/>
          </w:pPr>
          <w:r w:rsidRPr="00F4617A">
            <w:rPr>
              <w:rStyle w:val="PlaceholderText"/>
              <w:color w:val="auto"/>
              <w:highlight w:val="lightGray"/>
            </w:rPr>
            <w:t>Start Date.</w:t>
          </w:r>
        </w:p>
      </w:docPartBody>
    </w:docPart>
    <w:docPart>
      <w:docPartPr>
        <w:name w:val="42117D231C594767BE6991761C6A8BDE"/>
        <w:category>
          <w:name w:val="General"/>
          <w:gallery w:val="placeholder"/>
        </w:category>
        <w:types>
          <w:type w:val="bbPlcHdr"/>
        </w:types>
        <w:behaviors>
          <w:behavior w:val="content"/>
        </w:behaviors>
        <w:guid w:val="{3E3582AD-F064-4DEA-96D9-808AE68983F0}"/>
      </w:docPartPr>
      <w:docPartBody>
        <w:p w:rsidR="005F0375" w:rsidRDefault="00CD29D8" w:rsidP="00CD29D8">
          <w:pPr>
            <w:pStyle w:val="42117D231C594767BE6991761C6A8BDE10"/>
          </w:pPr>
          <w:r w:rsidRPr="00F4617A">
            <w:rPr>
              <w:rStyle w:val="PlaceholderText"/>
              <w:color w:val="auto"/>
              <w:highlight w:val="lightGray"/>
            </w:rPr>
            <w:t>End Date.</w:t>
          </w:r>
        </w:p>
      </w:docPartBody>
    </w:docPart>
    <w:docPart>
      <w:docPartPr>
        <w:name w:val="986F4F85319646BA9251C05E347906F0"/>
        <w:category>
          <w:name w:val="General"/>
          <w:gallery w:val="placeholder"/>
        </w:category>
        <w:types>
          <w:type w:val="bbPlcHdr"/>
        </w:types>
        <w:behaviors>
          <w:behavior w:val="content"/>
        </w:behaviors>
        <w:guid w:val="{D8EB79B0-37DA-4AD0-A003-C67DA2F8B82C}"/>
      </w:docPartPr>
      <w:docPartBody>
        <w:p w:rsidR="005F0375" w:rsidRDefault="00CD29D8" w:rsidP="00CD29D8">
          <w:pPr>
            <w:pStyle w:val="986F4F85319646BA9251C05E347906F09"/>
          </w:pPr>
          <w:r w:rsidRPr="00F4617A">
            <w:rPr>
              <w:rStyle w:val="PlaceholderText"/>
              <w:color w:val="auto"/>
              <w:highlight w:val="lightGray"/>
            </w:rPr>
            <w:t>Start Date.</w:t>
          </w:r>
        </w:p>
      </w:docPartBody>
    </w:docPart>
    <w:docPart>
      <w:docPartPr>
        <w:name w:val="E89A8111CAB94771BB487CEF05A56118"/>
        <w:category>
          <w:name w:val="General"/>
          <w:gallery w:val="placeholder"/>
        </w:category>
        <w:types>
          <w:type w:val="bbPlcHdr"/>
        </w:types>
        <w:behaviors>
          <w:behavior w:val="content"/>
        </w:behaviors>
        <w:guid w:val="{4F99FF51-EDC9-47CB-BDED-877E79CD49AE}"/>
      </w:docPartPr>
      <w:docPartBody>
        <w:p w:rsidR="005F0375" w:rsidRDefault="00CD29D8" w:rsidP="00CD29D8">
          <w:pPr>
            <w:pStyle w:val="E89A8111CAB94771BB487CEF05A561189"/>
          </w:pPr>
          <w:r w:rsidRPr="00F4617A">
            <w:rPr>
              <w:rStyle w:val="PlaceholderText"/>
              <w:color w:val="auto"/>
              <w:highlight w:val="lightGray"/>
            </w:rPr>
            <w:t>End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F0375"/>
    <w:rsid w:val="0021032E"/>
    <w:rsid w:val="003A534B"/>
    <w:rsid w:val="004E433C"/>
    <w:rsid w:val="005F0375"/>
    <w:rsid w:val="00C52080"/>
    <w:rsid w:val="00CD2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11"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29D8"/>
    <w:rPr>
      <w:color w:val="808080"/>
    </w:rPr>
  </w:style>
  <w:style w:type="paragraph" w:customStyle="1" w:styleId="7F1C2515D3AA4E78BC8551EBE6AD6DC5">
    <w:name w:val="7F1C2515D3AA4E78BC8551EBE6AD6DC5"/>
    <w:rsid w:val="005F0375"/>
  </w:style>
  <w:style w:type="paragraph" w:customStyle="1" w:styleId="41B2ABA0A9CF415A8BBC70D281B91252">
    <w:name w:val="41B2ABA0A9CF415A8BBC70D281B91252"/>
    <w:rsid w:val="005F0375"/>
  </w:style>
  <w:style w:type="paragraph" w:customStyle="1" w:styleId="5D8CA217E96B46B68F28FD549B460FE7">
    <w:name w:val="5D8CA217E96B46B68F28FD549B460FE7"/>
    <w:rsid w:val="005F0375"/>
  </w:style>
  <w:style w:type="paragraph" w:customStyle="1" w:styleId="07FAEB3AAC8E408DB159F6AA764279EA">
    <w:name w:val="07FAEB3AAC8E408DB159F6AA764279EA"/>
    <w:rsid w:val="005F0375"/>
  </w:style>
  <w:style w:type="paragraph" w:customStyle="1" w:styleId="CF54126EBB724B69B4E1D0E1F71D72C1">
    <w:name w:val="CF54126EBB724B69B4E1D0E1F71D72C1"/>
    <w:rsid w:val="005F0375"/>
  </w:style>
  <w:style w:type="paragraph" w:customStyle="1" w:styleId="C62EFC2CB49D4E5F9DEF17A916FA6F07">
    <w:name w:val="C62EFC2CB49D4E5F9DEF17A916FA6F07"/>
    <w:rsid w:val="005F0375"/>
  </w:style>
  <w:style w:type="paragraph" w:customStyle="1" w:styleId="6F101C1C98C94CAC9A0F7B3305AB6398">
    <w:name w:val="6F101C1C98C94CAC9A0F7B3305AB6398"/>
    <w:rsid w:val="005F0375"/>
  </w:style>
  <w:style w:type="paragraph" w:customStyle="1" w:styleId="41F12EDC6788428B934E8AB43803AF21">
    <w:name w:val="41F12EDC6788428B934E8AB43803AF21"/>
    <w:rsid w:val="005F0375"/>
  </w:style>
  <w:style w:type="paragraph" w:customStyle="1" w:styleId="7C7A80F55BB049568D3E07D3498CD394">
    <w:name w:val="7C7A80F55BB049568D3E07D3498CD394"/>
    <w:rsid w:val="005F0375"/>
  </w:style>
  <w:style w:type="paragraph" w:customStyle="1" w:styleId="42B4CD813D54415985BF6ACD602FF3F6">
    <w:name w:val="42B4CD813D54415985BF6ACD602FF3F6"/>
    <w:rsid w:val="005F0375"/>
  </w:style>
  <w:style w:type="paragraph" w:customStyle="1" w:styleId="DABF87DA1FA2467690823A8C2FDC6A37">
    <w:name w:val="DABF87DA1FA2467690823A8C2FDC6A37"/>
    <w:rsid w:val="005F0375"/>
  </w:style>
  <w:style w:type="paragraph" w:customStyle="1" w:styleId="E35965A66B414C11871972C2DB6350E9">
    <w:name w:val="E35965A66B414C11871972C2DB6350E9"/>
    <w:rsid w:val="005F0375"/>
  </w:style>
  <w:style w:type="paragraph" w:customStyle="1" w:styleId="3EA206DEEC774C7C90C47E2E739CAC51">
    <w:name w:val="3EA206DEEC774C7C90C47E2E739CAC51"/>
    <w:rsid w:val="005F0375"/>
  </w:style>
  <w:style w:type="paragraph" w:customStyle="1" w:styleId="22A25C1BA2254915A11F224ADC45B04C">
    <w:name w:val="22A25C1BA2254915A11F224ADC45B04C"/>
    <w:rsid w:val="005F0375"/>
  </w:style>
  <w:style w:type="paragraph" w:customStyle="1" w:styleId="C72199F2561F45CD88CA9C614A964A50">
    <w:name w:val="C72199F2561F45CD88CA9C614A964A50"/>
    <w:rsid w:val="005F0375"/>
  </w:style>
  <w:style w:type="paragraph" w:customStyle="1" w:styleId="00ECB521EB734237977122F7907C4034">
    <w:name w:val="00ECB521EB734237977122F7907C4034"/>
    <w:rsid w:val="005F0375"/>
  </w:style>
  <w:style w:type="paragraph" w:customStyle="1" w:styleId="BB9AA91271634D7EAAA7E0210A6F7B9D">
    <w:name w:val="BB9AA91271634D7EAAA7E0210A6F7B9D"/>
    <w:rsid w:val="005F0375"/>
  </w:style>
  <w:style w:type="paragraph" w:customStyle="1" w:styleId="0DDD42E635F34E7EBC5A0DC0E827D3FB">
    <w:name w:val="0DDD42E635F34E7EBC5A0DC0E827D3FB"/>
    <w:rsid w:val="005F0375"/>
  </w:style>
  <w:style w:type="paragraph" w:customStyle="1" w:styleId="E8A1B78B6FBC4B748797C5483D57595A">
    <w:name w:val="E8A1B78B6FBC4B748797C5483D57595A"/>
    <w:rsid w:val="005F0375"/>
  </w:style>
  <w:style w:type="paragraph" w:customStyle="1" w:styleId="CDE22AA142894B579BF3946845D6289D">
    <w:name w:val="CDE22AA142894B579BF3946845D6289D"/>
    <w:rsid w:val="005F0375"/>
  </w:style>
  <w:style w:type="character" w:styleId="Emphasis">
    <w:name w:val="Emphasis"/>
    <w:basedOn w:val="DefaultParagraphFont"/>
    <w:uiPriority w:val="11"/>
    <w:qFormat/>
    <w:rsid w:val="005F0375"/>
    <w:rPr>
      <w:b w:val="0"/>
      <w:iCs/>
      <w:color w:val="3071C3" w:themeColor="text2" w:themeTint="BF"/>
      <w:sz w:val="26"/>
    </w:rPr>
  </w:style>
  <w:style w:type="paragraph" w:customStyle="1" w:styleId="FA877010A6C9473C924EB74FC3E4D777">
    <w:name w:val="FA877010A6C9473C924EB74FC3E4D777"/>
    <w:rsid w:val="005F0375"/>
  </w:style>
  <w:style w:type="paragraph" w:customStyle="1" w:styleId="4E927434056A4AABAC89E41D1AE90730">
    <w:name w:val="4E927434056A4AABAC89E41D1AE90730"/>
    <w:rsid w:val="005F0375"/>
  </w:style>
  <w:style w:type="paragraph" w:customStyle="1" w:styleId="2280FEC32B8A4CE68C9E46A7C3019008">
    <w:name w:val="2280FEC32B8A4CE68C9E46A7C3019008"/>
    <w:rsid w:val="005F0375"/>
  </w:style>
  <w:style w:type="paragraph" w:customStyle="1" w:styleId="700C81ED7230428EBA68C1ED818C71F6">
    <w:name w:val="700C81ED7230428EBA68C1ED818C71F6"/>
    <w:rsid w:val="005F0375"/>
  </w:style>
  <w:style w:type="paragraph" w:customStyle="1" w:styleId="EB569178156D4FC2B4450EC7D7E348D1">
    <w:name w:val="EB569178156D4FC2B4450EC7D7E348D1"/>
    <w:rsid w:val="005F0375"/>
  </w:style>
  <w:style w:type="paragraph" w:customStyle="1" w:styleId="CDF445719FDE4B3F83D9785F2479E834">
    <w:name w:val="CDF445719FDE4B3F83D9785F2479E834"/>
    <w:rsid w:val="005F0375"/>
  </w:style>
  <w:style w:type="paragraph" w:customStyle="1" w:styleId="7549C6B8C309443789F02C03B84F591F">
    <w:name w:val="7549C6B8C309443789F02C03B84F591F"/>
    <w:rsid w:val="005F0375"/>
  </w:style>
  <w:style w:type="paragraph" w:customStyle="1" w:styleId="70ABAD5C0ABB4D5A9E10FCBC5F025BAD">
    <w:name w:val="70ABAD5C0ABB4D5A9E10FCBC5F025BAD"/>
    <w:rsid w:val="005F0375"/>
  </w:style>
  <w:style w:type="paragraph" w:customStyle="1" w:styleId="08B26F99CED64581BFD49B70C36118AB">
    <w:name w:val="08B26F99CED64581BFD49B70C36118AB"/>
    <w:rsid w:val="005F0375"/>
  </w:style>
  <w:style w:type="paragraph" w:customStyle="1" w:styleId="10A35E251B1042D685A4F432012D27EC">
    <w:name w:val="10A35E251B1042D685A4F432012D27EC"/>
    <w:rsid w:val="005F0375"/>
    <w:pPr>
      <w:spacing w:after="80" w:line="240" w:lineRule="auto"/>
    </w:pPr>
    <w:rPr>
      <w:rFonts w:eastAsiaTheme="minorHAnsi"/>
      <w:color w:val="3071C3" w:themeColor="text2" w:themeTint="BF"/>
    </w:rPr>
  </w:style>
  <w:style w:type="paragraph" w:customStyle="1" w:styleId="E7A80906E9D142F1967A4F108B9FC228">
    <w:name w:val="E7A80906E9D142F1967A4F108B9FC228"/>
    <w:rsid w:val="005F0375"/>
    <w:pPr>
      <w:spacing w:after="80" w:line="240" w:lineRule="auto"/>
    </w:pPr>
    <w:rPr>
      <w:rFonts w:eastAsiaTheme="minorHAnsi"/>
      <w:color w:val="3071C3" w:themeColor="text2" w:themeTint="BF"/>
    </w:rPr>
  </w:style>
  <w:style w:type="paragraph" w:customStyle="1" w:styleId="10A35E251B1042D685A4F432012D27EC1">
    <w:name w:val="10A35E251B1042D685A4F432012D27EC1"/>
    <w:rsid w:val="005F0375"/>
    <w:pPr>
      <w:spacing w:after="80" w:line="240" w:lineRule="auto"/>
    </w:pPr>
    <w:rPr>
      <w:rFonts w:eastAsiaTheme="minorHAnsi"/>
      <w:color w:val="3071C3" w:themeColor="text2" w:themeTint="BF"/>
    </w:rPr>
  </w:style>
  <w:style w:type="paragraph" w:customStyle="1" w:styleId="E7A80906E9D142F1967A4F108B9FC2281">
    <w:name w:val="E7A80906E9D142F1967A4F108B9FC2281"/>
    <w:rsid w:val="005F0375"/>
    <w:pPr>
      <w:spacing w:after="80" w:line="240" w:lineRule="auto"/>
    </w:pPr>
    <w:rPr>
      <w:rFonts w:eastAsiaTheme="minorHAnsi"/>
      <w:color w:val="3071C3" w:themeColor="text2" w:themeTint="BF"/>
    </w:rPr>
  </w:style>
  <w:style w:type="paragraph" w:customStyle="1" w:styleId="10A35E251B1042D685A4F432012D27EC2">
    <w:name w:val="10A35E251B1042D685A4F432012D27EC2"/>
    <w:rsid w:val="005F0375"/>
  </w:style>
  <w:style w:type="paragraph" w:customStyle="1" w:styleId="E7A80906E9D142F1967A4F108B9FC2282">
    <w:name w:val="E7A80906E9D142F1967A4F108B9FC2282"/>
    <w:rsid w:val="005F0375"/>
  </w:style>
  <w:style w:type="paragraph" w:customStyle="1" w:styleId="10A35E251B1042D685A4F432012D27EC3">
    <w:name w:val="10A35E251B1042D685A4F432012D27EC3"/>
    <w:rsid w:val="005F0375"/>
  </w:style>
  <w:style w:type="paragraph" w:customStyle="1" w:styleId="E7A80906E9D142F1967A4F108B9FC2283">
    <w:name w:val="E7A80906E9D142F1967A4F108B9FC2283"/>
    <w:rsid w:val="005F0375"/>
  </w:style>
  <w:style w:type="paragraph" w:customStyle="1" w:styleId="10A35E251B1042D685A4F432012D27EC4">
    <w:name w:val="10A35E251B1042D685A4F432012D27EC4"/>
    <w:rsid w:val="005F0375"/>
  </w:style>
  <w:style w:type="paragraph" w:customStyle="1" w:styleId="E7A80906E9D142F1967A4F108B9FC2284">
    <w:name w:val="E7A80906E9D142F1967A4F108B9FC2284"/>
    <w:rsid w:val="005F0375"/>
  </w:style>
  <w:style w:type="paragraph" w:customStyle="1" w:styleId="2770BF34970E4D628CFA951C4A919E05">
    <w:name w:val="2770BF34970E4D628CFA951C4A919E05"/>
    <w:rsid w:val="005F0375"/>
  </w:style>
  <w:style w:type="paragraph" w:customStyle="1" w:styleId="AF597A8777764436A67FCB8F6F7927C6">
    <w:name w:val="AF597A8777764436A67FCB8F6F7927C6"/>
    <w:rsid w:val="005F0375"/>
  </w:style>
  <w:style w:type="paragraph" w:customStyle="1" w:styleId="101B37F7D6B6444CA38F894A4F29F777">
    <w:name w:val="101B37F7D6B6444CA38F894A4F29F777"/>
    <w:rsid w:val="005F0375"/>
  </w:style>
  <w:style w:type="paragraph" w:customStyle="1" w:styleId="8B75D2E4CF2A433C983D4222EB4CC093">
    <w:name w:val="8B75D2E4CF2A433C983D4222EB4CC093"/>
    <w:rsid w:val="005F0375"/>
  </w:style>
  <w:style w:type="paragraph" w:customStyle="1" w:styleId="42ECAFACE77E4FE19A4D6CD50A8945FD">
    <w:name w:val="42ECAFACE77E4FE19A4D6CD50A8945FD"/>
    <w:rsid w:val="005F0375"/>
  </w:style>
  <w:style w:type="paragraph" w:customStyle="1" w:styleId="B0AB08B1B03C40689938D23D3173FE8C">
    <w:name w:val="B0AB08B1B03C40689938D23D3173FE8C"/>
    <w:rsid w:val="005F0375"/>
  </w:style>
  <w:style w:type="paragraph" w:customStyle="1" w:styleId="C7EECC64B64C451387D9A88FF1B6C91C">
    <w:name w:val="C7EECC64B64C451387D9A88FF1B6C91C"/>
    <w:rsid w:val="005F0375"/>
  </w:style>
  <w:style w:type="paragraph" w:customStyle="1" w:styleId="A6CC418F33E3448BA1225B7BF579976D">
    <w:name w:val="A6CC418F33E3448BA1225B7BF579976D"/>
    <w:rsid w:val="005F0375"/>
  </w:style>
  <w:style w:type="paragraph" w:customStyle="1" w:styleId="5DD5FD40387C4DD191D2E7F10D3E659E">
    <w:name w:val="5DD5FD40387C4DD191D2E7F10D3E659E"/>
    <w:rsid w:val="005F0375"/>
  </w:style>
  <w:style w:type="paragraph" w:customStyle="1" w:styleId="10A35E251B1042D685A4F432012D27EC5">
    <w:name w:val="10A35E251B1042D685A4F432012D27EC5"/>
    <w:rsid w:val="005F0375"/>
  </w:style>
  <w:style w:type="paragraph" w:customStyle="1" w:styleId="E7A80906E9D142F1967A4F108B9FC2285">
    <w:name w:val="E7A80906E9D142F1967A4F108B9FC2285"/>
    <w:rsid w:val="005F0375"/>
  </w:style>
  <w:style w:type="paragraph" w:customStyle="1" w:styleId="AF597A8777764436A67FCB8F6F7927C61">
    <w:name w:val="AF597A8777764436A67FCB8F6F7927C61"/>
    <w:rsid w:val="005F0375"/>
  </w:style>
  <w:style w:type="paragraph" w:customStyle="1" w:styleId="101B37F7D6B6444CA38F894A4F29F7771">
    <w:name w:val="101B37F7D6B6444CA38F894A4F29F7771"/>
    <w:rsid w:val="005F0375"/>
  </w:style>
  <w:style w:type="paragraph" w:customStyle="1" w:styleId="42ECAFACE77E4FE19A4D6CD50A8945FD1">
    <w:name w:val="42ECAFACE77E4FE19A4D6CD50A8945FD1"/>
    <w:rsid w:val="005F0375"/>
  </w:style>
  <w:style w:type="paragraph" w:customStyle="1" w:styleId="B0AB08B1B03C40689938D23D3173FE8C1">
    <w:name w:val="B0AB08B1B03C40689938D23D3173FE8C1"/>
    <w:rsid w:val="005F0375"/>
  </w:style>
  <w:style w:type="paragraph" w:customStyle="1" w:styleId="29C65042D3EF4588AAA60FC043A95A97">
    <w:name w:val="29C65042D3EF4588AAA60FC043A95A97"/>
    <w:rsid w:val="005F0375"/>
  </w:style>
  <w:style w:type="paragraph" w:customStyle="1" w:styleId="CFF3055F9F034C4FA35156FF15D7E5DC">
    <w:name w:val="CFF3055F9F034C4FA35156FF15D7E5DC"/>
    <w:rsid w:val="005F0375"/>
  </w:style>
  <w:style w:type="paragraph" w:customStyle="1" w:styleId="3B92C881A97A4DAB9F22027268B83ABA">
    <w:name w:val="3B92C881A97A4DAB9F22027268B83ABA"/>
    <w:rsid w:val="005F0375"/>
  </w:style>
  <w:style w:type="paragraph" w:customStyle="1" w:styleId="1ECA4C9E7243456D8359D10C3A367E52">
    <w:name w:val="1ECA4C9E7243456D8359D10C3A367E52"/>
    <w:rsid w:val="005F0375"/>
  </w:style>
  <w:style w:type="paragraph" w:customStyle="1" w:styleId="5E0B601C8D884FBCBDD694537BDDD443">
    <w:name w:val="5E0B601C8D884FBCBDD694537BDDD443"/>
    <w:rsid w:val="005F0375"/>
  </w:style>
  <w:style w:type="paragraph" w:customStyle="1" w:styleId="D7907EE2D3A141BFB287D4800BE052DD">
    <w:name w:val="D7907EE2D3A141BFB287D4800BE052DD"/>
    <w:rsid w:val="005F0375"/>
  </w:style>
  <w:style w:type="paragraph" w:customStyle="1" w:styleId="DAC6989C07644291BEE524BA92E076F4">
    <w:name w:val="DAC6989C07644291BEE524BA92E076F4"/>
    <w:rsid w:val="005F0375"/>
  </w:style>
  <w:style w:type="paragraph" w:customStyle="1" w:styleId="D53F395555BF442383269CC89464BFF5">
    <w:name w:val="D53F395555BF442383269CC89464BFF5"/>
    <w:rsid w:val="005F0375"/>
  </w:style>
  <w:style w:type="paragraph" w:customStyle="1" w:styleId="FA7D4ED860CD43A4B3F0B255AF1D1A12">
    <w:name w:val="FA7D4ED860CD43A4B3F0B255AF1D1A12"/>
    <w:rsid w:val="005F0375"/>
  </w:style>
  <w:style w:type="paragraph" w:customStyle="1" w:styleId="48333F3A1FF14F0D8458618C69823432">
    <w:name w:val="48333F3A1FF14F0D8458618C69823432"/>
    <w:rsid w:val="005F0375"/>
  </w:style>
  <w:style w:type="paragraph" w:customStyle="1" w:styleId="0B81A5614D464FE8AE3CCD7E99B83AB5">
    <w:name w:val="0B81A5614D464FE8AE3CCD7E99B83AB5"/>
    <w:rsid w:val="005F0375"/>
  </w:style>
  <w:style w:type="paragraph" w:customStyle="1" w:styleId="1AC6ACD6C99642DDA22CF0ECEA6426EE">
    <w:name w:val="1AC6ACD6C99642DDA22CF0ECEA6426EE"/>
    <w:rsid w:val="005F0375"/>
  </w:style>
  <w:style w:type="paragraph" w:customStyle="1" w:styleId="5A25D400B0C74863A6512677844016AE">
    <w:name w:val="5A25D400B0C74863A6512677844016AE"/>
    <w:rsid w:val="005F0375"/>
  </w:style>
  <w:style w:type="paragraph" w:customStyle="1" w:styleId="5822CE09514241749C95347D83E31DD7">
    <w:name w:val="5822CE09514241749C95347D83E31DD7"/>
    <w:rsid w:val="005F0375"/>
  </w:style>
  <w:style w:type="paragraph" w:customStyle="1" w:styleId="4D49DAB1A5294D49B56381DAE9B86643">
    <w:name w:val="4D49DAB1A5294D49B56381DAE9B86643"/>
    <w:rsid w:val="005F0375"/>
  </w:style>
  <w:style w:type="paragraph" w:customStyle="1" w:styleId="CF234B9E42194E66B2411CA7D4EA2D14">
    <w:name w:val="CF234B9E42194E66B2411CA7D4EA2D14"/>
    <w:rsid w:val="005F0375"/>
  </w:style>
  <w:style w:type="paragraph" w:customStyle="1" w:styleId="4E64DC2BF90544278687DFB6FA0A7B42">
    <w:name w:val="4E64DC2BF90544278687DFB6FA0A7B42"/>
    <w:rsid w:val="005F0375"/>
  </w:style>
  <w:style w:type="paragraph" w:customStyle="1" w:styleId="C7A81566D40E44679B44843F4543CA56">
    <w:name w:val="C7A81566D40E44679B44843F4543CA56"/>
    <w:rsid w:val="005F0375"/>
  </w:style>
  <w:style w:type="paragraph" w:customStyle="1" w:styleId="C7429D50BE1F4731B7E871AD73AE36E2">
    <w:name w:val="C7429D50BE1F4731B7E871AD73AE36E2"/>
    <w:rsid w:val="005F0375"/>
  </w:style>
  <w:style w:type="paragraph" w:customStyle="1" w:styleId="F573BECA5CA34FDD8F5CFB79D357EBE5">
    <w:name w:val="F573BECA5CA34FDD8F5CFB79D357EBE5"/>
    <w:rsid w:val="005F0375"/>
  </w:style>
  <w:style w:type="paragraph" w:customStyle="1" w:styleId="9AB6C927A6B1421DADA1818866E8E399">
    <w:name w:val="9AB6C927A6B1421DADA1818866E8E399"/>
    <w:rsid w:val="005F0375"/>
  </w:style>
  <w:style w:type="paragraph" w:customStyle="1" w:styleId="10A35E251B1042D685A4F432012D27EC6">
    <w:name w:val="10A35E251B1042D685A4F432012D27EC6"/>
    <w:rsid w:val="005F0375"/>
  </w:style>
  <w:style w:type="paragraph" w:customStyle="1" w:styleId="E7A80906E9D142F1967A4F108B9FC2286">
    <w:name w:val="E7A80906E9D142F1967A4F108B9FC2286"/>
    <w:rsid w:val="005F0375"/>
  </w:style>
  <w:style w:type="paragraph" w:customStyle="1" w:styleId="AF597A8777764436A67FCB8F6F7927C62">
    <w:name w:val="AF597A8777764436A67FCB8F6F7927C62"/>
    <w:rsid w:val="005F0375"/>
  </w:style>
  <w:style w:type="paragraph" w:customStyle="1" w:styleId="101B37F7D6B6444CA38F894A4F29F7772">
    <w:name w:val="101B37F7D6B6444CA38F894A4F29F7772"/>
    <w:rsid w:val="005F0375"/>
  </w:style>
  <w:style w:type="paragraph" w:customStyle="1" w:styleId="42ECAFACE77E4FE19A4D6CD50A8945FD2">
    <w:name w:val="42ECAFACE77E4FE19A4D6CD50A8945FD2"/>
    <w:rsid w:val="005F0375"/>
  </w:style>
  <w:style w:type="paragraph" w:customStyle="1" w:styleId="B0AB08B1B03C40689938D23D3173FE8C2">
    <w:name w:val="B0AB08B1B03C40689938D23D3173FE8C2"/>
    <w:rsid w:val="005F0375"/>
  </w:style>
  <w:style w:type="paragraph" w:customStyle="1" w:styleId="CFF3055F9F034C4FA35156FF15D7E5DC1">
    <w:name w:val="CFF3055F9F034C4FA35156FF15D7E5DC1"/>
    <w:rsid w:val="005F0375"/>
  </w:style>
  <w:style w:type="paragraph" w:customStyle="1" w:styleId="3B92C881A97A4DAB9F22027268B83ABA1">
    <w:name w:val="3B92C881A97A4DAB9F22027268B83ABA1"/>
    <w:rsid w:val="005F0375"/>
  </w:style>
  <w:style w:type="paragraph" w:customStyle="1" w:styleId="5E0B601C8D884FBCBDD694537BDDD4431">
    <w:name w:val="5E0B601C8D884FBCBDD694537BDDD4431"/>
    <w:rsid w:val="005F0375"/>
  </w:style>
  <w:style w:type="paragraph" w:customStyle="1" w:styleId="D7907EE2D3A141BFB287D4800BE052DD1">
    <w:name w:val="D7907EE2D3A141BFB287D4800BE052DD1"/>
    <w:rsid w:val="005F0375"/>
  </w:style>
  <w:style w:type="paragraph" w:customStyle="1" w:styleId="D53F395555BF442383269CC89464BFF51">
    <w:name w:val="D53F395555BF442383269CC89464BFF51"/>
    <w:rsid w:val="005F0375"/>
  </w:style>
  <w:style w:type="paragraph" w:customStyle="1" w:styleId="FA7D4ED860CD43A4B3F0B255AF1D1A121">
    <w:name w:val="FA7D4ED860CD43A4B3F0B255AF1D1A121"/>
    <w:rsid w:val="005F0375"/>
  </w:style>
  <w:style w:type="paragraph" w:customStyle="1" w:styleId="0B81A5614D464FE8AE3CCD7E99B83AB51">
    <w:name w:val="0B81A5614D464FE8AE3CCD7E99B83AB51"/>
    <w:rsid w:val="005F0375"/>
  </w:style>
  <w:style w:type="paragraph" w:customStyle="1" w:styleId="1AC6ACD6C99642DDA22CF0ECEA6426EE1">
    <w:name w:val="1AC6ACD6C99642DDA22CF0ECEA6426EE1"/>
    <w:rsid w:val="005F0375"/>
  </w:style>
  <w:style w:type="paragraph" w:customStyle="1" w:styleId="5822CE09514241749C95347D83E31DD71">
    <w:name w:val="5822CE09514241749C95347D83E31DD71"/>
    <w:rsid w:val="005F0375"/>
  </w:style>
  <w:style w:type="paragraph" w:customStyle="1" w:styleId="4D49DAB1A5294D49B56381DAE9B866431">
    <w:name w:val="4D49DAB1A5294D49B56381DAE9B866431"/>
    <w:rsid w:val="005F0375"/>
  </w:style>
  <w:style w:type="paragraph" w:customStyle="1" w:styleId="4E64DC2BF90544278687DFB6FA0A7B421">
    <w:name w:val="4E64DC2BF90544278687DFB6FA0A7B421"/>
    <w:rsid w:val="005F0375"/>
  </w:style>
  <w:style w:type="paragraph" w:customStyle="1" w:styleId="C7A81566D40E44679B44843F4543CA561">
    <w:name w:val="C7A81566D40E44679B44843F4543CA561"/>
    <w:rsid w:val="005F0375"/>
  </w:style>
  <w:style w:type="paragraph" w:customStyle="1" w:styleId="F573BECA5CA34FDD8F5CFB79D357EBE51">
    <w:name w:val="F573BECA5CA34FDD8F5CFB79D357EBE51"/>
    <w:rsid w:val="005F0375"/>
  </w:style>
  <w:style w:type="paragraph" w:customStyle="1" w:styleId="9AB6C927A6B1421DADA1818866E8E3991">
    <w:name w:val="9AB6C927A6B1421DADA1818866E8E3991"/>
    <w:rsid w:val="005F0375"/>
  </w:style>
  <w:style w:type="paragraph" w:customStyle="1" w:styleId="1AD1700638654EB4AD04136A17F04118">
    <w:name w:val="1AD1700638654EB4AD04136A17F04118"/>
    <w:rsid w:val="005F0375"/>
  </w:style>
  <w:style w:type="paragraph" w:customStyle="1" w:styleId="F7FF904D14B14621B920F1F5DDE40725">
    <w:name w:val="F7FF904D14B14621B920F1F5DDE40725"/>
    <w:rsid w:val="005F0375"/>
  </w:style>
  <w:style w:type="paragraph" w:customStyle="1" w:styleId="174755F6B82A496A93B1024C83FD291E">
    <w:name w:val="174755F6B82A496A93B1024C83FD291E"/>
    <w:rsid w:val="005F0375"/>
  </w:style>
  <w:style w:type="paragraph" w:customStyle="1" w:styleId="60E7C9884E5840B29AE38E22B858CC66">
    <w:name w:val="60E7C9884E5840B29AE38E22B858CC66"/>
    <w:rsid w:val="005F0375"/>
  </w:style>
  <w:style w:type="paragraph" w:customStyle="1" w:styleId="CF0F1EDFA7264ABD99B072FA72106DDB">
    <w:name w:val="CF0F1EDFA7264ABD99B072FA72106DDB"/>
    <w:rsid w:val="005F0375"/>
  </w:style>
  <w:style w:type="paragraph" w:customStyle="1" w:styleId="42117D231C594767BE6991761C6A8BDE">
    <w:name w:val="42117D231C594767BE6991761C6A8BDE"/>
    <w:rsid w:val="005F0375"/>
  </w:style>
  <w:style w:type="paragraph" w:customStyle="1" w:styleId="B15259C0200A4AFC8733427F6D838DA0">
    <w:name w:val="B15259C0200A4AFC8733427F6D838DA0"/>
    <w:rsid w:val="005F0375"/>
  </w:style>
  <w:style w:type="paragraph" w:customStyle="1" w:styleId="4FECA0BDF73F465E97554A87FE3B2FDF">
    <w:name w:val="4FECA0BDF73F465E97554A87FE3B2FDF"/>
    <w:rsid w:val="005F0375"/>
  </w:style>
  <w:style w:type="paragraph" w:customStyle="1" w:styleId="EFF10CF406264DB0A62B71890E1F3EAD">
    <w:name w:val="EFF10CF406264DB0A62B71890E1F3EAD"/>
    <w:rsid w:val="005F0375"/>
  </w:style>
  <w:style w:type="paragraph" w:customStyle="1" w:styleId="9E845E7967F64A48AC0C761EBDE1481B">
    <w:name w:val="9E845E7967F64A48AC0C761EBDE1481B"/>
    <w:rsid w:val="005F0375"/>
  </w:style>
  <w:style w:type="paragraph" w:customStyle="1" w:styleId="84702BD1E98A4ADF886E49007482AD3B">
    <w:name w:val="84702BD1E98A4ADF886E49007482AD3B"/>
    <w:rsid w:val="005F0375"/>
  </w:style>
  <w:style w:type="paragraph" w:customStyle="1" w:styleId="3196A4B8F6A643E199217581EA8C139B">
    <w:name w:val="3196A4B8F6A643E199217581EA8C139B"/>
    <w:rsid w:val="005F0375"/>
  </w:style>
  <w:style w:type="paragraph" w:customStyle="1" w:styleId="4A9F92FFF24F4DD4B5D7AB844FDD7076">
    <w:name w:val="4A9F92FFF24F4DD4B5D7AB844FDD7076"/>
    <w:rsid w:val="005F0375"/>
  </w:style>
  <w:style w:type="paragraph" w:customStyle="1" w:styleId="3F7EA609CAA14BDEB53603E623D9A1E9">
    <w:name w:val="3F7EA609CAA14BDEB53603E623D9A1E9"/>
    <w:rsid w:val="005F0375"/>
  </w:style>
  <w:style w:type="paragraph" w:customStyle="1" w:styleId="5B93AB5CC0474D13B55B480E5C2267D3">
    <w:name w:val="5B93AB5CC0474D13B55B480E5C2267D3"/>
    <w:rsid w:val="005F0375"/>
  </w:style>
  <w:style w:type="paragraph" w:customStyle="1" w:styleId="10A35E251B1042D685A4F432012D27EC7">
    <w:name w:val="10A35E251B1042D685A4F432012D27EC7"/>
    <w:rsid w:val="005F0375"/>
  </w:style>
  <w:style w:type="paragraph" w:customStyle="1" w:styleId="E7A80906E9D142F1967A4F108B9FC2287">
    <w:name w:val="E7A80906E9D142F1967A4F108B9FC2287"/>
    <w:rsid w:val="005F0375"/>
  </w:style>
  <w:style w:type="paragraph" w:customStyle="1" w:styleId="AF597A8777764436A67FCB8F6F7927C63">
    <w:name w:val="AF597A8777764436A67FCB8F6F7927C63"/>
    <w:rsid w:val="005F0375"/>
  </w:style>
  <w:style w:type="paragraph" w:customStyle="1" w:styleId="101B37F7D6B6444CA38F894A4F29F7773">
    <w:name w:val="101B37F7D6B6444CA38F894A4F29F7773"/>
    <w:rsid w:val="005F0375"/>
  </w:style>
  <w:style w:type="paragraph" w:customStyle="1" w:styleId="42ECAFACE77E4FE19A4D6CD50A8945FD3">
    <w:name w:val="42ECAFACE77E4FE19A4D6CD50A8945FD3"/>
    <w:rsid w:val="005F0375"/>
  </w:style>
  <w:style w:type="paragraph" w:customStyle="1" w:styleId="B0AB08B1B03C40689938D23D3173FE8C3">
    <w:name w:val="B0AB08B1B03C40689938D23D3173FE8C3"/>
    <w:rsid w:val="005F0375"/>
  </w:style>
  <w:style w:type="paragraph" w:customStyle="1" w:styleId="CFF3055F9F034C4FA35156FF15D7E5DC2">
    <w:name w:val="CFF3055F9F034C4FA35156FF15D7E5DC2"/>
    <w:rsid w:val="005F0375"/>
  </w:style>
  <w:style w:type="paragraph" w:customStyle="1" w:styleId="3B92C881A97A4DAB9F22027268B83ABA2">
    <w:name w:val="3B92C881A97A4DAB9F22027268B83ABA2"/>
    <w:rsid w:val="005F0375"/>
  </w:style>
  <w:style w:type="paragraph" w:customStyle="1" w:styleId="5E0B601C8D884FBCBDD694537BDDD4432">
    <w:name w:val="5E0B601C8D884FBCBDD694537BDDD4432"/>
    <w:rsid w:val="005F0375"/>
  </w:style>
  <w:style w:type="paragraph" w:customStyle="1" w:styleId="D7907EE2D3A141BFB287D4800BE052DD2">
    <w:name w:val="D7907EE2D3A141BFB287D4800BE052DD2"/>
    <w:rsid w:val="005F0375"/>
  </w:style>
  <w:style w:type="paragraph" w:customStyle="1" w:styleId="D53F395555BF442383269CC89464BFF52">
    <w:name w:val="D53F395555BF442383269CC89464BFF52"/>
    <w:rsid w:val="005F0375"/>
  </w:style>
  <w:style w:type="paragraph" w:customStyle="1" w:styleId="FA7D4ED860CD43A4B3F0B255AF1D1A122">
    <w:name w:val="FA7D4ED860CD43A4B3F0B255AF1D1A122"/>
    <w:rsid w:val="005F0375"/>
  </w:style>
  <w:style w:type="paragraph" w:customStyle="1" w:styleId="0B81A5614D464FE8AE3CCD7E99B83AB52">
    <w:name w:val="0B81A5614D464FE8AE3CCD7E99B83AB52"/>
    <w:rsid w:val="005F0375"/>
  </w:style>
  <w:style w:type="paragraph" w:customStyle="1" w:styleId="1AC6ACD6C99642DDA22CF0ECEA6426EE2">
    <w:name w:val="1AC6ACD6C99642DDA22CF0ECEA6426EE2"/>
    <w:rsid w:val="005F0375"/>
  </w:style>
  <w:style w:type="paragraph" w:customStyle="1" w:styleId="5822CE09514241749C95347D83E31DD72">
    <w:name w:val="5822CE09514241749C95347D83E31DD72"/>
    <w:rsid w:val="005F0375"/>
  </w:style>
  <w:style w:type="paragraph" w:customStyle="1" w:styleId="4D49DAB1A5294D49B56381DAE9B866432">
    <w:name w:val="4D49DAB1A5294D49B56381DAE9B866432"/>
    <w:rsid w:val="005F0375"/>
  </w:style>
  <w:style w:type="paragraph" w:customStyle="1" w:styleId="4E64DC2BF90544278687DFB6FA0A7B422">
    <w:name w:val="4E64DC2BF90544278687DFB6FA0A7B422"/>
    <w:rsid w:val="005F0375"/>
  </w:style>
  <w:style w:type="paragraph" w:customStyle="1" w:styleId="C7A81566D40E44679B44843F4543CA562">
    <w:name w:val="C7A81566D40E44679B44843F4543CA562"/>
    <w:rsid w:val="005F0375"/>
  </w:style>
  <w:style w:type="paragraph" w:customStyle="1" w:styleId="F573BECA5CA34FDD8F5CFB79D357EBE52">
    <w:name w:val="F573BECA5CA34FDD8F5CFB79D357EBE52"/>
    <w:rsid w:val="005F0375"/>
  </w:style>
  <w:style w:type="paragraph" w:customStyle="1" w:styleId="9AB6C927A6B1421DADA1818866E8E3992">
    <w:name w:val="9AB6C927A6B1421DADA1818866E8E3992"/>
    <w:rsid w:val="005F0375"/>
  </w:style>
  <w:style w:type="paragraph" w:customStyle="1" w:styleId="F7FF904D14B14621B920F1F5DDE407251">
    <w:name w:val="F7FF904D14B14621B920F1F5DDE407251"/>
    <w:rsid w:val="005F0375"/>
  </w:style>
  <w:style w:type="paragraph" w:customStyle="1" w:styleId="174755F6B82A496A93B1024C83FD291E1">
    <w:name w:val="174755F6B82A496A93B1024C83FD291E1"/>
    <w:rsid w:val="005F0375"/>
  </w:style>
  <w:style w:type="paragraph" w:customStyle="1" w:styleId="CF0F1EDFA7264ABD99B072FA72106DDB1">
    <w:name w:val="CF0F1EDFA7264ABD99B072FA72106DDB1"/>
    <w:rsid w:val="005F0375"/>
  </w:style>
  <w:style w:type="paragraph" w:customStyle="1" w:styleId="42117D231C594767BE6991761C6A8BDE1">
    <w:name w:val="42117D231C594767BE6991761C6A8BDE1"/>
    <w:rsid w:val="005F0375"/>
  </w:style>
  <w:style w:type="paragraph" w:customStyle="1" w:styleId="4FECA0BDF73F465E97554A87FE3B2FDF1">
    <w:name w:val="4FECA0BDF73F465E97554A87FE3B2FDF1"/>
    <w:rsid w:val="005F0375"/>
  </w:style>
  <w:style w:type="paragraph" w:customStyle="1" w:styleId="EFF10CF406264DB0A62B71890E1F3EAD1">
    <w:name w:val="EFF10CF406264DB0A62B71890E1F3EAD1"/>
    <w:rsid w:val="005F0375"/>
  </w:style>
  <w:style w:type="paragraph" w:customStyle="1" w:styleId="84702BD1E98A4ADF886E49007482AD3B1">
    <w:name w:val="84702BD1E98A4ADF886E49007482AD3B1"/>
    <w:rsid w:val="005F0375"/>
  </w:style>
  <w:style w:type="paragraph" w:customStyle="1" w:styleId="3196A4B8F6A643E199217581EA8C139B1">
    <w:name w:val="3196A4B8F6A643E199217581EA8C139B1"/>
    <w:rsid w:val="005F0375"/>
  </w:style>
  <w:style w:type="paragraph" w:customStyle="1" w:styleId="3F7EA609CAA14BDEB53603E623D9A1E91">
    <w:name w:val="3F7EA609CAA14BDEB53603E623D9A1E91"/>
    <w:rsid w:val="005F0375"/>
  </w:style>
  <w:style w:type="paragraph" w:customStyle="1" w:styleId="5B93AB5CC0474D13B55B480E5C2267D31">
    <w:name w:val="5B93AB5CC0474D13B55B480E5C2267D31"/>
    <w:rsid w:val="005F0375"/>
  </w:style>
  <w:style w:type="paragraph" w:customStyle="1" w:styleId="986F4F85319646BA9251C05E347906F0">
    <w:name w:val="986F4F85319646BA9251C05E347906F0"/>
    <w:rsid w:val="005F0375"/>
  </w:style>
  <w:style w:type="paragraph" w:customStyle="1" w:styleId="E89A8111CAB94771BB487CEF05A56118">
    <w:name w:val="E89A8111CAB94771BB487CEF05A56118"/>
    <w:rsid w:val="005F0375"/>
  </w:style>
  <w:style w:type="paragraph" w:customStyle="1" w:styleId="AF597A8777764436A67FCB8F6F7927C64">
    <w:name w:val="AF597A8777764436A67FCB8F6F7927C64"/>
    <w:rsid w:val="005F0375"/>
  </w:style>
  <w:style w:type="paragraph" w:customStyle="1" w:styleId="101B37F7D6B6444CA38F894A4F29F7774">
    <w:name w:val="101B37F7D6B6444CA38F894A4F29F7774"/>
    <w:rsid w:val="005F0375"/>
  </w:style>
  <w:style w:type="paragraph" w:customStyle="1" w:styleId="42ECAFACE77E4FE19A4D6CD50A8945FD4">
    <w:name w:val="42ECAFACE77E4FE19A4D6CD50A8945FD4"/>
    <w:rsid w:val="005F0375"/>
  </w:style>
  <w:style w:type="paragraph" w:customStyle="1" w:styleId="B0AB08B1B03C40689938D23D3173FE8C4">
    <w:name w:val="B0AB08B1B03C40689938D23D3173FE8C4"/>
    <w:rsid w:val="005F0375"/>
  </w:style>
  <w:style w:type="paragraph" w:customStyle="1" w:styleId="986F4F85319646BA9251C05E347906F01">
    <w:name w:val="986F4F85319646BA9251C05E347906F01"/>
    <w:rsid w:val="005F0375"/>
  </w:style>
  <w:style w:type="paragraph" w:customStyle="1" w:styleId="E89A8111CAB94771BB487CEF05A561181">
    <w:name w:val="E89A8111CAB94771BB487CEF05A561181"/>
    <w:rsid w:val="005F0375"/>
  </w:style>
  <w:style w:type="paragraph" w:customStyle="1" w:styleId="CFF3055F9F034C4FA35156FF15D7E5DC3">
    <w:name w:val="CFF3055F9F034C4FA35156FF15D7E5DC3"/>
    <w:rsid w:val="005F0375"/>
  </w:style>
  <w:style w:type="paragraph" w:customStyle="1" w:styleId="3B92C881A97A4DAB9F22027268B83ABA3">
    <w:name w:val="3B92C881A97A4DAB9F22027268B83ABA3"/>
    <w:rsid w:val="005F0375"/>
  </w:style>
  <w:style w:type="paragraph" w:customStyle="1" w:styleId="5E0B601C8D884FBCBDD694537BDDD4433">
    <w:name w:val="5E0B601C8D884FBCBDD694537BDDD4433"/>
    <w:rsid w:val="005F0375"/>
  </w:style>
  <w:style w:type="paragraph" w:customStyle="1" w:styleId="D7907EE2D3A141BFB287D4800BE052DD3">
    <w:name w:val="D7907EE2D3A141BFB287D4800BE052DD3"/>
    <w:rsid w:val="005F0375"/>
  </w:style>
  <w:style w:type="paragraph" w:customStyle="1" w:styleId="D53F395555BF442383269CC89464BFF53">
    <w:name w:val="D53F395555BF442383269CC89464BFF53"/>
    <w:rsid w:val="005F0375"/>
  </w:style>
  <w:style w:type="paragraph" w:customStyle="1" w:styleId="FA7D4ED860CD43A4B3F0B255AF1D1A123">
    <w:name w:val="FA7D4ED860CD43A4B3F0B255AF1D1A123"/>
    <w:rsid w:val="005F0375"/>
  </w:style>
  <w:style w:type="paragraph" w:customStyle="1" w:styleId="0B81A5614D464FE8AE3CCD7E99B83AB53">
    <w:name w:val="0B81A5614D464FE8AE3CCD7E99B83AB53"/>
    <w:rsid w:val="005F0375"/>
  </w:style>
  <w:style w:type="paragraph" w:customStyle="1" w:styleId="1AC6ACD6C99642DDA22CF0ECEA6426EE3">
    <w:name w:val="1AC6ACD6C99642DDA22CF0ECEA6426EE3"/>
    <w:rsid w:val="005F0375"/>
  </w:style>
  <w:style w:type="paragraph" w:customStyle="1" w:styleId="5822CE09514241749C95347D83E31DD73">
    <w:name w:val="5822CE09514241749C95347D83E31DD73"/>
    <w:rsid w:val="005F0375"/>
  </w:style>
  <w:style w:type="paragraph" w:customStyle="1" w:styleId="4D49DAB1A5294D49B56381DAE9B866433">
    <w:name w:val="4D49DAB1A5294D49B56381DAE9B866433"/>
    <w:rsid w:val="005F0375"/>
  </w:style>
  <w:style w:type="paragraph" w:customStyle="1" w:styleId="4E64DC2BF90544278687DFB6FA0A7B423">
    <w:name w:val="4E64DC2BF90544278687DFB6FA0A7B423"/>
    <w:rsid w:val="005F0375"/>
  </w:style>
  <w:style w:type="paragraph" w:customStyle="1" w:styleId="C7A81566D40E44679B44843F4543CA563">
    <w:name w:val="C7A81566D40E44679B44843F4543CA563"/>
    <w:rsid w:val="005F0375"/>
  </w:style>
  <w:style w:type="paragraph" w:customStyle="1" w:styleId="F573BECA5CA34FDD8F5CFB79D357EBE53">
    <w:name w:val="F573BECA5CA34FDD8F5CFB79D357EBE53"/>
    <w:rsid w:val="005F0375"/>
  </w:style>
  <w:style w:type="paragraph" w:customStyle="1" w:styleId="9AB6C927A6B1421DADA1818866E8E3993">
    <w:name w:val="9AB6C927A6B1421DADA1818866E8E3993"/>
    <w:rsid w:val="005F0375"/>
  </w:style>
  <w:style w:type="paragraph" w:customStyle="1" w:styleId="F7FF904D14B14621B920F1F5DDE407252">
    <w:name w:val="F7FF904D14B14621B920F1F5DDE407252"/>
    <w:rsid w:val="005F0375"/>
  </w:style>
  <w:style w:type="paragraph" w:customStyle="1" w:styleId="174755F6B82A496A93B1024C83FD291E2">
    <w:name w:val="174755F6B82A496A93B1024C83FD291E2"/>
    <w:rsid w:val="005F0375"/>
  </w:style>
  <w:style w:type="paragraph" w:customStyle="1" w:styleId="CF0F1EDFA7264ABD99B072FA72106DDB2">
    <w:name w:val="CF0F1EDFA7264ABD99B072FA72106DDB2"/>
    <w:rsid w:val="005F0375"/>
  </w:style>
  <w:style w:type="paragraph" w:customStyle="1" w:styleId="42117D231C594767BE6991761C6A8BDE2">
    <w:name w:val="42117D231C594767BE6991761C6A8BDE2"/>
    <w:rsid w:val="005F0375"/>
  </w:style>
  <w:style w:type="paragraph" w:customStyle="1" w:styleId="4FECA0BDF73F465E97554A87FE3B2FDF2">
    <w:name w:val="4FECA0BDF73F465E97554A87FE3B2FDF2"/>
    <w:rsid w:val="005F0375"/>
  </w:style>
  <w:style w:type="paragraph" w:customStyle="1" w:styleId="EFF10CF406264DB0A62B71890E1F3EAD2">
    <w:name w:val="EFF10CF406264DB0A62B71890E1F3EAD2"/>
    <w:rsid w:val="005F0375"/>
  </w:style>
  <w:style w:type="paragraph" w:customStyle="1" w:styleId="84702BD1E98A4ADF886E49007482AD3B2">
    <w:name w:val="84702BD1E98A4ADF886E49007482AD3B2"/>
    <w:rsid w:val="005F0375"/>
  </w:style>
  <w:style w:type="paragraph" w:customStyle="1" w:styleId="3196A4B8F6A643E199217581EA8C139B2">
    <w:name w:val="3196A4B8F6A643E199217581EA8C139B2"/>
    <w:rsid w:val="005F0375"/>
  </w:style>
  <w:style w:type="paragraph" w:customStyle="1" w:styleId="3F7EA609CAA14BDEB53603E623D9A1E92">
    <w:name w:val="3F7EA609CAA14BDEB53603E623D9A1E92"/>
    <w:rsid w:val="005F0375"/>
  </w:style>
  <w:style w:type="paragraph" w:customStyle="1" w:styleId="5B93AB5CC0474D13B55B480E5C2267D32">
    <w:name w:val="5B93AB5CC0474D13B55B480E5C2267D32"/>
    <w:rsid w:val="005F0375"/>
  </w:style>
  <w:style w:type="paragraph" w:customStyle="1" w:styleId="AF597A8777764436A67FCB8F6F7927C65">
    <w:name w:val="AF597A8777764436A67FCB8F6F7927C65"/>
    <w:rsid w:val="005F0375"/>
  </w:style>
  <w:style w:type="paragraph" w:customStyle="1" w:styleId="101B37F7D6B6444CA38F894A4F29F7775">
    <w:name w:val="101B37F7D6B6444CA38F894A4F29F7775"/>
    <w:rsid w:val="005F0375"/>
  </w:style>
  <w:style w:type="paragraph" w:customStyle="1" w:styleId="42ECAFACE77E4FE19A4D6CD50A8945FD5">
    <w:name w:val="42ECAFACE77E4FE19A4D6CD50A8945FD5"/>
    <w:rsid w:val="005F0375"/>
  </w:style>
  <w:style w:type="paragraph" w:customStyle="1" w:styleId="B0AB08B1B03C40689938D23D3173FE8C5">
    <w:name w:val="B0AB08B1B03C40689938D23D3173FE8C5"/>
    <w:rsid w:val="005F0375"/>
  </w:style>
  <w:style w:type="paragraph" w:customStyle="1" w:styleId="986F4F85319646BA9251C05E347906F02">
    <w:name w:val="986F4F85319646BA9251C05E347906F02"/>
    <w:rsid w:val="005F0375"/>
  </w:style>
  <w:style w:type="paragraph" w:customStyle="1" w:styleId="E89A8111CAB94771BB487CEF05A561182">
    <w:name w:val="E89A8111CAB94771BB487CEF05A561182"/>
    <w:rsid w:val="005F0375"/>
  </w:style>
  <w:style w:type="paragraph" w:customStyle="1" w:styleId="CFF3055F9F034C4FA35156FF15D7E5DC4">
    <w:name w:val="CFF3055F9F034C4FA35156FF15D7E5DC4"/>
    <w:rsid w:val="005F0375"/>
  </w:style>
  <w:style w:type="paragraph" w:customStyle="1" w:styleId="3B92C881A97A4DAB9F22027268B83ABA4">
    <w:name w:val="3B92C881A97A4DAB9F22027268B83ABA4"/>
    <w:rsid w:val="005F0375"/>
  </w:style>
  <w:style w:type="paragraph" w:customStyle="1" w:styleId="5E0B601C8D884FBCBDD694537BDDD4434">
    <w:name w:val="5E0B601C8D884FBCBDD694537BDDD4434"/>
    <w:rsid w:val="005F0375"/>
  </w:style>
  <w:style w:type="paragraph" w:customStyle="1" w:styleId="D7907EE2D3A141BFB287D4800BE052DD4">
    <w:name w:val="D7907EE2D3A141BFB287D4800BE052DD4"/>
    <w:rsid w:val="005F0375"/>
  </w:style>
  <w:style w:type="paragraph" w:customStyle="1" w:styleId="D53F395555BF442383269CC89464BFF54">
    <w:name w:val="D53F395555BF442383269CC89464BFF54"/>
    <w:rsid w:val="005F0375"/>
  </w:style>
  <w:style w:type="paragraph" w:customStyle="1" w:styleId="FA7D4ED860CD43A4B3F0B255AF1D1A124">
    <w:name w:val="FA7D4ED860CD43A4B3F0B255AF1D1A124"/>
    <w:rsid w:val="005F0375"/>
  </w:style>
  <w:style w:type="paragraph" w:customStyle="1" w:styleId="0B81A5614D464FE8AE3CCD7E99B83AB54">
    <w:name w:val="0B81A5614D464FE8AE3CCD7E99B83AB54"/>
    <w:rsid w:val="005F0375"/>
  </w:style>
  <w:style w:type="paragraph" w:customStyle="1" w:styleId="1AC6ACD6C99642DDA22CF0ECEA6426EE4">
    <w:name w:val="1AC6ACD6C99642DDA22CF0ECEA6426EE4"/>
    <w:rsid w:val="005F0375"/>
  </w:style>
  <w:style w:type="paragraph" w:customStyle="1" w:styleId="5822CE09514241749C95347D83E31DD74">
    <w:name w:val="5822CE09514241749C95347D83E31DD74"/>
    <w:rsid w:val="005F0375"/>
  </w:style>
  <w:style w:type="paragraph" w:customStyle="1" w:styleId="4D49DAB1A5294D49B56381DAE9B866434">
    <w:name w:val="4D49DAB1A5294D49B56381DAE9B866434"/>
    <w:rsid w:val="005F0375"/>
  </w:style>
  <w:style w:type="paragraph" w:customStyle="1" w:styleId="4E64DC2BF90544278687DFB6FA0A7B424">
    <w:name w:val="4E64DC2BF90544278687DFB6FA0A7B424"/>
    <w:rsid w:val="005F0375"/>
  </w:style>
  <w:style w:type="paragraph" w:customStyle="1" w:styleId="C7A81566D40E44679B44843F4543CA564">
    <w:name w:val="C7A81566D40E44679B44843F4543CA564"/>
    <w:rsid w:val="005F0375"/>
  </w:style>
  <w:style w:type="paragraph" w:customStyle="1" w:styleId="F573BECA5CA34FDD8F5CFB79D357EBE54">
    <w:name w:val="F573BECA5CA34FDD8F5CFB79D357EBE54"/>
    <w:rsid w:val="005F0375"/>
  </w:style>
  <w:style w:type="paragraph" w:customStyle="1" w:styleId="9AB6C927A6B1421DADA1818866E8E3994">
    <w:name w:val="9AB6C927A6B1421DADA1818866E8E3994"/>
    <w:rsid w:val="005F0375"/>
  </w:style>
  <w:style w:type="paragraph" w:customStyle="1" w:styleId="F7FF904D14B14621B920F1F5DDE407253">
    <w:name w:val="F7FF904D14B14621B920F1F5DDE407253"/>
    <w:rsid w:val="005F0375"/>
  </w:style>
  <w:style w:type="paragraph" w:customStyle="1" w:styleId="174755F6B82A496A93B1024C83FD291E3">
    <w:name w:val="174755F6B82A496A93B1024C83FD291E3"/>
    <w:rsid w:val="005F0375"/>
  </w:style>
  <w:style w:type="paragraph" w:customStyle="1" w:styleId="CF0F1EDFA7264ABD99B072FA72106DDB3">
    <w:name w:val="CF0F1EDFA7264ABD99B072FA72106DDB3"/>
    <w:rsid w:val="005F0375"/>
  </w:style>
  <w:style w:type="paragraph" w:customStyle="1" w:styleId="42117D231C594767BE6991761C6A8BDE3">
    <w:name w:val="42117D231C594767BE6991761C6A8BDE3"/>
    <w:rsid w:val="005F0375"/>
  </w:style>
  <w:style w:type="paragraph" w:customStyle="1" w:styleId="4FECA0BDF73F465E97554A87FE3B2FDF3">
    <w:name w:val="4FECA0BDF73F465E97554A87FE3B2FDF3"/>
    <w:rsid w:val="005F0375"/>
  </w:style>
  <w:style w:type="paragraph" w:customStyle="1" w:styleId="EFF10CF406264DB0A62B71890E1F3EAD3">
    <w:name w:val="EFF10CF406264DB0A62B71890E1F3EAD3"/>
    <w:rsid w:val="005F0375"/>
  </w:style>
  <w:style w:type="paragraph" w:customStyle="1" w:styleId="84702BD1E98A4ADF886E49007482AD3B3">
    <w:name w:val="84702BD1E98A4ADF886E49007482AD3B3"/>
    <w:rsid w:val="005F0375"/>
  </w:style>
  <w:style w:type="paragraph" w:customStyle="1" w:styleId="3196A4B8F6A643E199217581EA8C139B3">
    <w:name w:val="3196A4B8F6A643E199217581EA8C139B3"/>
    <w:rsid w:val="005F0375"/>
  </w:style>
  <w:style w:type="paragraph" w:customStyle="1" w:styleId="3F7EA609CAA14BDEB53603E623D9A1E93">
    <w:name w:val="3F7EA609CAA14BDEB53603E623D9A1E93"/>
    <w:rsid w:val="005F0375"/>
  </w:style>
  <w:style w:type="paragraph" w:customStyle="1" w:styleId="5B93AB5CC0474D13B55B480E5C2267D33">
    <w:name w:val="5B93AB5CC0474D13B55B480E5C2267D33"/>
    <w:rsid w:val="005F0375"/>
  </w:style>
  <w:style w:type="paragraph" w:customStyle="1" w:styleId="AF597A8777764436A67FCB8F6F7927C66">
    <w:name w:val="AF597A8777764436A67FCB8F6F7927C66"/>
    <w:rsid w:val="005F0375"/>
  </w:style>
  <w:style w:type="paragraph" w:customStyle="1" w:styleId="101B37F7D6B6444CA38F894A4F29F7776">
    <w:name w:val="101B37F7D6B6444CA38F894A4F29F7776"/>
    <w:rsid w:val="005F0375"/>
  </w:style>
  <w:style w:type="paragraph" w:customStyle="1" w:styleId="42ECAFACE77E4FE19A4D6CD50A8945FD6">
    <w:name w:val="42ECAFACE77E4FE19A4D6CD50A8945FD6"/>
    <w:rsid w:val="005F0375"/>
  </w:style>
  <w:style w:type="paragraph" w:customStyle="1" w:styleId="B0AB08B1B03C40689938D23D3173FE8C6">
    <w:name w:val="B0AB08B1B03C40689938D23D3173FE8C6"/>
    <w:rsid w:val="005F0375"/>
  </w:style>
  <w:style w:type="paragraph" w:customStyle="1" w:styleId="986F4F85319646BA9251C05E347906F03">
    <w:name w:val="986F4F85319646BA9251C05E347906F03"/>
    <w:rsid w:val="005F0375"/>
  </w:style>
  <w:style w:type="paragraph" w:customStyle="1" w:styleId="E89A8111CAB94771BB487CEF05A561183">
    <w:name w:val="E89A8111CAB94771BB487CEF05A561183"/>
    <w:rsid w:val="005F0375"/>
  </w:style>
  <w:style w:type="paragraph" w:customStyle="1" w:styleId="CFF3055F9F034C4FA35156FF15D7E5DC5">
    <w:name w:val="CFF3055F9F034C4FA35156FF15D7E5DC5"/>
    <w:rsid w:val="005F0375"/>
  </w:style>
  <w:style w:type="paragraph" w:customStyle="1" w:styleId="3B92C881A97A4DAB9F22027268B83ABA5">
    <w:name w:val="3B92C881A97A4DAB9F22027268B83ABA5"/>
    <w:rsid w:val="005F0375"/>
  </w:style>
  <w:style w:type="paragraph" w:customStyle="1" w:styleId="5E0B601C8D884FBCBDD694537BDDD4435">
    <w:name w:val="5E0B601C8D884FBCBDD694537BDDD4435"/>
    <w:rsid w:val="005F0375"/>
  </w:style>
  <w:style w:type="paragraph" w:customStyle="1" w:styleId="D7907EE2D3A141BFB287D4800BE052DD5">
    <w:name w:val="D7907EE2D3A141BFB287D4800BE052DD5"/>
    <w:rsid w:val="005F0375"/>
  </w:style>
  <w:style w:type="paragraph" w:customStyle="1" w:styleId="D53F395555BF442383269CC89464BFF55">
    <w:name w:val="D53F395555BF442383269CC89464BFF55"/>
    <w:rsid w:val="005F0375"/>
  </w:style>
  <w:style w:type="paragraph" w:customStyle="1" w:styleId="FA7D4ED860CD43A4B3F0B255AF1D1A125">
    <w:name w:val="FA7D4ED860CD43A4B3F0B255AF1D1A125"/>
    <w:rsid w:val="005F0375"/>
  </w:style>
  <w:style w:type="paragraph" w:customStyle="1" w:styleId="0B81A5614D464FE8AE3CCD7E99B83AB55">
    <w:name w:val="0B81A5614D464FE8AE3CCD7E99B83AB55"/>
    <w:rsid w:val="005F0375"/>
  </w:style>
  <w:style w:type="paragraph" w:customStyle="1" w:styleId="1AC6ACD6C99642DDA22CF0ECEA6426EE5">
    <w:name w:val="1AC6ACD6C99642DDA22CF0ECEA6426EE5"/>
    <w:rsid w:val="005F0375"/>
  </w:style>
  <w:style w:type="paragraph" w:customStyle="1" w:styleId="5822CE09514241749C95347D83E31DD75">
    <w:name w:val="5822CE09514241749C95347D83E31DD75"/>
    <w:rsid w:val="005F0375"/>
  </w:style>
  <w:style w:type="paragraph" w:customStyle="1" w:styleId="4D49DAB1A5294D49B56381DAE9B866435">
    <w:name w:val="4D49DAB1A5294D49B56381DAE9B866435"/>
    <w:rsid w:val="005F0375"/>
  </w:style>
  <w:style w:type="paragraph" w:customStyle="1" w:styleId="4E64DC2BF90544278687DFB6FA0A7B425">
    <w:name w:val="4E64DC2BF90544278687DFB6FA0A7B425"/>
    <w:rsid w:val="005F0375"/>
  </w:style>
  <w:style w:type="paragraph" w:customStyle="1" w:styleId="C7A81566D40E44679B44843F4543CA565">
    <w:name w:val="C7A81566D40E44679B44843F4543CA565"/>
    <w:rsid w:val="005F0375"/>
  </w:style>
  <w:style w:type="paragraph" w:customStyle="1" w:styleId="F573BECA5CA34FDD8F5CFB79D357EBE55">
    <w:name w:val="F573BECA5CA34FDD8F5CFB79D357EBE55"/>
    <w:rsid w:val="005F0375"/>
  </w:style>
  <w:style w:type="paragraph" w:customStyle="1" w:styleId="9AB6C927A6B1421DADA1818866E8E3995">
    <w:name w:val="9AB6C927A6B1421DADA1818866E8E3995"/>
    <w:rsid w:val="005F0375"/>
  </w:style>
  <w:style w:type="paragraph" w:customStyle="1" w:styleId="F7FF904D14B14621B920F1F5DDE407254">
    <w:name w:val="F7FF904D14B14621B920F1F5DDE407254"/>
    <w:rsid w:val="005F0375"/>
  </w:style>
  <w:style w:type="paragraph" w:customStyle="1" w:styleId="174755F6B82A496A93B1024C83FD291E4">
    <w:name w:val="174755F6B82A496A93B1024C83FD291E4"/>
    <w:rsid w:val="005F0375"/>
  </w:style>
  <w:style w:type="paragraph" w:customStyle="1" w:styleId="CF0F1EDFA7264ABD99B072FA72106DDB4">
    <w:name w:val="CF0F1EDFA7264ABD99B072FA72106DDB4"/>
    <w:rsid w:val="005F0375"/>
  </w:style>
  <w:style w:type="paragraph" w:customStyle="1" w:styleId="42117D231C594767BE6991761C6A8BDE4">
    <w:name w:val="42117D231C594767BE6991761C6A8BDE4"/>
    <w:rsid w:val="005F0375"/>
  </w:style>
  <w:style w:type="paragraph" w:customStyle="1" w:styleId="4FECA0BDF73F465E97554A87FE3B2FDF4">
    <w:name w:val="4FECA0BDF73F465E97554A87FE3B2FDF4"/>
    <w:rsid w:val="005F0375"/>
  </w:style>
  <w:style w:type="paragraph" w:customStyle="1" w:styleId="EFF10CF406264DB0A62B71890E1F3EAD4">
    <w:name w:val="EFF10CF406264DB0A62B71890E1F3EAD4"/>
    <w:rsid w:val="005F0375"/>
  </w:style>
  <w:style w:type="paragraph" w:customStyle="1" w:styleId="84702BD1E98A4ADF886E49007482AD3B4">
    <w:name w:val="84702BD1E98A4ADF886E49007482AD3B4"/>
    <w:rsid w:val="005F0375"/>
  </w:style>
  <w:style w:type="paragraph" w:customStyle="1" w:styleId="3196A4B8F6A643E199217581EA8C139B4">
    <w:name w:val="3196A4B8F6A643E199217581EA8C139B4"/>
    <w:rsid w:val="005F0375"/>
  </w:style>
  <w:style w:type="paragraph" w:customStyle="1" w:styleId="3F7EA609CAA14BDEB53603E623D9A1E94">
    <w:name w:val="3F7EA609CAA14BDEB53603E623D9A1E94"/>
    <w:rsid w:val="005F0375"/>
  </w:style>
  <w:style w:type="paragraph" w:customStyle="1" w:styleId="5B93AB5CC0474D13B55B480E5C2267D34">
    <w:name w:val="5B93AB5CC0474D13B55B480E5C2267D34"/>
    <w:rsid w:val="005F0375"/>
  </w:style>
  <w:style w:type="paragraph" w:customStyle="1" w:styleId="AF597A8777764436A67FCB8F6F7927C67">
    <w:name w:val="AF597A8777764436A67FCB8F6F7927C67"/>
    <w:rsid w:val="003A534B"/>
  </w:style>
  <w:style w:type="paragraph" w:customStyle="1" w:styleId="101B37F7D6B6444CA38F894A4F29F7777">
    <w:name w:val="101B37F7D6B6444CA38F894A4F29F7777"/>
    <w:rsid w:val="003A534B"/>
  </w:style>
  <w:style w:type="paragraph" w:customStyle="1" w:styleId="42ECAFACE77E4FE19A4D6CD50A8945FD7">
    <w:name w:val="42ECAFACE77E4FE19A4D6CD50A8945FD7"/>
    <w:rsid w:val="003A534B"/>
  </w:style>
  <w:style w:type="paragraph" w:customStyle="1" w:styleId="B0AB08B1B03C40689938D23D3173FE8C7">
    <w:name w:val="B0AB08B1B03C40689938D23D3173FE8C7"/>
    <w:rsid w:val="003A534B"/>
  </w:style>
  <w:style w:type="paragraph" w:customStyle="1" w:styleId="986F4F85319646BA9251C05E347906F04">
    <w:name w:val="986F4F85319646BA9251C05E347906F04"/>
    <w:rsid w:val="003A534B"/>
  </w:style>
  <w:style w:type="paragraph" w:customStyle="1" w:styleId="E89A8111CAB94771BB487CEF05A561184">
    <w:name w:val="E89A8111CAB94771BB487CEF05A561184"/>
    <w:rsid w:val="003A534B"/>
  </w:style>
  <w:style w:type="paragraph" w:customStyle="1" w:styleId="F573BECA5CA34FDD8F5CFB79D357EBE56">
    <w:name w:val="F573BECA5CA34FDD8F5CFB79D357EBE56"/>
    <w:rsid w:val="003A534B"/>
  </w:style>
  <w:style w:type="paragraph" w:customStyle="1" w:styleId="9AB6C927A6B1421DADA1818866E8E3996">
    <w:name w:val="9AB6C927A6B1421DADA1818866E8E3996"/>
    <w:rsid w:val="003A534B"/>
  </w:style>
  <w:style w:type="paragraph" w:customStyle="1" w:styleId="F7FF904D14B14621B920F1F5DDE407255">
    <w:name w:val="F7FF904D14B14621B920F1F5DDE407255"/>
    <w:rsid w:val="003A534B"/>
  </w:style>
  <w:style w:type="paragraph" w:customStyle="1" w:styleId="174755F6B82A496A93B1024C83FD291E5">
    <w:name w:val="174755F6B82A496A93B1024C83FD291E5"/>
    <w:rsid w:val="003A534B"/>
  </w:style>
  <w:style w:type="paragraph" w:customStyle="1" w:styleId="CF0F1EDFA7264ABD99B072FA72106DDB5">
    <w:name w:val="CF0F1EDFA7264ABD99B072FA72106DDB5"/>
    <w:rsid w:val="003A534B"/>
  </w:style>
  <w:style w:type="paragraph" w:customStyle="1" w:styleId="42117D231C594767BE6991761C6A8BDE5">
    <w:name w:val="42117D231C594767BE6991761C6A8BDE5"/>
    <w:rsid w:val="003A534B"/>
  </w:style>
  <w:style w:type="paragraph" w:customStyle="1" w:styleId="AF597A8777764436A67FCB8F6F7927C68">
    <w:name w:val="AF597A8777764436A67FCB8F6F7927C68"/>
    <w:rsid w:val="003A534B"/>
  </w:style>
  <w:style w:type="paragraph" w:customStyle="1" w:styleId="101B37F7D6B6444CA38F894A4F29F7778">
    <w:name w:val="101B37F7D6B6444CA38F894A4F29F7778"/>
    <w:rsid w:val="003A534B"/>
  </w:style>
  <w:style w:type="paragraph" w:customStyle="1" w:styleId="42ECAFACE77E4FE19A4D6CD50A8945FD8">
    <w:name w:val="42ECAFACE77E4FE19A4D6CD50A8945FD8"/>
    <w:rsid w:val="003A534B"/>
  </w:style>
  <w:style w:type="paragraph" w:customStyle="1" w:styleId="B0AB08B1B03C40689938D23D3173FE8C8">
    <w:name w:val="B0AB08B1B03C40689938D23D3173FE8C8"/>
    <w:rsid w:val="003A534B"/>
  </w:style>
  <w:style w:type="paragraph" w:customStyle="1" w:styleId="986F4F85319646BA9251C05E347906F05">
    <w:name w:val="986F4F85319646BA9251C05E347906F05"/>
    <w:rsid w:val="003A534B"/>
  </w:style>
  <w:style w:type="paragraph" w:customStyle="1" w:styleId="E89A8111CAB94771BB487CEF05A561185">
    <w:name w:val="E89A8111CAB94771BB487CEF05A561185"/>
    <w:rsid w:val="003A534B"/>
  </w:style>
  <w:style w:type="paragraph" w:customStyle="1" w:styleId="F573BECA5CA34FDD8F5CFB79D357EBE57">
    <w:name w:val="F573BECA5CA34FDD8F5CFB79D357EBE57"/>
    <w:rsid w:val="003A534B"/>
  </w:style>
  <w:style w:type="paragraph" w:customStyle="1" w:styleId="9AB6C927A6B1421DADA1818866E8E3997">
    <w:name w:val="9AB6C927A6B1421DADA1818866E8E3997"/>
    <w:rsid w:val="003A534B"/>
  </w:style>
  <w:style w:type="paragraph" w:customStyle="1" w:styleId="F7FF904D14B14621B920F1F5DDE407256">
    <w:name w:val="F7FF904D14B14621B920F1F5DDE407256"/>
    <w:rsid w:val="003A534B"/>
  </w:style>
  <w:style w:type="paragraph" w:customStyle="1" w:styleId="174755F6B82A496A93B1024C83FD291E6">
    <w:name w:val="174755F6B82A496A93B1024C83FD291E6"/>
    <w:rsid w:val="003A534B"/>
  </w:style>
  <w:style w:type="paragraph" w:customStyle="1" w:styleId="CF0F1EDFA7264ABD99B072FA72106DDB6">
    <w:name w:val="CF0F1EDFA7264ABD99B072FA72106DDB6"/>
    <w:rsid w:val="003A534B"/>
  </w:style>
  <w:style w:type="paragraph" w:customStyle="1" w:styleId="42117D231C594767BE6991761C6A8BDE6">
    <w:name w:val="42117D231C594767BE6991761C6A8BDE6"/>
    <w:rsid w:val="003A534B"/>
  </w:style>
  <w:style w:type="paragraph" w:customStyle="1" w:styleId="AF597A8777764436A67FCB8F6F7927C69">
    <w:name w:val="AF597A8777764436A67FCB8F6F7927C69"/>
    <w:rsid w:val="003A534B"/>
  </w:style>
  <w:style w:type="paragraph" w:customStyle="1" w:styleId="101B37F7D6B6444CA38F894A4F29F7779">
    <w:name w:val="101B37F7D6B6444CA38F894A4F29F7779"/>
    <w:rsid w:val="003A534B"/>
  </w:style>
  <w:style w:type="paragraph" w:customStyle="1" w:styleId="42ECAFACE77E4FE19A4D6CD50A8945FD9">
    <w:name w:val="42ECAFACE77E4FE19A4D6CD50A8945FD9"/>
    <w:rsid w:val="003A534B"/>
  </w:style>
  <w:style w:type="paragraph" w:customStyle="1" w:styleId="B0AB08B1B03C40689938D23D3173FE8C9">
    <w:name w:val="B0AB08B1B03C40689938D23D3173FE8C9"/>
    <w:rsid w:val="003A534B"/>
  </w:style>
  <w:style w:type="paragraph" w:customStyle="1" w:styleId="986F4F85319646BA9251C05E347906F06">
    <w:name w:val="986F4F85319646BA9251C05E347906F06"/>
    <w:rsid w:val="003A534B"/>
  </w:style>
  <w:style w:type="paragraph" w:customStyle="1" w:styleId="E89A8111CAB94771BB487CEF05A561186">
    <w:name w:val="E89A8111CAB94771BB487CEF05A561186"/>
    <w:rsid w:val="003A534B"/>
  </w:style>
  <w:style w:type="paragraph" w:customStyle="1" w:styleId="F573BECA5CA34FDD8F5CFB79D357EBE58">
    <w:name w:val="F573BECA5CA34FDD8F5CFB79D357EBE58"/>
    <w:rsid w:val="003A534B"/>
  </w:style>
  <w:style w:type="paragraph" w:customStyle="1" w:styleId="9AB6C927A6B1421DADA1818866E8E3998">
    <w:name w:val="9AB6C927A6B1421DADA1818866E8E3998"/>
    <w:rsid w:val="003A534B"/>
  </w:style>
  <w:style w:type="paragraph" w:customStyle="1" w:styleId="F7FF904D14B14621B920F1F5DDE407257">
    <w:name w:val="F7FF904D14B14621B920F1F5DDE407257"/>
    <w:rsid w:val="003A534B"/>
  </w:style>
  <w:style w:type="paragraph" w:customStyle="1" w:styleId="174755F6B82A496A93B1024C83FD291E7">
    <w:name w:val="174755F6B82A496A93B1024C83FD291E7"/>
    <w:rsid w:val="003A534B"/>
  </w:style>
  <w:style w:type="paragraph" w:customStyle="1" w:styleId="CF0F1EDFA7264ABD99B072FA72106DDB7">
    <w:name w:val="CF0F1EDFA7264ABD99B072FA72106DDB7"/>
    <w:rsid w:val="003A534B"/>
  </w:style>
  <w:style w:type="paragraph" w:customStyle="1" w:styleId="42117D231C594767BE6991761C6A8BDE7">
    <w:name w:val="42117D231C594767BE6991761C6A8BDE7"/>
    <w:rsid w:val="003A534B"/>
  </w:style>
  <w:style w:type="paragraph" w:customStyle="1" w:styleId="AF597A8777764436A67FCB8F6F7927C610">
    <w:name w:val="AF597A8777764436A67FCB8F6F7927C610"/>
    <w:rsid w:val="004E433C"/>
  </w:style>
  <w:style w:type="paragraph" w:customStyle="1" w:styleId="101B37F7D6B6444CA38F894A4F29F77710">
    <w:name w:val="101B37F7D6B6444CA38F894A4F29F77710"/>
    <w:rsid w:val="004E433C"/>
  </w:style>
  <w:style w:type="paragraph" w:customStyle="1" w:styleId="42ECAFACE77E4FE19A4D6CD50A8945FD10">
    <w:name w:val="42ECAFACE77E4FE19A4D6CD50A8945FD10"/>
    <w:rsid w:val="004E433C"/>
  </w:style>
  <w:style w:type="paragraph" w:customStyle="1" w:styleId="B0AB08B1B03C40689938D23D3173FE8C10">
    <w:name w:val="B0AB08B1B03C40689938D23D3173FE8C10"/>
    <w:rsid w:val="004E433C"/>
  </w:style>
  <w:style w:type="paragraph" w:customStyle="1" w:styleId="986F4F85319646BA9251C05E347906F07">
    <w:name w:val="986F4F85319646BA9251C05E347906F07"/>
    <w:rsid w:val="004E433C"/>
  </w:style>
  <w:style w:type="paragraph" w:customStyle="1" w:styleId="E89A8111CAB94771BB487CEF05A561187">
    <w:name w:val="E89A8111CAB94771BB487CEF05A561187"/>
    <w:rsid w:val="004E433C"/>
  </w:style>
  <w:style w:type="paragraph" w:customStyle="1" w:styleId="F573BECA5CA34FDD8F5CFB79D357EBE59">
    <w:name w:val="F573BECA5CA34FDD8F5CFB79D357EBE59"/>
    <w:rsid w:val="004E433C"/>
  </w:style>
  <w:style w:type="paragraph" w:customStyle="1" w:styleId="9AB6C927A6B1421DADA1818866E8E3999">
    <w:name w:val="9AB6C927A6B1421DADA1818866E8E3999"/>
    <w:rsid w:val="004E433C"/>
  </w:style>
  <w:style w:type="paragraph" w:customStyle="1" w:styleId="F7FF904D14B14621B920F1F5DDE407258">
    <w:name w:val="F7FF904D14B14621B920F1F5DDE407258"/>
    <w:rsid w:val="004E433C"/>
  </w:style>
  <w:style w:type="paragraph" w:customStyle="1" w:styleId="174755F6B82A496A93B1024C83FD291E8">
    <w:name w:val="174755F6B82A496A93B1024C83FD291E8"/>
    <w:rsid w:val="004E433C"/>
  </w:style>
  <w:style w:type="paragraph" w:customStyle="1" w:styleId="CF0F1EDFA7264ABD99B072FA72106DDB8">
    <w:name w:val="CF0F1EDFA7264ABD99B072FA72106DDB8"/>
    <w:rsid w:val="004E433C"/>
  </w:style>
  <w:style w:type="paragraph" w:customStyle="1" w:styleId="42117D231C594767BE6991761C6A8BDE8">
    <w:name w:val="42117D231C594767BE6991761C6A8BDE8"/>
    <w:rsid w:val="004E433C"/>
  </w:style>
  <w:style w:type="paragraph" w:customStyle="1" w:styleId="AF597A8777764436A67FCB8F6F7927C611">
    <w:name w:val="AF597A8777764436A67FCB8F6F7927C611"/>
    <w:rsid w:val="00C52080"/>
  </w:style>
  <w:style w:type="paragraph" w:customStyle="1" w:styleId="101B37F7D6B6444CA38F894A4F29F77711">
    <w:name w:val="101B37F7D6B6444CA38F894A4F29F77711"/>
    <w:rsid w:val="00C52080"/>
  </w:style>
  <w:style w:type="paragraph" w:customStyle="1" w:styleId="42ECAFACE77E4FE19A4D6CD50A8945FD11">
    <w:name w:val="42ECAFACE77E4FE19A4D6CD50A8945FD11"/>
    <w:rsid w:val="00C52080"/>
  </w:style>
  <w:style w:type="paragraph" w:customStyle="1" w:styleId="B0AB08B1B03C40689938D23D3173FE8C11">
    <w:name w:val="B0AB08B1B03C40689938D23D3173FE8C11"/>
    <w:rsid w:val="00C52080"/>
  </w:style>
  <w:style w:type="paragraph" w:customStyle="1" w:styleId="986F4F85319646BA9251C05E347906F08">
    <w:name w:val="986F4F85319646BA9251C05E347906F08"/>
    <w:rsid w:val="00C52080"/>
  </w:style>
  <w:style w:type="paragraph" w:customStyle="1" w:styleId="E89A8111CAB94771BB487CEF05A561188">
    <w:name w:val="E89A8111CAB94771BB487CEF05A561188"/>
    <w:rsid w:val="00C52080"/>
  </w:style>
  <w:style w:type="paragraph" w:customStyle="1" w:styleId="F573BECA5CA34FDD8F5CFB79D357EBE510">
    <w:name w:val="F573BECA5CA34FDD8F5CFB79D357EBE510"/>
    <w:rsid w:val="00C52080"/>
  </w:style>
  <w:style w:type="paragraph" w:customStyle="1" w:styleId="9AB6C927A6B1421DADA1818866E8E39910">
    <w:name w:val="9AB6C927A6B1421DADA1818866E8E39910"/>
    <w:rsid w:val="00C52080"/>
  </w:style>
  <w:style w:type="paragraph" w:customStyle="1" w:styleId="F7FF904D14B14621B920F1F5DDE407259">
    <w:name w:val="F7FF904D14B14621B920F1F5DDE407259"/>
    <w:rsid w:val="00C52080"/>
  </w:style>
  <w:style w:type="paragraph" w:customStyle="1" w:styleId="174755F6B82A496A93B1024C83FD291E9">
    <w:name w:val="174755F6B82A496A93B1024C83FD291E9"/>
    <w:rsid w:val="00C52080"/>
  </w:style>
  <w:style w:type="paragraph" w:customStyle="1" w:styleId="CF0F1EDFA7264ABD99B072FA72106DDB9">
    <w:name w:val="CF0F1EDFA7264ABD99B072FA72106DDB9"/>
    <w:rsid w:val="00C52080"/>
  </w:style>
  <w:style w:type="paragraph" w:customStyle="1" w:styleId="42117D231C594767BE6991761C6A8BDE9">
    <w:name w:val="42117D231C594767BE6991761C6A8BDE9"/>
    <w:rsid w:val="00C52080"/>
  </w:style>
  <w:style w:type="paragraph" w:customStyle="1" w:styleId="AF597A8777764436A67FCB8F6F7927C612">
    <w:name w:val="AF597A8777764436A67FCB8F6F7927C612"/>
    <w:rsid w:val="00CD29D8"/>
  </w:style>
  <w:style w:type="paragraph" w:customStyle="1" w:styleId="101B37F7D6B6444CA38F894A4F29F77712">
    <w:name w:val="101B37F7D6B6444CA38F894A4F29F77712"/>
    <w:rsid w:val="00CD29D8"/>
  </w:style>
  <w:style w:type="paragraph" w:customStyle="1" w:styleId="42ECAFACE77E4FE19A4D6CD50A8945FD12">
    <w:name w:val="42ECAFACE77E4FE19A4D6CD50A8945FD12"/>
    <w:rsid w:val="00CD29D8"/>
  </w:style>
  <w:style w:type="paragraph" w:customStyle="1" w:styleId="B0AB08B1B03C40689938D23D3173FE8C12">
    <w:name w:val="B0AB08B1B03C40689938D23D3173FE8C12"/>
    <w:rsid w:val="00CD29D8"/>
  </w:style>
  <w:style w:type="paragraph" w:customStyle="1" w:styleId="986F4F85319646BA9251C05E347906F09">
    <w:name w:val="986F4F85319646BA9251C05E347906F09"/>
    <w:rsid w:val="00CD29D8"/>
  </w:style>
  <w:style w:type="paragraph" w:customStyle="1" w:styleId="E89A8111CAB94771BB487CEF05A561189">
    <w:name w:val="E89A8111CAB94771BB487CEF05A561189"/>
    <w:rsid w:val="00CD29D8"/>
  </w:style>
  <w:style w:type="paragraph" w:customStyle="1" w:styleId="F573BECA5CA34FDD8F5CFB79D357EBE511">
    <w:name w:val="F573BECA5CA34FDD8F5CFB79D357EBE511"/>
    <w:rsid w:val="00CD29D8"/>
  </w:style>
  <w:style w:type="paragraph" w:customStyle="1" w:styleId="9AB6C927A6B1421DADA1818866E8E39911">
    <w:name w:val="9AB6C927A6B1421DADA1818866E8E39911"/>
    <w:rsid w:val="00CD29D8"/>
  </w:style>
  <w:style w:type="paragraph" w:customStyle="1" w:styleId="F7FF904D14B14621B920F1F5DDE4072510">
    <w:name w:val="F7FF904D14B14621B920F1F5DDE4072510"/>
    <w:rsid w:val="00CD29D8"/>
  </w:style>
  <w:style w:type="paragraph" w:customStyle="1" w:styleId="174755F6B82A496A93B1024C83FD291E10">
    <w:name w:val="174755F6B82A496A93B1024C83FD291E10"/>
    <w:rsid w:val="00CD29D8"/>
  </w:style>
  <w:style w:type="paragraph" w:customStyle="1" w:styleId="CF0F1EDFA7264ABD99B072FA72106DDB10">
    <w:name w:val="CF0F1EDFA7264ABD99B072FA72106DDB10"/>
    <w:rsid w:val="00CD29D8"/>
  </w:style>
  <w:style w:type="paragraph" w:customStyle="1" w:styleId="42117D231C594767BE6991761C6A8BDE10">
    <w:name w:val="42117D231C594767BE6991761C6A8BDE10"/>
    <w:rsid w:val="00CD29D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11"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29D8"/>
    <w:rPr>
      <w:color w:val="808080"/>
    </w:rPr>
  </w:style>
  <w:style w:type="paragraph" w:customStyle="1" w:styleId="7F1C2515D3AA4E78BC8551EBE6AD6DC5">
    <w:name w:val="7F1C2515D3AA4E78BC8551EBE6AD6DC5"/>
    <w:rsid w:val="005F0375"/>
  </w:style>
  <w:style w:type="paragraph" w:customStyle="1" w:styleId="41B2ABA0A9CF415A8BBC70D281B91252">
    <w:name w:val="41B2ABA0A9CF415A8BBC70D281B91252"/>
    <w:rsid w:val="005F0375"/>
  </w:style>
  <w:style w:type="paragraph" w:customStyle="1" w:styleId="5D8CA217E96B46B68F28FD549B460FE7">
    <w:name w:val="5D8CA217E96B46B68F28FD549B460FE7"/>
    <w:rsid w:val="005F0375"/>
  </w:style>
  <w:style w:type="paragraph" w:customStyle="1" w:styleId="07FAEB3AAC8E408DB159F6AA764279EA">
    <w:name w:val="07FAEB3AAC8E408DB159F6AA764279EA"/>
    <w:rsid w:val="005F0375"/>
  </w:style>
  <w:style w:type="paragraph" w:customStyle="1" w:styleId="CF54126EBB724B69B4E1D0E1F71D72C1">
    <w:name w:val="CF54126EBB724B69B4E1D0E1F71D72C1"/>
    <w:rsid w:val="005F0375"/>
  </w:style>
  <w:style w:type="paragraph" w:customStyle="1" w:styleId="C62EFC2CB49D4E5F9DEF17A916FA6F07">
    <w:name w:val="C62EFC2CB49D4E5F9DEF17A916FA6F07"/>
    <w:rsid w:val="005F0375"/>
  </w:style>
  <w:style w:type="paragraph" w:customStyle="1" w:styleId="6F101C1C98C94CAC9A0F7B3305AB6398">
    <w:name w:val="6F101C1C98C94CAC9A0F7B3305AB6398"/>
    <w:rsid w:val="005F0375"/>
  </w:style>
  <w:style w:type="paragraph" w:customStyle="1" w:styleId="41F12EDC6788428B934E8AB43803AF21">
    <w:name w:val="41F12EDC6788428B934E8AB43803AF21"/>
    <w:rsid w:val="005F0375"/>
  </w:style>
  <w:style w:type="paragraph" w:customStyle="1" w:styleId="7C7A80F55BB049568D3E07D3498CD394">
    <w:name w:val="7C7A80F55BB049568D3E07D3498CD394"/>
    <w:rsid w:val="005F0375"/>
  </w:style>
  <w:style w:type="paragraph" w:customStyle="1" w:styleId="42B4CD813D54415985BF6ACD602FF3F6">
    <w:name w:val="42B4CD813D54415985BF6ACD602FF3F6"/>
    <w:rsid w:val="005F0375"/>
  </w:style>
  <w:style w:type="paragraph" w:customStyle="1" w:styleId="DABF87DA1FA2467690823A8C2FDC6A37">
    <w:name w:val="DABF87DA1FA2467690823A8C2FDC6A37"/>
    <w:rsid w:val="005F0375"/>
  </w:style>
  <w:style w:type="paragraph" w:customStyle="1" w:styleId="E35965A66B414C11871972C2DB6350E9">
    <w:name w:val="E35965A66B414C11871972C2DB6350E9"/>
    <w:rsid w:val="005F0375"/>
  </w:style>
  <w:style w:type="paragraph" w:customStyle="1" w:styleId="3EA206DEEC774C7C90C47E2E739CAC51">
    <w:name w:val="3EA206DEEC774C7C90C47E2E739CAC51"/>
    <w:rsid w:val="005F0375"/>
  </w:style>
  <w:style w:type="paragraph" w:customStyle="1" w:styleId="22A25C1BA2254915A11F224ADC45B04C">
    <w:name w:val="22A25C1BA2254915A11F224ADC45B04C"/>
    <w:rsid w:val="005F0375"/>
  </w:style>
  <w:style w:type="paragraph" w:customStyle="1" w:styleId="C72199F2561F45CD88CA9C614A964A50">
    <w:name w:val="C72199F2561F45CD88CA9C614A964A50"/>
    <w:rsid w:val="005F0375"/>
  </w:style>
  <w:style w:type="paragraph" w:customStyle="1" w:styleId="00ECB521EB734237977122F7907C4034">
    <w:name w:val="00ECB521EB734237977122F7907C4034"/>
    <w:rsid w:val="005F0375"/>
  </w:style>
  <w:style w:type="paragraph" w:customStyle="1" w:styleId="BB9AA91271634D7EAAA7E0210A6F7B9D">
    <w:name w:val="BB9AA91271634D7EAAA7E0210A6F7B9D"/>
    <w:rsid w:val="005F0375"/>
  </w:style>
  <w:style w:type="paragraph" w:customStyle="1" w:styleId="0DDD42E635F34E7EBC5A0DC0E827D3FB">
    <w:name w:val="0DDD42E635F34E7EBC5A0DC0E827D3FB"/>
    <w:rsid w:val="005F0375"/>
  </w:style>
  <w:style w:type="paragraph" w:customStyle="1" w:styleId="E8A1B78B6FBC4B748797C5483D57595A">
    <w:name w:val="E8A1B78B6FBC4B748797C5483D57595A"/>
    <w:rsid w:val="005F0375"/>
  </w:style>
  <w:style w:type="paragraph" w:customStyle="1" w:styleId="CDE22AA142894B579BF3946845D6289D">
    <w:name w:val="CDE22AA142894B579BF3946845D6289D"/>
    <w:rsid w:val="005F0375"/>
  </w:style>
  <w:style w:type="character" w:styleId="Emphasis">
    <w:name w:val="Emphasis"/>
    <w:basedOn w:val="DefaultParagraphFont"/>
    <w:uiPriority w:val="11"/>
    <w:qFormat/>
    <w:rsid w:val="005F0375"/>
    <w:rPr>
      <w:b w:val="0"/>
      <w:iCs/>
      <w:color w:val="3071C3" w:themeColor="text2" w:themeTint="BF"/>
      <w:sz w:val="26"/>
    </w:rPr>
  </w:style>
  <w:style w:type="paragraph" w:customStyle="1" w:styleId="FA877010A6C9473C924EB74FC3E4D777">
    <w:name w:val="FA877010A6C9473C924EB74FC3E4D777"/>
    <w:rsid w:val="005F0375"/>
  </w:style>
  <w:style w:type="paragraph" w:customStyle="1" w:styleId="4E927434056A4AABAC89E41D1AE90730">
    <w:name w:val="4E927434056A4AABAC89E41D1AE90730"/>
    <w:rsid w:val="005F0375"/>
  </w:style>
  <w:style w:type="paragraph" w:customStyle="1" w:styleId="2280FEC32B8A4CE68C9E46A7C3019008">
    <w:name w:val="2280FEC32B8A4CE68C9E46A7C3019008"/>
    <w:rsid w:val="005F0375"/>
  </w:style>
  <w:style w:type="paragraph" w:customStyle="1" w:styleId="700C81ED7230428EBA68C1ED818C71F6">
    <w:name w:val="700C81ED7230428EBA68C1ED818C71F6"/>
    <w:rsid w:val="005F0375"/>
  </w:style>
  <w:style w:type="paragraph" w:customStyle="1" w:styleId="EB569178156D4FC2B4450EC7D7E348D1">
    <w:name w:val="EB569178156D4FC2B4450EC7D7E348D1"/>
    <w:rsid w:val="005F0375"/>
  </w:style>
  <w:style w:type="paragraph" w:customStyle="1" w:styleId="CDF445719FDE4B3F83D9785F2479E834">
    <w:name w:val="CDF445719FDE4B3F83D9785F2479E834"/>
    <w:rsid w:val="005F0375"/>
  </w:style>
  <w:style w:type="paragraph" w:customStyle="1" w:styleId="7549C6B8C309443789F02C03B84F591F">
    <w:name w:val="7549C6B8C309443789F02C03B84F591F"/>
    <w:rsid w:val="005F0375"/>
  </w:style>
  <w:style w:type="paragraph" w:customStyle="1" w:styleId="70ABAD5C0ABB4D5A9E10FCBC5F025BAD">
    <w:name w:val="70ABAD5C0ABB4D5A9E10FCBC5F025BAD"/>
    <w:rsid w:val="005F0375"/>
  </w:style>
  <w:style w:type="paragraph" w:customStyle="1" w:styleId="08B26F99CED64581BFD49B70C36118AB">
    <w:name w:val="08B26F99CED64581BFD49B70C36118AB"/>
    <w:rsid w:val="005F0375"/>
  </w:style>
  <w:style w:type="paragraph" w:customStyle="1" w:styleId="10A35E251B1042D685A4F432012D27EC">
    <w:name w:val="10A35E251B1042D685A4F432012D27EC"/>
    <w:rsid w:val="005F0375"/>
    <w:pPr>
      <w:spacing w:after="80" w:line="240" w:lineRule="auto"/>
    </w:pPr>
    <w:rPr>
      <w:rFonts w:eastAsiaTheme="minorHAnsi"/>
      <w:color w:val="3071C3" w:themeColor="text2" w:themeTint="BF"/>
    </w:rPr>
  </w:style>
  <w:style w:type="paragraph" w:customStyle="1" w:styleId="E7A80906E9D142F1967A4F108B9FC228">
    <w:name w:val="E7A80906E9D142F1967A4F108B9FC228"/>
    <w:rsid w:val="005F0375"/>
    <w:pPr>
      <w:spacing w:after="80" w:line="240" w:lineRule="auto"/>
    </w:pPr>
    <w:rPr>
      <w:rFonts w:eastAsiaTheme="minorHAnsi"/>
      <w:color w:val="3071C3" w:themeColor="text2" w:themeTint="BF"/>
    </w:rPr>
  </w:style>
  <w:style w:type="paragraph" w:customStyle="1" w:styleId="10A35E251B1042D685A4F432012D27EC1">
    <w:name w:val="10A35E251B1042D685A4F432012D27EC1"/>
    <w:rsid w:val="005F0375"/>
    <w:pPr>
      <w:spacing w:after="80" w:line="240" w:lineRule="auto"/>
    </w:pPr>
    <w:rPr>
      <w:rFonts w:eastAsiaTheme="minorHAnsi"/>
      <w:color w:val="3071C3" w:themeColor="text2" w:themeTint="BF"/>
    </w:rPr>
  </w:style>
  <w:style w:type="paragraph" w:customStyle="1" w:styleId="E7A80906E9D142F1967A4F108B9FC2281">
    <w:name w:val="E7A80906E9D142F1967A4F108B9FC2281"/>
    <w:rsid w:val="005F0375"/>
    <w:pPr>
      <w:spacing w:after="80" w:line="240" w:lineRule="auto"/>
    </w:pPr>
    <w:rPr>
      <w:rFonts w:eastAsiaTheme="minorHAnsi"/>
      <w:color w:val="3071C3" w:themeColor="text2" w:themeTint="BF"/>
    </w:rPr>
  </w:style>
  <w:style w:type="paragraph" w:customStyle="1" w:styleId="10A35E251B1042D685A4F432012D27EC2">
    <w:name w:val="10A35E251B1042D685A4F432012D27EC2"/>
    <w:rsid w:val="005F0375"/>
  </w:style>
  <w:style w:type="paragraph" w:customStyle="1" w:styleId="E7A80906E9D142F1967A4F108B9FC2282">
    <w:name w:val="E7A80906E9D142F1967A4F108B9FC2282"/>
    <w:rsid w:val="005F0375"/>
  </w:style>
  <w:style w:type="paragraph" w:customStyle="1" w:styleId="10A35E251B1042D685A4F432012D27EC3">
    <w:name w:val="10A35E251B1042D685A4F432012D27EC3"/>
    <w:rsid w:val="005F0375"/>
  </w:style>
  <w:style w:type="paragraph" w:customStyle="1" w:styleId="E7A80906E9D142F1967A4F108B9FC2283">
    <w:name w:val="E7A80906E9D142F1967A4F108B9FC2283"/>
    <w:rsid w:val="005F0375"/>
  </w:style>
  <w:style w:type="paragraph" w:customStyle="1" w:styleId="10A35E251B1042D685A4F432012D27EC4">
    <w:name w:val="10A35E251B1042D685A4F432012D27EC4"/>
    <w:rsid w:val="005F0375"/>
  </w:style>
  <w:style w:type="paragraph" w:customStyle="1" w:styleId="E7A80906E9D142F1967A4F108B9FC2284">
    <w:name w:val="E7A80906E9D142F1967A4F108B9FC2284"/>
    <w:rsid w:val="005F0375"/>
  </w:style>
  <w:style w:type="paragraph" w:customStyle="1" w:styleId="2770BF34970E4D628CFA951C4A919E05">
    <w:name w:val="2770BF34970E4D628CFA951C4A919E05"/>
    <w:rsid w:val="005F0375"/>
  </w:style>
  <w:style w:type="paragraph" w:customStyle="1" w:styleId="AF597A8777764436A67FCB8F6F7927C6">
    <w:name w:val="AF597A8777764436A67FCB8F6F7927C6"/>
    <w:rsid w:val="005F0375"/>
  </w:style>
  <w:style w:type="paragraph" w:customStyle="1" w:styleId="101B37F7D6B6444CA38F894A4F29F777">
    <w:name w:val="101B37F7D6B6444CA38F894A4F29F777"/>
    <w:rsid w:val="005F0375"/>
  </w:style>
  <w:style w:type="paragraph" w:customStyle="1" w:styleId="8B75D2E4CF2A433C983D4222EB4CC093">
    <w:name w:val="8B75D2E4CF2A433C983D4222EB4CC093"/>
    <w:rsid w:val="005F0375"/>
  </w:style>
  <w:style w:type="paragraph" w:customStyle="1" w:styleId="42ECAFACE77E4FE19A4D6CD50A8945FD">
    <w:name w:val="42ECAFACE77E4FE19A4D6CD50A8945FD"/>
    <w:rsid w:val="005F0375"/>
  </w:style>
  <w:style w:type="paragraph" w:customStyle="1" w:styleId="B0AB08B1B03C40689938D23D3173FE8C">
    <w:name w:val="B0AB08B1B03C40689938D23D3173FE8C"/>
    <w:rsid w:val="005F0375"/>
  </w:style>
  <w:style w:type="paragraph" w:customStyle="1" w:styleId="C7EECC64B64C451387D9A88FF1B6C91C">
    <w:name w:val="C7EECC64B64C451387D9A88FF1B6C91C"/>
    <w:rsid w:val="005F0375"/>
  </w:style>
  <w:style w:type="paragraph" w:customStyle="1" w:styleId="A6CC418F33E3448BA1225B7BF579976D">
    <w:name w:val="A6CC418F33E3448BA1225B7BF579976D"/>
    <w:rsid w:val="005F0375"/>
  </w:style>
  <w:style w:type="paragraph" w:customStyle="1" w:styleId="5DD5FD40387C4DD191D2E7F10D3E659E">
    <w:name w:val="5DD5FD40387C4DD191D2E7F10D3E659E"/>
    <w:rsid w:val="005F0375"/>
  </w:style>
  <w:style w:type="paragraph" w:customStyle="1" w:styleId="10A35E251B1042D685A4F432012D27EC5">
    <w:name w:val="10A35E251B1042D685A4F432012D27EC5"/>
    <w:rsid w:val="005F0375"/>
  </w:style>
  <w:style w:type="paragraph" w:customStyle="1" w:styleId="E7A80906E9D142F1967A4F108B9FC2285">
    <w:name w:val="E7A80906E9D142F1967A4F108B9FC2285"/>
    <w:rsid w:val="005F0375"/>
  </w:style>
  <w:style w:type="paragraph" w:customStyle="1" w:styleId="AF597A8777764436A67FCB8F6F7927C61">
    <w:name w:val="AF597A8777764436A67FCB8F6F7927C61"/>
    <w:rsid w:val="005F0375"/>
  </w:style>
  <w:style w:type="paragraph" w:customStyle="1" w:styleId="101B37F7D6B6444CA38F894A4F29F7771">
    <w:name w:val="101B37F7D6B6444CA38F894A4F29F7771"/>
    <w:rsid w:val="005F0375"/>
  </w:style>
  <w:style w:type="paragraph" w:customStyle="1" w:styleId="42ECAFACE77E4FE19A4D6CD50A8945FD1">
    <w:name w:val="42ECAFACE77E4FE19A4D6CD50A8945FD1"/>
    <w:rsid w:val="005F0375"/>
  </w:style>
  <w:style w:type="paragraph" w:customStyle="1" w:styleId="B0AB08B1B03C40689938D23D3173FE8C1">
    <w:name w:val="B0AB08B1B03C40689938D23D3173FE8C1"/>
    <w:rsid w:val="005F0375"/>
  </w:style>
  <w:style w:type="paragraph" w:customStyle="1" w:styleId="29C65042D3EF4588AAA60FC043A95A97">
    <w:name w:val="29C65042D3EF4588AAA60FC043A95A97"/>
    <w:rsid w:val="005F0375"/>
  </w:style>
  <w:style w:type="paragraph" w:customStyle="1" w:styleId="CFF3055F9F034C4FA35156FF15D7E5DC">
    <w:name w:val="CFF3055F9F034C4FA35156FF15D7E5DC"/>
    <w:rsid w:val="005F0375"/>
  </w:style>
  <w:style w:type="paragraph" w:customStyle="1" w:styleId="3B92C881A97A4DAB9F22027268B83ABA">
    <w:name w:val="3B92C881A97A4DAB9F22027268B83ABA"/>
    <w:rsid w:val="005F0375"/>
  </w:style>
  <w:style w:type="paragraph" w:customStyle="1" w:styleId="1ECA4C9E7243456D8359D10C3A367E52">
    <w:name w:val="1ECA4C9E7243456D8359D10C3A367E52"/>
    <w:rsid w:val="005F0375"/>
  </w:style>
  <w:style w:type="paragraph" w:customStyle="1" w:styleId="5E0B601C8D884FBCBDD694537BDDD443">
    <w:name w:val="5E0B601C8D884FBCBDD694537BDDD443"/>
    <w:rsid w:val="005F0375"/>
  </w:style>
  <w:style w:type="paragraph" w:customStyle="1" w:styleId="D7907EE2D3A141BFB287D4800BE052DD">
    <w:name w:val="D7907EE2D3A141BFB287D4800BE052DD"/>
    <w:rsid w:val="005F0375"/>
  </w:style>
  <w:style w:type="paragraph" w:customStyle="1" w:styleId="DAC6989C07644291BEE524BA92E076F4">
    <w:name w:val="DAC6989C07644291BEE524BA92E076F4"/>
    <w:rsid w:val="005F0375"/>
  </w:style>
  <w:style w:type="paragraph" w:customStyle="1" w:styleId="D53F395555BF442383269CC89464BFF5">
    <w:name w:val="D53F395555BF442383269CC89464BFF5"/>
    <w:rsid w:val="005F0375"/>
  </w:style>
  <w:style w:type="paragraph" w:customStyle="1" w:styleId="FA7D4ED860CD43A4B3F0B255AF1D1A12">
    <w:name w:val="FA7D4ED860CD43A4B3F0B255AF1D1A12"/>
    <w:rsid w:val="005F0375"/>
  </w:style>
  <w:style w:type="paragraph" w:customStyle="1" w:styleId="48333F3A1FF14F0D8458618C69823432">
    <w:name w:val="48333F3A1FF14F0D8458618C69823432"/>
    <w:rsid w:val="005F0375"/>
  </w:style>
  <w:style w:type="paragraph" w:customStyle="1" w:styleId="0B81A5614D464FE8AE3CCD7E99B83AB5">
    <w:name w:val="0B81A5614D464FE8AE3CCD7E99B83AB5"/>
    <w:rsid w:val="005F0375"/>
  </w:style>
  <w:style w:type="paragraph" w:customStyle="1" w:styleId="1AC6ACD6C99642DDA22CF0ECEA6426EE">
    <w:name w:val="1AC6ACD6C99642DDA22CF0ECEA6426EE"/>
    <w:rsid w:val="005F0375"/>
  </w:style>
  <w:style w:type="paragraph" w:customStyle="1" w:styleId="5A25D400B0C74863A6512677844016AE">
    <w:name w:val="5A25D400B0C74863A6512677844016AE"/>
    <w:rsid w:val="005F0375"/>
  </w:style>
  <w:style w:type="paragraph" w:customStyle="1" w:styleId="5822CE09514241749C95347D83E31DD7">
    <w:name w:val="5822CE09514241749C95347D83E31DD7"/>
    <w:rsid w:val="005F0375"/>
  </w:style>
  <w:style w:type="paragraph" w:customStyle="1" w:styleId="4D49DAB1A5294D49B56381DAE9B86643">
    <w:name w:val="4D49DAB1A5294D49B56381DAE9B86643"/>
    <w:rsid w:val="005F0375"/>
  </w:style>
  <w:style w:type="paragraph" w:customStyle="1" w:styleId="CF234B9E42194E66B2411CA7D4EA2D14">
    <w:name w:val="CF234B9E42194E66B2411CA7D4EA2D14"/>
    <w:rsid w:val="005F0375"/>
  </w:style>
  <w:style w:type="paragraph" w:customStyle="1" w:styleId="4E64DC2BF90544278687DFB6FA0A7B42">
    <w:name w:val="4E64DC2BF90544278687DFB6FA0A7B42"/>
    <w:rsid w:val="005F0375"/>
  </w:style>
  <w:style w:type="paragraph" w:customStyle="1" w:styleId="C7A81566D40E44679B44843F4543CA56">
    <w:name w:val="C7A81566D40E44679B44843F4543CA56"/>
    <w:rsid w:val="005F0375"/>
  </w:style>
  <w:style w:type="paragraph" w:customStyle="1" w:styleId="C7429D50BE1F4731B7E871AD73AE36E2">
    <w:name w:val="C7429D50BE1F4731B7E871AD73AE36E2"/>
    <w:rsid w:val="005F0375"/>
  </w:style>
  <w:style w:type="paragraph" w:customStyle="1" w:styleId="F573BECA5CA34FDD8F5CFB79D357EBE5">
    <w:name w:val="F573BECA5CA34FDD8F5CFB79D357EBE5"/>
    <w:rsid w:val="005F0375"/>
  </w:style>
  <w:style w:type="paragraph" w:customStyle="1" w:styleId="9AB6C927A6B1421DADA1818866E8E399">
    <w:name w:val="9AB6C927A6B1421DADA1818866E8E399"/>
    <w:rsid w:val="005F0375"/>
  </w:style>
  <w:style w:type="paragraph" w:customStyle="1" w:styleId="10A35E251B1042D685A4F432012D27EC6">
    <w:name w:val="10A35E251B1042D685A4F432012D27EC6"/>
    <w:rsid w:val="005F0375"/>
  </w:style>
  <w:style w:type="paragraph" w:customStyle="1" w:styleId="E7A80906E9D142F1967A4F108B9FC2286">
    <w:name w:val="E7A80906E9D142F1967A4F108B9FC2286"/>
    <w:rsid w:val="005F0375"/>
  </w:style>
  <w:style w:type="paragraph" w:customStyle="1" w:styleId="AF597A8777764436A67FCB8F6F7927C62">
    <w:name w:val="AF597A8777764436A67FCB8F6F7927C62"/>
    <w:rsid w:val="005F0375"/>
  </w:style>
  <w:style w:type="paragraph" w:customStyle="1" w:styleId="101B37F7D6B6444CA38F894A4F29F7772">
    <w:name w:val="101B37F7D6B6444CA38F894A4F29F7772"/>
    <w:rsid w:val="005F0375"/>
  </w:style>
  <w:style w:type="paragraph" w:customStyle="1" w:styleId="42ECAFACE77E4FE19A4D6CD50A8945FD2">
    <w:name w:val="42ECAFACE77E4FE19A4D6CD50A8945FD2"/>
    <w:rsid w:val="005F0375"/>
  </w:style>
  <w:style w:type="paragraph" w:customStyle="1" w:styleId="B0AB08B1B03C40689938D23D3173FE8C2">
    <w:name w:val="B0AB08B1B03C40689938D23D3173FE8C2"/>
    <w:rsid w:val="005F0375"/>
  </w:style>
  <w:style w:type="paragraph" w:customStyle="1" w:styleId="CFF3055F9F034C4FA35156FF15D7E5DC1">
    <w:name w:val="CFF3055F9F034C4FA35156FF15D7E5DC1"/>
    <w:rsid w:val="005F0375"/>
  </w:style>
  <w:style w:type="paragraph" w:customStyle="1" w:styleId="3B92C881A97A4DAB9F22027268B83ABA1">
    <w:name w:val="3B92C881A97A4DAB9F22027268B83ABA1"/>
    <w:rsid w:val="005F0375"/>
  </w:style>
  <w:style w:type="paragraph" w:customStyle="1" w:styleId="5E0B601C8D884FBCBDD694537BDDD4431">
    <w:name w:val="5E0B601C8D884FBCBDD694537BDDD4431"/>
    <w:rsid w:val="005F0375"/>
  </w:style>
  <w:style w:type="paragraph" w:customStyle="1" w:styleId="D7907EE2D3A141BFB287D4800BE052DD1">
    <w:name w:val="D7907EE2D3A141BFB287D4800BE052DD1"/>
    <w:rsid w:val="005F0375"/>
  </w:style>
  <w:style w:type="paragraph" w:customStyle="1" w:styleId="D53F395555BF442383269CC89464BFF51">
    <w:name w:val="D53F395555BF442383269CC89464BFF51"/>
    <w:rsid w:val="005F0375"/>
  </w:style>
  <w:style w:type="paragraph" w:customStyle="1" w:styleId="FA7D4ED860CD43A4B3F0B255AF1D1A121">
    <w:name w:val="FA7D4ED860CD43A4B3F0B255AF1D1A121"/>
    <w:rsid w:val="005F0375"/>
  </w:style>
  <w:style w:type="paragraph" w:customStyle="1" w:styleId="0B81A5614D464FE8AE3CCD7E99B83AB51">
    <w:name w:val="0B81A5614D464FE8AE3CCD7E99B83AB51"/>
    <w:rsid w:val="005F0375"/>
  </w:style>
  <w:style w:type="paragraph" w:customStyle="1" w:styleId="1AC6ACD6C99642DDA22CF0ECEA6426EE1">
    <w:name w:val="1AC6ACD6C99642DDA22CF0ECEA6426EE1"/>
    <w:rsid w:val="005F0375"/>
  </w:style>
  <w:style w:type="paragraph" w:customStyle="1" w:styleId="5822CE09514241749C95347D83E31DD71">
    <w:name w:val="5822CE09514241749C95347D83E31DD71"/>
    <w:rsid w:val="005F0375"/>
  </w:style>
  <w:style w:type="paragraph" w:customStyle="1" w:styleId="4D49DAB1A5294D49B56381DAE9B866431">
    <w:name w:val="4D49DAB1A5294D49B56381DAE9B866431"/>
    <w:rsid w:val="005F0375"/>
  </w:style>
  <w:style w:type="paragraph" w:customStyle="1" w:styleId="4E64DC2BF90544278687DFB6FA0A7B421">
    <w:name w:val="4E64DC2BF90544278687DFB6FA0A7B421"/>
    <w:rsid w:val="005F0375"/>
  </w:style>
  <w:style w:type="paragraph" w:customStyle="1" w:styleId="C7A81566D40E44679B44843F4543CA561">
    <w:name w:val="C7A81566D40E44679B44843F4543CA561"/>
    <w:rsid w:val="005F0375"/>
  </w:style>
  <w:style w:type="paragraph" w:customStyle="1" w:styleId="F573BECA5CA34FDD8F5CFB79D357EBE51">
    <w:name w:val="F573BECA5CA34FDD8F5CFB79D357EBE51"/>
    <w:rsid w:val="005F0375"/>
  </w:style>
  <w:style w:type="paragraph" w:customStyle="1" w:styleId="9AB6C927A6B1421DADA1818866E8E3991">
    <w:name w:val="9AB6C927A6B1421DADA1818866E8E3991"/>
    <w:rsid w:val="005F0375"/>
  </w:style>
  <w:style w:type="paragraph" w:customStyle="1" w:styleId="1AD1700638654EB4AD04136A17F04118">
    <w:name w:val="1AD1700638654EB4AD04136A17F04118"/>
    <w:rsid w:val="005F0375"/>
  </w:style>
  <w:style w:type="paragraph" w:customStyle="1" w:styleId="F7FF904D14B14621B920F1F5DDE40725">
    <w:name w:val="F7FF904D14B14621B920F1F5DDE40725"/>
    <w:rsid w:val="005F0375"/>
  </w:style>
  <w:style w:type="paragraph" w:customStyle="1" w:styleId="174755F6B82A496A93B1024C83FD291E">
    <w:name w:val="174755F6B82A496A93B1024C83FD291E"/>
    <w:rsid w:val="005F0375"/>
  </w:style>
  <w:style w:type="paragraph" w:customStyle="1" w:styleId="60E7C9884E5840B29AE38E22B858CC66">
    <w:name w:val="60E7C9884E5840B29AE38E22B858CC66"/>
    <w:rsid w:val="005F0375"/>
  </w:style>
  <w:style w:type="paragraph" w:customStyle="1" w:styleId="CF0F1EDFA7264ABD99B072FA72106DDB">
    <w:name w:val="CF0F1EDFA7264ABD99B072FA72106DDB"/>
    <w:rsid w:val="005F0375"/>
  </w:style>
  <w:style w:type="paragraph" w:customStyle="1" w:styleId="42117D231C594767BE6991761C6A8BDE">
    <w:name w:val="42117D231C594767BE6991761C6A8BDE"/>
    <w:rsid w:val="005F0375"/>
  </w:style>
  <w:style w:type="paragraph" w:customStyle="1" w:styleId="B15259C0200A4AFC8733427F6D838DA0">
    <w:name w:val="B15259C0200A4AFC8733427F6D838DA0"/>
    <w:rsid w:val="005F0375"/>
  </w:style>
  <w:style w:type="paragraph" w:customStyle="1" w:styleId="4FECA0BDF73F465E97554A87FE3B2FDF">
    <w:name w:val="4FECA0BDF73F465E97554A87FE3B2FDF"/>
    <w:rsid w:val="005F0375"/>
  </w:style>
  <w:style w:type="paragraph" w:customStyle="1" w:styleId="EFF10CF406264DB0A62B71890E1F3EAD">
    <w:name w:val="EFF10CF406264DB0A62B71890E1F3EAD"/>
    <w:rsid w:val="005F0375"/>
  </w:style>
  <w:style w:type="paragraph" w:customStyle="1" w:styleId="9E845E7967F64A48AC0C761EBDE1481B">
    <w:name w:val="9E845E7967F64A48AC0C761EBDE1481B"/>
    <w:rsid w:val="005F0375"/>
  </w:style>
  <w:style w:type="paragraph" w:customStyle="1" w:styleId="84702BD1E98A4ADF886E49007482AD3B">
    <w:name w:val="84702BD1E98A4ADF886E49007482AD3B"/>
    <w:rsid w:val="005F0375"/>
  </w:style>
  <w:style w:type="paragraph" w:customStyle="1" w:styleId="3196A4B8F6A643E199217581EA8C139B">
    <w:name w:val="3196A4B8F6A643E199217581EA8C139B"/>
    <w:rsid w:val="005F0375"/>
  </w:style>
  <w:style w:type="paragraph" w:customStyle="1" w:styleId="4A9F92FFF24F4DD4B5D7AB844FDD7076">
    <w:name w:val="4A9F92FFF24F4DD4B5D7AB844FDD7076"/>
    <w:rsid w:val="005F0375"/>
  </w:style>
  <w:style w:type="paragraph" w:customStyle="1" w:styleId="3F7EA609CAA14BDEB53603E623D9A1E9">
    <w:name w:val="3F7EA609CAA14BDEB53603E623D9A1E9"/>
    <w:rsid w:val="005F0375"/>
  </w:style>
  <w:style w:type="paragraph" w:customStyle="1" w:styleId="5B93AB5CC0474D13B55B480E5C2267D3">
    <w:name w:val="5B93AB5CC0474D13B55B480E5C2267D3"/>
    <w:rsid w:val="005F0375"/>
  </w:style>
  <w:style w:type="paragraph" w:customStyle="1" w:styleId="10A35E251B1042D685A4F432012D27EC7">
    <w:name w:val="10A35E251B1042D685A4F432012D27EC7"/>
    <w:rsid w:val="005F0375"/>
  </w:style>
  <w:style w:type="paragraph" w:customStyle="1" w:styleId="E7A80906E9D142F1967A4F108B9FC2287">
    <w:name w:val="E7A80906E9D142F1967A4F108B9FC2287"/>
    <w:rsid w:val="005F0375"/>
  </w:style>
  <w:style w:type="paragraph" w:customStyle="1" w:styleId="AF597A8777764436A67FCB8F6F7927C63">
    <w:name w:val="AF597A8777764436A67FCB8F6F7927C63"/>
    <w:rsid w:val="005F0375"/>
  </w:style>
  <w:style w:type="paragraph" w:customStyle="1" w:styleId="101B37F7D6B6444CA38F894A4F29F7773">
    <w:name w:val="101B37F7D6B6444CA38F894A4F29F7773"/>
    <w:rsid w:val="005F0375"/>
  </w:style>
  <w:style w:type="paragraph" w:customStyle="1" w:styleId="42ECAFACE77E4FE19A4D6CD50A8945FD3">
    <w:name w:val="42ECAFACE77E4FE19A4D6CD50A8945FD3"/>
    <w:rsid w:val="005F0375"/>
  </w:style>
  <w:style w:type="paragraph" w:customStyle="1" w:styleId="B0AB08B1B03C40689938D23D3173FE8C3">
    <w:name w:val="B0AB08B1B03C40689938D23D3173FE8C3"/>
    <w:rsid w:val="005F0375"/>
  </w:style>
  <w:style w:type="paragraph" w:customStyle="1" w:styleId="CFF3055F9F034C4FA35156FF15D7E5DC2">
    <w:name w:val="CFF3055F9F034C4FA35156FF15D7E5DC2"/>
    <w:rsid w:val="005F0375"/>
  </w:style>
  <w:style w:type="paragraph" w:customStyle="1" w:styleId="3B92C881A97A4DAB9F22027268B83ABA2">
    <w:name w:val="3B92C881A97A4DAB9F22027268B83ABA2"/>
    <w:rsid w:val="005F0375"/>
  </w:style>
  <w:style w:type="paragraph" w:customStyle="1" w:styleId="5E0B601C8D884FBCBDD694537BDDD4432">
    <w:name w:val="5E0B601C8D884FBCBDD694537BDDD4432"/>
    <w:rsid w:val="005F0375"/>
  </w:style>
  <w:style w:type="paragraph" w:customStyle="1" w:styleId="D7907EE2D3A141BFB287D4800BE052DD2">
    <w:name w:val="D7907EE2D3A141BFB287D4800BE052DD2"/>
    <w:rsid w:val="005F0375"/>
  </w:style>
  <w:style w:type="paragraph" w:customStyle="1" w:styleId="D53F395555BF442383269CC89464BFF52">
    <w:name w:val="D53F395555BF442383269CC89464BFF52"/>
    <w:rsid w:val="005F0375"/>
  </w:style>
  <w:style w:type="paragraph" w:customStyle="1" w:styleId="FA7D4ED860CD43A4B3F0B255AF1D1A122">
    <w:name w:val="FA7D4ED860CD43A4B3F0B255AF1D1A122"/>
    <w:rsid w:val="005F0375"/>
  </w:style>
  <w:style w:type="paragraph" w:customStyle="1" w:styleId="0B81A5614D464FE8AE3CCD7E99B83AB52">
    <w:name w:val="0B81A5614D464FE8AE3CCD7E99B83AB52"/>
    <w:rsid w:val="005F0375"/>
  </w:style>
  <w:style w:type="paragraph" w:customStyle="1" w:styleId="1AC6ACD6C99642DDA22CF0ECEA6426EE2">
    <w:name w:val="1AC6ACD6C99642DDA22CF0ECEA6426EE2"/>
    <w:rsid w:val="005F0375"/>
  </w:style>
  <w:style w:type="paragraph" w:customStyle="1" w:styleId="5822CE09514241749C95347D83E31DD72">
    <w:name w:val="5822CE09514241749C95347D83E31DD72"/>
    <w:rsid w:val="005F0375"/>
  </w:style>
  <w:style w:type="paragraph" w:customStyle="1" w:styleId="4D49DAB1A5294D49B56381DAE9B866432">
    <w:name w:val="4D49DAB1A5294D49B56381DAE9B866432"/>
    <w:rsid w:val="005F0375"/>
  </w:style>
  <w:style w:type="paragraph" w:customStyle="1" w:styleId="4E64DC2BF90544278687DFB6FA0A7B422">
    <w:name w:val="4E64DC2BF90544278687DFB6FA0A7B422"/>
    <w:rsid w:val="005F0375"/>
  </w:style>
  <w:style w:type="paragraph" w:customStyle="1" w:styleId="C7A81566D40E44679B44843F4543CA562">
    <w:name w:val="C7A81566D40E44679B44843F4543CA562"/>
    <w:rsid w:val="005F0375"/>
  </w:style>
  <w:style w:type="paragraph" w:customStyle="1" w:styleId="F573BECA5CA34FDD8F5CFB79D357EBE52">
    <w:name w:val="F573BECA5CA34FDD8F5CFB79D357EBE52"/>
    <w:rsid w:val="005F0375"/>
  </w:style>
  <w:style w:type="paragraph" w:customStyle="1" w:styleId="9AB6C927A6B1421DADA1818866E8E3992">
    <w:name w:val="9AB6C927A6B1421DADA1818866E8E3992"/>
    <w:rsid w:val="005F0375"/>
  </w:style>
  <w:style w:type="paragraph" w:customStyle="1" w:styleId="F7FF904D14B14621B920F1F5DDE407251">
    <w:name w:val="F7FF904D14B14621B920F1F5DDE407251"/>
    <w:rsid w:val="005F0375"/>
  </w:style>
  <w:style w:type="paragraph" w:customStyle="1" w:styleId="174755F6B82A496A93B1024C83FD291E1">
    <w:name w:val="174755F6B82A496A93B1024C83FD291E1"/>
    <w:rsid w:val="005F0375"/>
  </w:style>
  <w:style w:type="paragraph" w:customStyle="1" w:styleId="CF0F1EDFA7264ABD99B072FA72106DDB1">
    <w:name w:val="CF0F1EDFA7264ABD99B072FA72106DDB1"/>
    <w:rsid w:val="005F0375"/>
  </w:style>
  <w:style w:type="paragraph" w:customStyle="1" w:styleId="42117D231C594767BE6991761C6A8BDE1">
    <w:name w:val="42117D231C594767BE6991761C6A8BDE1"/>
    <w:rsid w:val="005F0375"/>
  </w:style>
  <w:style w:type="paragraph" w:customStyle="1" w:styleId="4FECA0BDF73F465E97554A87FE3B2FDF1">
    <w:name w:val="4FECA0BDF73F465E97554A87FE3B2FDF1"/>
    <w:rsid w:val="005F0375"/>
  </w:style>
  <w:style w:type="paragraph" w:customStyle="1" w:styleId="EFF10CF406264DB0A62B71890E1F3EAD1">
    <w:name w:val="EFF10CF406264DB0A62B71890E1F3EAD1"/>
    <w:rsid w:val="005F0375"/>
  </w:style>
  <w:style w:type="paragraph" w:customStyle="1" w:styleId="84702BD1E98A4ADF886E49007482AD3B1">
    <w:name w:val="84702BD1E98A4ADF886E49007482AD3B1"/>
    <w:rsid w:val="005F0375"/>
  </w:style>
  <w:style w:type="paragraph" w:customStyle="1" w:styleId="3196A4B8F6A643E199217581EA8C139B1">
    <w:name w:val="3196A4B8F6A643E199217581EA8C139B1"/>
    <w:rsid w:val="005F0375"/>
  </w:style>
  <w:style w:type="paragraph" w:customStyle="1" w:styleId="3F7EA609CAA14BDEB53603E623D9A1E91">
    <w:name w:val="3F7EA609CAA14BDEB53603E623D9A1E91"/>
    <w:rsid w:val="005F0375"/>
  </w:style>
  <w:style w:type="paragraph" w:customStyle="1" w:styleId="5B93AB5CC0474D13B55B480E5C2267D31">
    <w:name w:val="5B93AB5CC0474D13B55B480E5C2267D31"/>
    <w:rsid w:val="005F0375"/>
  </w:style>
  <w:style w:type="paragraph" w:customStyle="1" w:styleId="986F4F85319646BA9251C05E347906F0">
    <w:name w:val="986F4F85319646BA9251C05E347906F0"/>
    <w:rsid w:val="005F0375"/>
  </w:style>
  <w:style w:type="paragraph" w:customStyle="1" w:styleId="E89A8111CAB94771BB487CEF05A56118">
    <w:name w:val="E89A8111CAB94771BB487CEF05A56118"/>
    <w:rsid w:val="005F0375"/>
  </w:style>
  <w:style w:type="paragraph" w:customStyle="1" w:styleId="AF597A8777764436A67FCB8F6F7927C64">
    <w:name w:val="AF597A8777764436A67FCB8F6F7927C64"/>
    <w:rsid w:val="005F0375"/>
  </w:style>
  <w:style w:type="paragraph" w:customStyle="1" w:styleId="101B37F7D6B6444CA38F894A4F29F7774">
    <w:name w:val="101B37F7D6B6444CA38F894A4F29F7774"/>
    <w:rsid w:val="005F0375"/>
  </w:style>
  <w:style w:type="paragraph" w:customStyle="1" w:styleId="42ECAFACE77E4FE19A4D6CD50A8945FD4">
    <w:name w:val="42ECAFACE77E4FE19A4D6CD50A8945FD4"/>
    <w:rsid w:val="005F0375"/>
  </w:style>
  <w:style w:type="paragraph" w:customStyle="1" w:styleId="B0AB08B1B03C40689938D23D3173FE8C4">
    <w:name w:val="B0AB08B1B03C40689938D23D3173FE8C4"/>
    <w:rsid w:val="005F0375"/>
  </w:style>
  <w:style w:type="paragraph" w:customStyle="1" w:styleId="986F4F85319646BA9251C05E347906F01">
    <w:name w:val="986F4F85319646BA9251C05E347906F01"/>
    <w:rsid w:val="005F0375"/>
  </w:style>
  <w:style w:type="paragraph" w:customStyle="1" w:styleId="E89A8111CAB94771BB487CEF05A561181">
    <w:name w:val="E89A8111CAB94771BB487CEF05A561181"/>
    <w:rsid w:val="005F0375"/>
  </w:style>
  <w:style w:type="paragraph" w:customStyle="1" w:styleId="CFF3055F9F034C4FA35156FF15D7E5DC3">
    <w:name w:val="CFF3055F9F034C4FA35156FF15D7E5DC3"/>
    <w:rsid w:val="005F0375"/>
  </w:style>
  <w:style w:type="paragraph" w:customStyle="1" w:styleId="3B92C881A97A4DAB9F22027268B83ABA3">
    <w:name w:val="3B92C881A97A4DAB9F22027268B83ABA3"/>
    <w:rsid w:val="005F0375"/>
  </w:style>
  <w:style w:type="paragraph" w:customStyle="1" w:styleId="5E0B601C8D884FBCBDD694537BDDD4433">
    <w:name w:val="5E0B601C8D884FBCBDD694537BDDD4433"/>
    <w:rsid w:val="005F0375"/>
  </w:style>
  <w:style w:type="paragraph" w:customStyle="1" w:styleId="D7907EE2D3A141BFB287D4800BE052DD3">
    <w:name w:val="D7907EE2D3A141BFB287D4800BE052DD3"/>
    <w:rsid w:val="005F0375"/>
  </w:style>
  <w:style w:type="paragraph" w:customStyle="1" w:styleId="D53F395555BF442383269CC89464BFF53">
    <w:name w:val="D53F395555BF442383269CC89464BFF53"/>
    <w:rsid w:val="005F0375"/>
  </w:style>
  <w:style w:type="paragraph" w:customStyle="1" w:styleId="FA7D4ED860CD43A4B3F0B255AF1D1A123">
    <w:name w:val="FA7D4ED860CD43A4B3F0B255AF1D1A123"/>
    <w:rsid w:val="005F0375"/>
  </w:style>
  <w:style w:type="paragraph" w:customStyle="1" w:styleId="0B81A5614D464FE8AE3CCD7E99B83AB53">
    <w:name w:val="0B81A5614D464FE8AE3CCD7E99B83AB53"/>
    <w:rsid w:val="005F0375"/>
  </w:style>
  <w:style w:type="paragraph" w:customStyle="1" w:styleId="1AC6ACD6C99642DDA22CF0ECEA6426EE3">
    <w:name w:val="1AC6ACD6C99642DDA22CF0ECEA6426EE3"/>
    <w:rsid w:val="005F0375"/>
  </w:style>
  <w:style w:type="paragraph" w:customStyle="1" w:styleId="5822CE09514241749C95347D83E31DD73">
    <w:name w:val="5822CE09514241749C95347D83E31DD73"/>
    <w:rsid w:val="005F0375"/>
  </w:style>
  <w:style w:type="paragraph" w:customStyle="1" w:styleId="4D49DAB1A5294D49B56381DAE9B866433">
    <w:name w:val="4D49DAB1A5294D49B56381DAE9B866433"/>
    <w:rsid w:val="005F0375"/>
  </w:style>
  <w:style w:type="paragraph" w:customStyle="1" w:styleId="4E64DC2BF90544278687DFB6FA0A7B423">
    <w:name w:val="4E64DC2BF90544278687DFB6FA0A7B423"/>
    <w:rsid w:val="005F0375"/>
  </w:style>
  <w:style w:type="paragraph" w:customStyle="1" w:styleId="C7A81566D40E44679B44843F4543CA563">
    <w:name w:val="C7A81566D40E44679B44843F4543CA563"/>
    <w:rsid w:val="005F0375"/>
  </w:style>
  <w:style w:type="paragraph" w:customStyle="1" w:styleId="F573BECA5CA34FDD8F5CFB79D357EBE53">
    <w:name w:val="F573BECA5CA34FDD8F5CFB79D357EBE53"/>
    <w:rsid w:val="005F0375"/>
  </w:style>
  <w:style w:type="paragraph" w:customStyle="1" w:styleId="9AB6C927A6B1421DADA1818866E8E3993">
    <w:name w:val="9AB6C927A6B1421DADA1818866E8E3993"/>
    <w:rsid w:val="005F0375"/>
  </w:style>
  <w:style w:type="paragraph" w:customStyle="1" w:styleId="F7FF904D14B14621B920F1F5DDE407252">
    <w:name w:val="F7FF904D14B14621B920F1F5DDE407252"/>
    <w:rsid w:val="005F0375"/>
  </w:style>
  <w:style w:type="paragraph" w:customStyle="1" w:styleId="174755F6B82A496A93B1024C83FD291E2">
    <w:name w:val="174755F6B82A496A93B1024C83FD291E2"/>
    <w:rsid w:val="005F0375"/>
  </w:style>
  <w:style w:type="paragraph" w:customStyle="1" w:styleId="CF0F1EDFA7264ABD99B072FA72106DDB2">
    <w:name w:val="CF0F1EDFA7264ABD99B072FA72106DDB2"/>
    <w:rsid w:val="005F0375"/>
  </w:style>
  <w:style w:type="paragraph" w:customStyle="1" w:styleId="42117D231C594767BE6991761C6A8BDE2">
    <w:name w:val="42117D231C594767BE6991761C6A8BDE2"/>
    <w:rsid w:val="005F0375"/>
  </w:style>
  <w:style w:type="paragraph" w:customStyle="1" w:styleId="4FECA0BDF73F465E97554A87FE3B2FDF2">
    <w:name w:val="4FECA0BDF73F465E97554A87FE3B2FDF2"/>
    <w:rsid w:val="005F0375"/>
  </w:style>
  <w:style w:type="paragraph" w:customStyle="1" w:styleId="EFF10CF406264DB0A62B71890E1F3EAD2">
    <w:name w:val="EFF10CF406264DB0A62B71890E1F3EAD2"/>
    <w:rsid w:val="005F0375"/>
  </w:style>
  <w:style w:type="paragraph" w:customStyle="1" w:styleId="84702BD1E98A4ADF886E49007482AD3B2">
    <w:name w:val="84702BD1E98A4ADF886E49007482AD3B2"/>
    <w:rsid w:val="005F0375"/>
  </w:style>
  <w:style w:type="paragraph" w:customStyle="1" w:styleId="3196A4B8F6A643E199217581EA8C139B2">
    <w:name w:val="3196A4B8F6A643E199217581EA8C139B2"/>
    <w:rsid w:val="005F0375"/>
  </w:style>
  <w:style w:type="paragraph" w:customStyle="1" w:styleId="3F7EA609CAA14BDEB53603E623D9A1E92">
    <w:name w:val="3F7EA609CAA14BDEB53603E623D9A1E92"/>
    <w:rsid w:val="005F0375"/>
  </w:style>
  <w:style w:type="paragraph" w:customStyle="1" w:styleId="5B93AB5CC0474D13B55B480E5C2267D32">
    <w:name w:val="5B93AB5CC0474D13B55B480E5C2267D32"/>
    <w:rsid w:val="005F0375"/>
  </w:style>
  <w:style w:type="paragraph" w:customStyle="1" w:styleId="AF597A8777764436A67FCB8F6F7927C65">
    <w:name w:val="AF597A8777764436A67FCB8F6F7927C65"/>
    <w:rsid w:val="005F0375"/>
  </w:style>
  <w:style w:type="paragraph" w:customStyle="1" w:styleId="101B37F7D6B6444CA38F894A4F29F7775">
    <w:name w:val="101B37F7D6B6444CA38F894A4F29F7775"/>
    <w:rsid w:val="005F0375"/>
  </w:style>
  <w:style w:type="paragraph" w:customStyle="1" w:styleId="42ECAFACE77E4FE19A4D6CD50A8945FD5">
    <w:name w:val="42ECAFACE77E4FE19A4D6CD50A8945FD5"/>
    <w:rsid w:val="005F0375"/>
  </w:style>
  <w:style w:type="paragraph" w:customStyle="1" w:styleId="B0AB08B1B03C40689938D23D3173FE8C5">
    <w:name w:val="B0AB08B1B03C40689938D23D3173FE8C5"/>
    <w:rsid w:val="005F0375"/>
  </w:style>
  <w:style w:type="paragraph" w:customStyle="1" w:styleId="986F4F85319646BA9251C05E347906F02">
    <w:name w:val="986F4F85319646BA9251C05E347906F02"/>
    <w:rsid w:val="005F0375"/>
  </w:style>
  <w:style w:type="paragraph" w:customStyle="1" w:styleId="E89A8111CAB94771BB487CEF05A561182">
    <w:name w:val="E89A8111CAB94771BB487CEF05A561182"/>
    <w:rsid w:val="005F0375"/>
  </w:style>
  <w:style w:type="paragraph" w:customStyle="1" w:styleId="CFF3055F9F034C4FA35156FF15D7E5DC4">
    <w:name w:val="CFF3055F9F034C4FA35156FF15D7E5DC4"/>
    <w:rsid w:val="005F0375"/>
  </w:style>
  <w:style w:type="paragraph" w:customStyle="1" w:styleId="3B92C881A97A4DAB9F22027268B83ABA4">
    <w:name w:val="3B92C881A97A4DAB9F22027268B83ABA4"/>
    <w:rsid w:val="005F0375"/>
  </w:style>
  <w:style w:type="paragraph" w:customStyle="1" w:styleId="5E0B601C8D884FBCBDD694537BDDD4434">
    <w:name w:val="5E0B601C8D884FBCBDD694537BDDD4434"/>
    <w:rsid w:val="005F0375"/>
  </w:style>
  <w:style w:type="paragraph" w:customStyle="1" w:styleId="D7907EE2D3A141BFB287D4800BE052DD4">
    <w:name w:val="D7907EE2D3A141BFB287D4800BE052DD4"/>
    <w:rsid w:val="005F0375"/>
  </w:style>
  <w:style w:type="paragraph" w:customStyle="1" w:styleId="D53F395555BF442383269CC89464BFF54">
    <w:name w:val="D53F395555BF442383269CC89464BFF54"/>
    <w:rsid w:val="005F0375"/>
  </w:style>
  <w:style w:type="paragraph" w:customStyle="1" w:styleId="FA7D4ED860CD43A4B3F0B255AF1D1A124">
    <w:name w:val="FA7D4ED860CD43A4B3F0B255AF1D1A124"/>
    <w:rsid w:val="005F0375"/>
  </w:style>
  <w:style w:type="paragraph" w:customStyle="1" w:styleId="0B81A5614D464FE8AE3CCD7E99B83AB54">
    <w:name w:val="0B81A5614D464FE8AE3CCD7E99B83AB54"/>
    <w:rsid w:val="005F0375"/>
  </w:style>
  <w:style w:type="paragraph" w:customStyle="1" w:styleId="1AC6ACD6C99642DDA22CF0ECEA6426EE4">
    <w:name w:val="1AC6ACD6C99642DDA22CF0ECEA6426EE4"/>
    <w:rsid w:val="005F0375"/>
  </w:style>
  <w:style w:type="paragraph" w:customStyle="1" w:styleId="5822CE09514241749C95347D83E31DD74">
    <w:name w:val="5822CE09514241749C95347D83E31DD74"/>
    <w:rsid w:val="005F0375"/>
  </w:style>
  <w:style w:type="paragraph" w:customStyle="1" w:styleId="4D49DAB1A5294D49B56381DAE9B866434">
    <w:name w:val="4D49DAB1A5294D49B56381DAE9B866434"/>
    <w:rsid w:val="005F0375"/>
  </w:style>
  <w:style w:type="paragraph" w:customStyle="1" w:styleId="4E64DC2BF90544278687DFB6FA0A7B424">
    <w:name w:val="4E64DC2BF90544278687DFB6FA0A7B424"/>
    <w:rsid w:val="005F0375"/>
  </w:style>
  <w:style w:type="paragraph" w:customStyle="1" w:styleId="C7A81566D40E44679B44843F4543CA564">
    <w:name w:val="C7A81566D40E44679B44843F4543CA564"/>
    <w:rsid w:val="005F0375"/>
  </w:style>
  <w:style w:type="paragraph" w:customStyle="1" w:styleId="F573BECA5CA34FDD8F5CFB79D357EBE54">
    <w:name w:val="F573BECA5CA34FDD8F5CFB79D357EBE54"/>
    <w:rsid w:val="005F0375"/>
  </w:style>
  <w:style w:type="paragraph" w:customStyle="1" w:styleId="9AB6C927A6B1421DADA1818866E8E3994">
    <w:name w:val="9AB6C927A6B1421DADA1818866E8E3994"/>
    <w:rsid w:val="005F0375"/>
  </w:style>
  <w:style w:type="paragraph" w:customStyle="1" w:styleId="F7FF904D14B14621B920F1F5DDE407253">
    <w:name w:val="F7FF904D14B14621B920F1F5DDE407253"/>
    <w:rsid w:val="005F0375"/>
  </w:style>
  <w:style w:type="paragraph" w:customStyle="1" w:styleId="174755F6B82A496A93B1024C83FD291E3">
    <w:name w:val="174755F6B82A496A93B1024C83FD291E3"/>
    <w:rsid w:val="005F0375"/>
  </w:style>
  <w:style w:type="paragraph" w:customStyle="1" w:styleId="CF0F1EDFA7264ABD99B072FA72106DDB3">
    <w:name w:val="CF0F1EDFA7264ABD99B072FA72106DDB3"/>
    <w:rsid w:val="005F0375"/>
  </w:style>
  <w:style w:type="paragraph" w:customStyle="1" w:styleId="42117D231C594767BE6991761C6A8BDE3">
    <w:name w:val="42117D231C594767BE6991761C6A8BDE3"/>
    <w:rsid w:val="005F0375"/>
  </w:style>
  <w:style w:type="paragraph" w:customStyle="1" w:styleId="4FECA0BDF73F465E97554A87FE3B2FDF3">
    <w:name w:val="4FECA0BDF73F465E97554A87FE3B2FDF3"/>
    <w:rsid w:val="005F0375"/>
  </w:style>
  <w:style w:type="paragraph" w:customStyle="1" w:styleId="EFF10CF406264DB0A62B71890E1F3EAD3">
    <w:name w:val="EFF10CF406264DB0A62B71890E1F3EAD3"/>
    <w:rsid w:val="005F0375"/>
  </w:style>
  <w:style w:type="paragraph" w:customStyle="1" w:styleId="84702BD1E98A4ADF886E49007482AD3B3">
    <w:name w:val="84702BD1E98A4ADF886E49007482AD3B3"/>
    <w:rsid w:val="005F0375"/>
  </w:style>
  <w:style w:type="paragraph" w:customStyle="1" w:styleId="3196A4B8F6A643E199217581EA8C139B3">
    <w:name w:val="3196A4B8F6A643E199217581EA8C139B3"/>
    <w:rsid w:val="005F0375"/>
  </w:style>
  <w:style w:type="paragraph" w:customStyle="1" w:styleId="3F7EA609CAA14BDEB53603E623D9A1E93">
    <w:name w:val="3F7EA609CAA14BDEB53603E623D9A1E93"/>
    <w:rsid w:val="005F0375"/>
  </w:style>
  <w:style w:type="paragraph" w:customStyle="1" w:styleId="5B93AB5CC0474D13B55B480E5C2267D33">
    <w:name w:val="5B93AB5CC0474D13B55B480E5C2267D33"/>
    <w:rsid w:val="005F0375"/>
  </w:style>
  <w:style w:type="paragraph" w:customStyle="1" w:styleId="AF597A8777764436A67FCB8F6F7927C66">
    <w:name w:val="AF597A8777764436A67FCB8F6F7927C66"/>
    <w:rsid w:val="005F0375"/>
  </w:style>
  <w:style w:type="paragraph" w:customStyle="1" w:styleId="101B37F7D6B6444CA38F894A4F29F7776">
    <w:name w:val="101B37F7D6B6444CA38F894A4F29F7776"/>
    <w:rsid w:val="005F0375"/>
  </w:style>
  <w:style w:type="paragraph" w:customStyle="1" w:styleId="42ECAFACE77E4FE19A4D6CD50A8945FD6">
    <w:name w:val="42ECAFACE77E4FE19A4D6CD50A8945FD6"/>
    <w:rsid w:val="005F0375"/>
  </w:style>
  <w:style w:type="paragraph" w:customStyle="1" w:styleId="B0AB08B1B03C40689938D23D3173FE8C6">
    <w:name w:val="B0AB08B1B03C40689938D23D3173FE8C6"/>
    <w:rsid w:val="005F0375"/>
  </w:style>
  <w:style w:type="paragraph" w:customStyle="1" w:styleId="986F4F85319646BA9251C05E347906F03">
    <w:name w:val="986F4F85319646BA9251C05E347906F03"/>
    <w:rsid w:val="005F0375"/>
  </w:style>
  <w:style w:type="paragraph" w:customStyle="1" w:styleId="E89A8111CAB94771BB487CEF05A561183">
    <w:name w:val="E89A8111CAB94771BB487CEF05A561183"/>
    <w:rsid w:val="005F0375"/>
  </w:style>
  <w:style w:type="paragraph" w:customStyle="1" w:styleId="CFF3055F9F034C4FA35156FF15D7E5DC5">
    <w:name w:val="CFF3055F9F034C4FA35156FF15D7E5DC5"/>
    <w:rsid w:val="005F0375"/>
  </w:style>
  <w:style w:type="paragraph" w:customStyle="1" w:styleId="3B92C881A97A4DAB9F22027268B83ABA5">
    <w:name w:val="3B92C881A97A4DAB9F22027268B83ABA5"/>
    <w:rsid w:val="005F0375"/>
  </w:style>
  <w:style w:type="paragraph" w:customStyle="1" w:styleId="5E0B601C8D884FBCBDD694537BDDD4435">
    <w:name w:val="5E0B601C8D884FBCBDD694537BDDD4435"/>
    <w:rsid w:val="005F0375"/>
  </w:style>
  <w:style w:type="paragraph" w:customStyle="1" w:styleId="D7907EE2D3A141BFB287D4800BE052DD5">
    <w:name w:val="D7907EE2D3A141BFB287D4800BE052DD5"/>
    <w:rsid w:val="005F0375"/>
  </w:style>
  <w:style w:type="paragraph" w:customStyle="1" w:styleId="D53F395555BF442383269CC89464BFF55">
    <w:name w:val="D53F395555BF442383269CC89464BFF55"/>
    <w:rsid w:val="005F0375"/>
  </w:style>
  <w:style w:type="paragraph" w:customStyle="1" w:styleId="FA7D4ED860CD43A4B3F0B255AF1D1A125">
    <w:name w:val="FA7D4ED860CD43A4B3F0B255AF1D1A125"/>
    <w:rsid w:val="005F0375"/>
  </w:style>
  <w:style w:type="paragraph" w:customStyle="1" w:styleId="0B81A5614D464FE8AE3CCD7E99B83AB55">
    <w:name w:val="0B81A5614D464FE8AE3CCD7E99B83AB55"/>
    <w:rsid w:val="005F0375"/>
  </w:style>
  <w:style w:type="paragraph" w:customStyle="1" w:styleId="1AC6ACD6C99642DDA22CF0ECEA6426EE5">
    <w:name w:val="1AC6ACD6C99642DDA22CF0ECEA6426EE5"/>
    <w:rsid w:val="005F0375"/>
  </w:style>
  <w:style w:type="paragraph" w:customStyle="1" w:styleId="5822CE09514241749C95347D83E31DD75">
    <w:name w:val="5822CE09514241749C95347D83E31DD75"/>
    <w:rsid w:val="005F0375"/>
  </w:style>
  <w:style w:type="paragraph" w:customStyle="1" w:styleId="4D49DAB1A5294D49B56381DAE9B866435">
    <w:name w:val="4D49DAB1A5294D49B56381DAE9B866435"/>
    <w:rsid w:val="005F0375"/>
  </w:style>
  <w:style w:type="paragraph" w:customStyle="1" w:styleId="4E64DC2BF90544278687DFB6FA0A7B425">
    <w:name w:val="4E64DC2BF90544278687DFB6FA0A7B425"/>
    <w:rsid w:val="005F0375"/>
  </w:style>
  <w:style w:type="paragraph" w:customStyle="1" w:styleId="C7A81566D40E44679B44843F4543CA565">
    <w:name w:val="C7A81566D40E44679B44843F4543CA565"/>
    <w:rsid w:val="005F0375"/>
  </w:style>
  <w:style w:type="paragraph" w:customStyle="1" w:styleId="F573BECA5CA34FDD8F5CFB79D357EBE55">
    <w:name w:val="F573BECA5CA34FDD8F5CFB79D357EBE55"/>
    <w:rsid w:val="005F0375"/>
  </w:style>
  <w:style w:type="paragraph" w:customStyle="1" w:styleId="9AB6C927A6B1421DADA1818866E8E3995">
    <w:name w:val="9AB6C927A6B1421DADA1818866E8E3995"/>
    <w:rsid w:val="005F0375"/>
  </w:style>
  <w:style w:type="paragraph" w:customStyle="1" w:styleId="F7FF904D14B14621B920F1F5DDE407254">
    <w:name w:val="F7FF904D14B14621B920F1F5DDE407254"/>
    <w:rsid w:val="005F0375"/>
  </w:style>
  <w:style w:type="paragraph" w:customStyle="1" w:styleId="174755F6B82A496A93B1024C83FD291E4">
    <w:name w:val="174755F6B82A496A93B1024C83FD291E4"/>
    <w:rsid w:val="005F0375"/>
  </w:style>
  <w:style w:type="paragraph" w:customStyle="1" w:styleId="CF0F1EDFA7264ABD99B072FA72106DDB4">
    <w:name w:val="CF0F1EDFA7264ABD99B072FA72106DDB4"/>
    <w:rsid w:val="005F0375"/>
  </w:style>
  <w:style w:type="paragraph" w:customStyle="1" w:styleId="42117D231C594767BE6991761C6A8BDE4">
    <w:name w:val="42117D231C594767BE6991761C6A8BDE4"/>
    <w:rsid w:val="005F0375"/>
  </w:style>
  <w:style w:type="paragraph" w:customStyle="1" w:styleId="4FECA0BDF73F465E97554A87FE3B2FDF4">
    <w:name w:val="4FECA0BDF73F465E97554A87FE3B2FDF4"/>
    <w:rsid w:val="005F0375"/>
  </w:style>
  <w:style w:type="paragraph" w:customStyle="1" w:styleId="EFF10CF406264DB0A62B71890E1F3EAD4">
    <w:name w:val="EFF10CF406264DB0A62B71890E1F3EAD4"/>
    <w:rsid w:val="005F0375"/>
  </w:style>
  <w:style w:type="paragraph" w:customStyle="1" w:styleId="84702BD1E98A4ADF886E49007482AD3B4">
    <w:name w:val="84702BD1E98A4ADF886E49007482AD3B4"/>
    <w:rsid w:val="005F0375"/>
  </w:style>
  <w:style w:type="paragraph" w:customStyle="1" w:styleId="3196A4B8F6A643E199217581EA8C139B4">
    <w:name w:val="3196A4B8F6A643E199217581EA8C139B4"/>
    <w:rsid w:val="005F0375"/>
  </w:style>
  <w:style w:type="paragraph" w:customStyle="1" w:styleId="3F7EA609CAA14BDEB53603E623D9A1E94">
    <w:name w:val="3F7EA609CAA14BDEB53603E623D9A1E94"/>
    <w:rsid w:val="005F0375"/>
  </w:style>
  <w:style w:type="paragraph" w:customStyle="1" w:styleId="5B93AB5CC0474D13B55B480E5C2267D34">
    <w:name w:val="5B93AB5CC0474D13B55B480E5C2267D34"/>
    <w:rsid w:val="005F0375"/>
  </w:style>
  <w:style w:type="paragraph" w:customStyle="1" w:styleId="AF597A8777764436A67FCB8F6F7927C67">
    <w:name w:val="AF597A8777764436A67FCB8F6F7927C67"/>
    <w:rsid w:val="003A534B"/>
  </w:style>
  <w:style w:type="paragraph" w:customStyle="1" w:styleId="101B37F7D6B6444CA38F894A4F29F7777">
    <w:name w:val="101B37F7D6B6444CA38F894A4F29F7777"/>
    <w:rsid w:val="003A534B"/>
  </w:style>
  <w:style w:type="paragraph" w:customStyle="1" w:styleId="42ECAFACE77E4FE19A4D6CD50A8945FD7">
    <w:name w:val="42ECAFACE77E4FE19A4D6CD50A8945FD7"/>
    <w:rsid w:val="003A534B"/>
  </w:style>
  <w:style w:type="paragraph" w:customStyle="1" w:styleId="B0AB08B1B03C40689938D23D3173FE8C7">
    <w:name w:val="B0AB08B1B03C40689938D23D3173FE8C7"/>
    <w:rsid w:val="003A534B"/>
  </w:style>
  <w:style w:type="paragraph" w:customStyle="1" w:styleId="986F4F85319646BA9251C05E347906F04">
    <w:name w:val="986F4F85319646BA9251C05E347906F04"/>
    <w:rsid w:val="003A534B"/>
  </w:style>
  <w:style w:type="paragraph" w:customStyle="1" w:styleId="E89A8111CAB94771BB487CEF05A561184">
    <w:name w:val="E89A8111CAB94771BB487CEF05A561184"/>
    <w:rsid w:val="003A534B"/>
  </w:style>
  <w:style w:type="paragraph" w:customStyle="1" w:styleId="F573BECA5CA34FDD8F5CFB79D357EBE56">
    <w:name w:val="F573BECA5CA34FDD8F5CFB79D357EBE56"/>
    <w:rsid w:val="003A534B"/>
  </w:style>
  <w:style w:type="paragraph" w:customStyle="1" w:styleId="9AB6C927A6B1421DADA1818866E8E3996">
    <w:name w:val="9AB6C927A6B1421DADA1818866E8E3996"/>
    <w:rsid w:val="003A534B"/>
  </w:style>
  <w:style w:type="paragraph" w:customStyle="1" w:styleId="F7FF904D14B14621B920F1F5DDE407255">
    <w:name w:val="F7FF904D14B14621B920F1F5DDE407255"/>
    <w:rsid w:val="003A534B"/>
  </w:style>
  <w:style w:type="paragraph" w:customStyle="1" w:styleId="174755F6B82A496A93B1024C83FD291E5">
    <w:name w:val="174755F6B82A496A93B1024C83FD291E5"/>
    <w:rsid w:val="003A534B"/>
  </w:style>
  <w:style w:type="paragraph" w:customStyle="1" w:styleId="CF0F1EDFA7264ABD99B072FA72106DDB5">
    <w:name w:val="CF0F1EDFA7264ABD99B072FA72106DDB5"/>
    <w:rsid w:val="003A534B"/>
  </w:style>
  <w:style w:type="paragraph" w:customStyle="1" w:styleId="42117D231C594767BE6991761C6A8BDE5">
    <w:name w:val="42117D231C594767BE6991761C6A8BDE5"/>
    <w:rsid w:val="003A534B"/>
  </w:style>
  <w:style w:type="paragraph" w:customStyle="1" w:styleId="AF597A8777764436A67FCB8F6F7927C68">
    <w:name w:val="AF597A8777764436A67FCB8F6F7927C68"/>
    <w:rsid w:val="003A534B"/>
  </w:style>
  <w:style w:type="paragraph" w:customStyle="1" w:styleId="101B37F7D6B6444CA38F894A4F29F7778">
    <w:name w:val="101B37F7D6B6444CA38F894A4F29F7778"/>
    <w:rsid w:val="003A534B"/>
  </w:style>
  <w:style w:type="paragraph" w:customStyle="1" w:styleId="42ECAFACE77E4FE19A4D6CD50A8945FD8">
    <w:name w:val="42ECAFACE77E4FE19A4D6CD50A8945FD8"/>
    <w:rsid w:val="003A534B"/>
  </w:style>
  <w:style w:type="paragraph" w:customStyle="1" w:styleId="B0AB08B1B03C40689938D23D3173FE8C8">
    <w:name w:val="B0AB08B1B03C40689938D23D3173FE8C8"/>
    <w:rsid w:val="003A534B"/>
  </w:style>
  <w:style w:type="paragraph" w:customStyle="1" w:styleId="986F4F85319646BA9251C05E347906F05">
    <w:name w:val="986F4F85319646BA9251C05E347906F05"/>
    <w:rsid w:val="003A534B"/>
  </w:style>
  <w:style w:type="paragraph" w:customStyle="1" w:styleId="E89A8111CAB94771BB487CEF05A561185">
    <w:name w:val="E89A8111CAB94771BB487CEF05A561185"/>
    <w:rsid w:val="003A534B"/>
  </w:style>
  <w:style w:type="paragraph" w:customStyle="1" w:styleId="F573BECA5CA34FDD8F5CFB79D357EBE57">
    <w:name w:val="F573BECA5CA34FDD8F5CFB79D357EBE57"/>
    <w:rsid w:val="003A534B"/>
  </w:style>
  <w:style w:type="paragraph" w:customStyle="1" w:styleId="9AB6C927A6B1421DADA1818866E8E3997">
    <w:name w:val="9AB6C927A6B1421DADA1818866E8E3997"/>
    <w:rsid w:val="003A534B"/>
  </w:style>
  <w:style w:type="paragraph" w:customStyle="1" w:styleId="F7FF904D14B14621B920F1F5DDE407256">
    <w:name w:val="F7FF904D14B14621B920F1F5DDE407256"/>
    <w:rsid w:val="003A534B"/>
  </w:style>
  <w:style w:type="paragraph" w:customStyle="1" w:styleId="174755F6B82A496A93B1024C83FD291E6">
    <w:name w:val="174755F6B82A496A93B1024C83FD291E6"/>
    <w:rsid w:val="003A534B"/>
  </w:style>
  <w:style w:type="paragraph" w:customStyle="1" w:styleId="CF0F1EDFA7264ABD99B072FA72106DDB6">
    <w:name w:val="CF0F1EDFA7264ABD99B072FA72106DDB6"/>
    <w:rsid w:val="003A534B"/>
  </w:style>
  <w:style w:type="paragraph" w:customStyle="1" w:styleId="42117D231C594767BE6991761C6A8BDE6">
    <w:name w:val="42117D231C594767BE6991761C6A8BDE6"/>
    <w:rsid w:val="003A534B"/>
  </w:style>
  <w:style w:type="paragraph" w:customStyle="1" w:styleId="AF597A8777764436A67FCB8F6F7927C69">
    <w:name w:val="AF597A8777764436A67FCB8F6F7927C69"/>
    <w:rsid w:val="003A534B"/>
  </w:style>
  <w:style w:type="paragraph" w:customStyle="1" w:styleId="101B37F7D6B6444CA38F894A4F29F7779">
    <w:name w:val="101B37F7D6B6444CA38F894A4F29F7779"/>
    <w:rsid w:val="003A534B"/>
  </w:style>
  <w:style w:type="paragraph" w:customStyle="1" w:styleId="42ECAFACE77E4FE19A4D6CD50A8945FD9">
    <w:name w:val="42ECAFACE77E4FE19A4D6CD50A8945FD9"/>
    <w:rsid w:val="003A534B"/>
  </w:style>
  <w:style w:type="paragraph" w:customStyle="1" w:styleId="B0AB08B1B03C40689938D23D3173FE8C9">
    <w:name w:val="B0AB08B1B03C40689938D23D3173FE8C9"/>
    <w:rsid w:val="003A534B"/>
  </w:style>
  <w:style w:type="paragraph" w:customStyle="1" w:styleId="986F4F85319646BA9251C05E347906F06">
    <w:name w:val="986F4F85319646BA9251C05E347906F06"/>
    <w:rsid w:val="003A534B"/>
  </w:style>
  <w:style w:type="paragraph" w:customStyle="1" w:styleId="E89A8111CAB94771BB487CEF05A561186">
    <w:name w:val="E89A8111CAB94771BB487CEF05A561186"/>
    <w:rsid w:val="003A534B"/>
  </w:style>
  <w:style w:type="paragraph" w:customStyle="1" w:styleId="F573BECA5CA34FDD8F5CFB79D357EBE58">
    <w:name w:val="F573BECA5CA34FDD8F5CFB79D357EBE58"/>
    <w:rsid w:val="003A534B"/>
  </w:style>
  <w:style w:type="paragraph" w:customStyle="1" w:styleId="9AB6C927A6B1421DADA1818866E8E3998">
    <w:name w:val="9AB6C927A6B1421DADA1818866E8E3998"/>
    <w:rsid w:val="003A534B"/>
  </w:style>
  <w:style w:type="paragraph" w:customStyle="1" w:styleId="F7FF904D14B14621B920F1F5DDE407257">
    <w:name w:val="F7FF904D14B14621B920F1F5DDE407257"/>
    <w:rsid w:val="003A534B"/>
  </w:style>
  <w:style w:type="paragraph" w:customStyle="1" w:styleId="174755F6B82A496A93B1024C83FD291E7">
    <w:name w:val="174755F6B82A496A93B1024C83FD291E7"/>
    <w:rsid w:val="003A534B"/>
  </w:style>
  <w:style w:type="paragraph" w:customStyle="1" w:styleId="CF0F1EDFA7264ABD99B072FA72106DDB7">
    <w:name w:val="CF0F1EDFA7264ABD99B072FA72106DDB7"/>
    <w:rsid w:val="003A534B"/>
  </w:style>
  <w:style w:type="paragraph" w:customStyle="1" w:styleId="42117D231C594767BE6991761C6A8BDE7">
    <w:name w:val="42117D231C594767BE6991761C6A8BDE7"/>
    <w:rsid w:val="003A534B"/>
  </w:style>
  <w:style w:type="paragraph" w:customStyle="1" w:styleId="AF597A8777764436A67FCB8F6F7927C610">
    <w:name w:val="AF597A8777764436A67FCB8F6F7927C610"/>
    <w:rsid w:val="004E433C"/>
  </w:style>
  <w:style w:type="paragraph" w:customStyle="1" w:styleId="101B37F7D6B6444CA38F894A4F29F77710">
    <w:name w:val="101B37F7D6B6444CA38F894A4F29F77710"/>
    <w:rsid w:val="004E433C"/>
  </w:style>
  <w:style w:type="paragraph" w:customStyle="1" w:styleId="42ECAFACE77E4FE19A4D6CD50A8945FD10">
    <w:name w:val="42ECAFACE77E4FE19A4D6CD50A8945FD10"/>
    <w:rsid w:val="004E433C"/>
  </w:style>
  <w:style w:type="paragraph" w:customStyle="1" w:styleId="B0AB08B1B03C40689938D23D3173FE8C10">
    <w:name w:val="B0AB08B1B03C40689938D23D3173FE8C10"/>
    <w:rsid w:val="004E433C"/>
  </w:style>
  <w:style w:type="paragraph" w:customStyle="1" w:styleId="986F4F85319646BA9251C05E347906F07">
    <w:name w:val="986F4F85319646BA9251C05E347906F07"/>
    <w:rsid w:val="004E433C"/>
  </w:style>
  <w:style w:type="paragraph" w:customStyle="1" w:styleId="E89A8111CAB94771BB487CEF05A561187">
    <w:name w:val="E89A8111CAB94771BB487CEF05A561187"/>
    <w:rsid w:val="004E433C"/>
  </w:style>
  <w:style w:type="paragraph" w:customStyle="1" w:styleId="F573BECA5CA34FDD8F5CFB79D357EBE59">
    <w:name w:val="F573BECA5CA34FDD8F5CFB79D357EBE59"/>
    <w:rsid w:val="004E433C"/>
  </w:style>
  <w:style w:type="paragraph" w:customStyle="1" w:styleId="9AB6C927A6B1421DADA1818866E8E3999">
    <w:name w:val="9AB6C927A6B1421DADA1818866E8E3999"/>
    <w:rsid w:val="004E433C"/>
  </w:style>
  <w:style w:type="paragraph" w:customStyle="1" w:styleId="F7FF904D14B14621B920F1F5DDE407258">
    <w:name w:val="F7FF904D14B14621B920F1F5DDE407258"/>
    <w:rsid w:val="004E433C"/>
  </w:style>
  <w:style w:type="paragraph" w:customStyle="1" w:styleId="174755F6B82A496A93B1024C83FD291E8">
    <w:name w:val="174755F6B82A496A93B1024C83FD291E8"/>
    <w:rsid w:val="004E433C"/>
  </w:style>
  <w:style w:type="paragraph" w:customStyle="1" w:styleId="CF0F1EDFA7264ABD99B072FA72106DDB8">
    <w:name w:val="CF0F1EDFA7264ABD99B072FA72106DDB8"/>
    <w:rsid w:val="004E433C"/>
  </w:style>
  <w:style w:type="paragraph" w:customStyle="1" w:styleId="42117D231C594767BE6991761C6A8BDE8">
    <w:name w:val="42117D231C594767BE6991761C6A8BDE8"/>
    <w:rsid w:val="004E433C"/>
  </w:style>
  <w:style w:type="paragraph" w:customStyle="1" w:styleId="AF597A8777764436A67FCB8F6F7927C611">
    <w:name w:val="AF597A8777764436A67FCB8F6F7927C611"/>
    <w:rsid w:val="00C52080"/>
  </w:style>
  <w:style w:type="paragraph" w:customStyle="1" w:styleId="101B37F7D6B6444CA38F894A4F29F77711">
    <w:name w:val="101B37F7D6B6444CA38F894A4F29F77711"/>
    <w:rsid w:val="00C52080"/>
  </w:style>
  <w:style w:type="paragraph" w:customStyle="1" w:styleId="42ECAFACE77E4FE19A4D6CD50A8945FD11">
    <w:name w:val="42ECAFACE77E4FE19A4D6CD50A8945FD11"/>
    <w:rsid w:val="00C52080"/>
  </w:style>
  <w:style w:type="paragraph" w:customStyle="1" w:styleId="B0AB08B1B03C40689938D23D3173FE8C11">
    <w:name w:val="B0AB08B1B03C40689938D23D3173FE8C11"/>
    <w:rsid w:val="00C52080"/>
  </w:style>
  <w:style w:type="paragraph" w:customStyle="1" w:styleId="986F4F85319646BA9251C05E347906F08">
    <w:name w:val="986F4F85319646BA9251C05E347906F08"/>
    <w:rsid w:val="00C52080"/>
  </w:style>
  <w:style w:type="paragraph" w:customStyle="1" w:styleId="E89A8111CAB94771BB487CEF05A561188">
    <w:name w:val="E89A8111CAB94771BB487CEF05A561188"/>
    <w:rsid w:val="00C52080"/>
  </w:style>
  <w:style w:type="paragraph" w:customStyle="1" w:styleId="F573BECA5CA34FDD8F5CFB79D357EBE510">
    <w:name w:val="F573BECA5CA34FDD8F5CFB79D357EBE510"/>
    <w:rsid w:val="00C52080"/>
  </w:style>
  <w:style w:type="paragraph" w:customStyle="1" w:styleId="9AB6C927A6B1421DADA1818866E8E39910">
    <w:name w:val="9AB6C927A6B1421DADA1818866E8E39910"/>
    <w:rsid w:val="00C52080"/>
  </w:style>
  <w:style w:type="paragraph" w:customStyle="1" w:styleId="F7FF904D14B14621B920F1F5DDE407259">
    <w:name w:val="F7FF904D14B14621B920F1F5DDE407259"/>
    <w:rsid w:val="00C52080"/>
  </w:style>
  <w:style w:type="paragraph" w:customStyle="1" w:styleId="174755F6B82A496A93B1024C83FD291E9">
    <w:name w:val="174755F6B82A496A93B1024C83FD291E9"/>
    <w:rsid w:val="00C52080"/>
  </w:style>
  <w:style w:type="paragraph" w:customStyle="1" w:styleId="CF0F1EDFA7264ABD99B072FA72106DDB9">
    <w:name w:val="CF0F1EDFA7264ABD99B072FA72106DDB9"/>
    <w:rsid w:val="00C52080"/>
  </w:style>
  <w:style w:type="paragraph" w:customStyle="1" w:styleId="42117D231C594767BE6991761C6A8BDE9">
    <w:name w:val="42117D231C594767BE6991761C6A8BDE9"/>
    <w:rsid w:val="00C52080"/>
  </w:style>
  <w:style w:type="paragraph" w:customStyle="1" w:styleId="AF597A8777764436A67FCB8F6F7927C612">
    <w:name w:val="AF597A8777764436A67FCB8F6F7927C612"/>
    <w:rsid w:val="00CD29D8"/>
  </w:style>
  <w:style w:type="paragraph" w:customStyle="1" w:styleId="101B37F7D6B6444CA38F894A4F29F77712">
    <w:name w:val="101B37F7D6B6444CA38F894A4F29F77712"/>
    <w:rsid w:val="00CD29D8"/>
  </w:style>
  <w:style w:type="paragraph" w:customStyle="1" w:styleId="42ECAFACE77E4FE19A4D6CD50A8945FD12">
    <w:name w:val="42ECAFACE77E4FE19A4D6CD50A8945FD12"/>
    <w:rsid w:val="00CD29D8"/>
  </w:style>
  <w:style w:type="paragraph" w:customStyle="1" w:styleId="B0AB08B1B03C40689938D23D3173FE8C12">
    <w:name w:val="B0AB08B1B03C40689938D23D3173FE8C12"/>
    <w:rsid w:val="00CD29D8"/>
  </w:style>
  <w:style w:type="paragraph" w:customStyle="1" w:styleId="986F4F85319646BA9251C05E347906F09">
    <w:name w:val="986F4F85319646BA9251C05E347906F09"/>
    <w:rsid w:val="00CD29D8"/>
  </w:style>
  <w:style w:type="paragraph" w:customStyle="1" w:styleId="E89A8111CAB94771BB487CEF05A561189">
    <w:name w:val="E89A8111CAB94771BB487CEF05A561189"/>
    <w:rsid w:val="00CD29D8"/>
  </w:style>
  <w:style w:type="paragraph" w:customStyle="1" w:styleId="F573BECA5CA34FDD8F5CFB79D357EBE511">
    <w:name w:val="F573BECA5CA34FDD8F5CFB79D357EBE511"/>
    <w:rsid w:val="00CD29D8"/>
  </w:style>
  <w:style w:type="paragraph" w:customStyle="1" w:styleId="9AB6C927A6B1421DADA1818866E8E39911">
    <w:name w:val="9AB6C927A6B1421DADA1818866E8E39911"/>
    <w:rsid w:val="00CD29D8"/>
  </w:style>
  <w:style w:type="paragraph" w:customStyle="1" w:styleId="F7FF904D14B14621B920F1F5DDE4072510">
    <w:name w:val="F7FF904D14B14621B920F1F5DDE4072510"/>
    <w:rsid w:val="00CD29D8"/>
  </w:style>
  <w:style w:type="paragraph" w:customStyle="1" w:styleId="174755F6B82A496A93B1024C83FD291E10">
    <w:name w:val="174755F6B82A496A93B1024C83FD291E10"/>
    <w:rsid w:val="00CD29D8"/>
  </w:style>
  <w:style w:type="paragraph" w:customStyle="1" w:styleId="CF0F1EDFA7264ABD99B072FA72106DDB10">
    <w:name w:val="CF0F1EDFA7264ABD99B072FA72106DDB10"/>
    <w:rsid w:val="00CD29D8"/>
  </w:style>
  <w:style w:type="paragraph" w:customStyle="1" w:styleId="42117D231C594767BE6991761C6A8BDE10">
    <w:name w:val="42117D231C594767BE6991761C6A8BDE10"/>
    <w:rsid w:val="00CD29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FF923D-7E8C-47AA-9FCC-28E45CF08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499</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King's University College</Company>
  <LinksUpToDate>false</LinksUpToDate>
  <CharactersWithSpaces>33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cuser</dc:creator>
  <cp:lastModifiedBy>kucuser</cp:lastModifiedBy>
  <cp:revision>3</cp:revision>
  <dcterms:created xsi:type="dcterms:W3CDTF">2019-11-13T17:10:00Z</dcterms:created>
  <dcterms:modified xsi:type="dcterms:W3CDTF">2019-11-13T17:13:00Z</dcterms:modified>
</cp:coreProperties>
</file>